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6888B" w14:textId="5D403DCC" w:rsidR="006814B4" w:rsidRDefault="001729E9" w:rsidP="00896A4B">
      <w:pPr>
        <w:autoSpaceDE w:val="0"/>
        <w:autoSpaceDN w:val="0"/>
        <w:adjustRightInd w:val="0"/>
        <w:textAlignment w:val="center"/>
        <w:rPr>
          <w:rFonts w:ascii="Gotham Bold" w:hAnsi="Gotham Bold" w:cs="Gotham Bold"/>
          <w:b/>
          <w:bCs/>
          <w:i/>
          <w:iCs/>
          <w:color w:val="000000"/>
        </w:rPr>
      </w:pPr>
      <w:r>
        <w:rPr>
          <w:rFonts w:ascii="Gotham Bold" w:hAnsi="Gotham Bold" w:cs="Gotham Bold"/>
          <w:b/>
          <w:bCs/>
          <w:i/>
          <w:iCs/>
          <w:noProof/>
          <w:color w:val="000000"/>
        </w:rPr>
        <w:drawing>
          <wp:anchor distT="0" distB="0" distL="114300" distR="114300" simplePos="0" relativeHeight="251752448" behindDoc="1" locked="0" layoutInCell="1" allowOverlap="1" wp14:anchorId="2B434169" wp14:editId="0962FC36">
            <wp:simplePos x="0" y="0"/>
            <wp:positionH relativeFrom="page">
              <wp:align>left</wp:align>
            </wp:positionH>
            <wp:positionV relativeFrom="page">
              <wp:align>top</wp:align>
            </wp:positionV>
            <wp:extent cx="7560000" cy="10699200"/>
            <wp:effectExtent l="0" t="0" r="3175" b="6985"/>
            <wp:wrapNone/>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asparov CV-cover3.pdf"/>
                    <pic:cNvPicPr/>
                  </pic:nvPicPr>
                  <pic:blipFill>
                    <a:blip r:embed="rId11">
                      <a:extLst>
                        <a:ext uri="{28A0092B-C50C-407E-A947-70E740481C1C}">
                          <a14:useLocalDpi xmlns:a14="http://schemas.microsoft.com/office/drawing/2010/main" val="0"/>
                        </a:ext>
                      </a:extLst>
                    </a:blip>
                    <a:stretch>
                      <a:fillRect/>
                    </a:stretch>
                  </pic:blipFill>
                  <pic:spPr>
                    <a:xfrm>
                      <a:off x="0" y="0"/>
                      <a:ext cx="7560000" cy="10699200"/>
                    </a:xfrm>
                    <a:prstGeom prst="rect">
                      <a:avLst/>
                    </a:prstGeom>
                  </pic:spPr>
                </pic:pic>
              </a:graphicData>
            </a:graphic>
            <wp14:sizeRelH relativeFrom="page">
              <wp14:pctWidth>0</wp14:pctWidth>
            </wp14:sizeRelH>
            <wp14:sizeRelV relativeFrom="page">
              <wp14:pctHeight>0</wp14:pctHeight>
            </wp14:sizeRelV>
          </wp:anchor>
        </w:drawing>
      </w:r>
    </w:p>
    <w:p w14:paraId="10710807" w14:textId="69A4BB5B" w:rsidR="006814B4" w:rsidRDefault="007E1E1D" w:rsidP="00896A4B">
      <w:pPr>
        <w:autoSpaceDE w:val="0"/>
        <w:autoSpaceDN w:val="0"/>
        <w:adjustRightInd w:val="0"/>
        <w:textAlignment w:val="center"/>
        <w:rPr>
          <w:rFonts w:ascii="Gotham Bold" w:hAnsi="Gotham Bold" w:cs="Gotham Bold"/>
          <w:b/>
          <w:bCs/>
          <w:i/>
          <w:iCs/>
          <w:color w:val="000000"/>
        </w:rPr>
      </w:pPr>
      <w:r w:rsidRPr="006814B4">
        <w:rPr>
          <w:rFonts w:ascii="Gotham Bold" w:hAnsi="Gotham Bold" w:cs="Gotham Bold"/>
          <w:b/>
          <w:bCs/>
          <w:i/>
          <w:iCs/>
          <w:noProof/>
          <w:color w:val="000000"/>
        </w:rPr>
        <mc:AlternateContent>
          <mc:Choice Requires="wps">
            <w:drawing>
              <wp:anchor distT="0" distB="0" distL="114300" distR="114300" simplePos="0" relativeHeight="251668480" behindDoc="0" locked="0" layoutInCell="1" allowOverlap="1" wp14:anchorId="5F9D1515" wp14:editId="283EADBB">
                <wp:simplePos x="0" y="0"/>
                <wp:positionH relativeFrom="column">
                  <wp:posOffset>38100</wp:posOffset>
                </wp:positionH>
                <wp:positionV relativeFrom="page">
                  <wp:posOffset>7862570</wp:posOffset>
                </wp:positionV>
                <wp:extent cx="3485515" cy="492760"/>
                <wp:effectExtent l="0" t="0" r="6985" b="2540"/>
                <wp:wrapNone/>
                <wp:docPr id="21" name="Tekstvak 21"/>
                <wp:cNvGraphicFramePr/>
                <a:graphic xmlns:a="http://schemas.openxmlformats.org/drawingml/2006/main">
                  <a:graphicData uri="http://schemas.microsoft.com/office/word/2010/wordprocessingShape">
                    <wps:wsp>
                      <wps:cNvSpPr txBox="1"/>
                      <wps:spPr>
                        <a:xfrm>
                          <a:off x="0" y="0"/>
                          <a:ext cx="3485515" cy="492760"/>
                        </a:xfrm>
                        <a:prstGeom prst="rect">
                          <a:avLst/>
                        </a:prstGeom>
                        <a:noFill/>
                        <a:ln w="6350">
                          <a:noFill/>
                        </a:ln>
                      </wps:spPr>
                      <wps:txbx>
                        <w:txbxContent>
                          <w:p w14:paraId="7FF95392" w14:textId="77777777" w:rsidR="006814B4" w:rsidRPr="00D07243" w:rsidRDefault="006814B4" w:rsidP="00D07243">
                            <w:pPr>
                              <w:pStyle w:val="Kop1"/>
                              <w:rPr>
                                <w:color w:val="FFFFFF" w:themeColor="background1"/>
                              </w:rPr>
                            </w:pPr>
                            <w:r w:rsidRPr="00D07243">
                              <w:rPr>
                                <w:color w:val="FFFFFF" w:themeColor="background1"/>
                              </w:rPr>
                              <w:t>persoonlijke gegeve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9D1515" id="_x0000_t202" coordsize="21600,21600" o:spt="202" path="m,l,21600r21600,l21600,xe">
                <v:stroke joinstyle="miter"/>
                <v:path gradientshapeok="t" o:connecttype="rect"/>
              </v:shapetype>
              <v:shape id="Tekstvak 21" o:spid="_x0000_s1026" type="#_x0000_t202" style="position:absolute;margin-left:3pt;margin-top:619.1pt;width:274.45pt;height:38.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" filled="f" stroked="f" strokeweight=".5pt">
                <v:textbox inset="0,0,0,0">
                  <w:txbxContent>
                    <w:p w14:paraId="7FF95392" w14:textId="77777777" w:rsidR="006814B4" w:rsidRPr="00D07243" w:rsidRDefault="006814B4" w:rsidP="00D07243">
                      <w:pPr>
                        <w:pStyle w:val="Kop1"/>
                        <w:rPr>
                          <w:color w:val="FFFFFF" w:themeColor="background1"/>
                        </w:rPr>
                      </w:pPr>
                      <w:r w:rsidRPr="00D07243">
                        <w:rPr>
                          <w:color w:val="FFFFFF" w:themeColor="background1"/>
                        </w:rPr>
                        <w:t>persoonlijke gegevens</w:t>
                      </w:r>
                    </w:p>
                  </w:txbxContent>
                </v:textbox>
                <w10:wrap anchory="page"/>
              </v:shape>
            </w:pict>
          </mc:Fallback>
        </mc:AlternateContent>
      </w:r>
      <w:r w:rsidRPr="006814B4">
        <w:rPr>
          <w:rFonts w:ascii="Gotham Bold" w:hAnsi="Gotham Bold" w:cs="Gotham Bold"/>
          <w:b/>
          <w:bCs/>
          <w:i/>
          <w:iCs/>
          <w:noProof/>
          <w:color w:val="000000"/>
        </w:rPr>
        <mc:AlternateContent>
          <mc:Choice Requires="wps">
            <w:drawing>
              <wp:anchor distT="0" distB="0" distL="114300" distR="114300" simplePos="0" relativeHeight="251669504" behindDoc="0" locked="0" layoutInCell="1" allowOverlap="1" wp14:anchorId="079BB661" wp14:editId="7BB059BD">
                <wp:simplePos x="0" y="0"/>
                <wp:positionH relativeFrom="column">
                  <wp:posOffset>38100</wp:posOffset>
                </wp:positionH>
                <wp:positionV relativeFrom="page">
                  <wp:posOffset>8489315</wp:posOffset>
                </wp:positionV>
                <wp:extent cx="1972310" cy="1386840"/>
                <wp:effectExtent l="0" t="0" r="8890" b="0"/>
                <wp:wrapNone/>
                <wp:docPr id="24" name="Tekstvak 24"/>
                <wp:cNvGraphicFramePr/>
                <a:graphic xmlns:a="http://schemas.openxmlformats.org/drawingml/2006/main">
                  <a:graphicData uri="http://schemas.microsoft.com/office/word/2010/wordprocessingShape">
                    <wps:wsp>
                      <wps:cNvSpPr txBox="1"/>
                      <wps:spPr>
                        <a:xfrm>
                          <a:off x="0" y="0"/>
                          <a:ext cx="1972310" cy="1386840"/>
                        </a:xfrm>
                        <a:prstGeom prst="rect">
                          <a:avLst/>
                        </a:prstGeom>
                        <a:noFill/>
                        <a:ln w="6350">
                          <a:noFill/>
                        </a:ln>
                      </wps:spPr>
                      <wps:txbx>
                        <w:txbxContent>
                          <w:p w14:paraId="1E73215F" w14:textId="77777777" w:rsidR="006814B4" w:rsidRPr="00B406D1" w:rsidRDefault="006814B4" w:rsidP="00D07243">
                            <w:pPr>
                              <w:rPr>
                                <w:color w:val="F7A200"/>
                              </w:rPr>
                            </w:pPr>
                            <w:r w:rsidRPr="00B406D1">
                              <w:rPr>
                                <w:color w:val="F7A200"/>
                              </w:rPr>
                              <w:t>Naam</w:t>
                            </w:r>
                          </w:p>
                          <w:p w14:paraId="7F47DD41" w14:textId="023D5735" w:rsidR="006814B4" w:rsidRDefault="0024699F" w:rsidP="00D07243">
                            <w:pPr>
                              <w:rPr>
                                <w:color w:val="FFFFFF" w:themeColor="background1"/>
                              </w:rPr>
                            </w:pPr>
                            <w:r>
                              <w:rPr>
                                <w:color w:val="FFFFFF" w:themeColor="background1"/>
                              </w:rPr>
                              <w:t>Olivier Zinnemers</w:t>
                            </w:r>
                          </w:p>
                          <w:p w14:paraId="7861BF52" w14:textId="77777777" w:rsidR="00D17080" w:rsidRPr="00851B5B" w:rsidRDefault="00D17080" w:rsidP="00D07243">
                            <w:pPr>
                              <w:rPr>
                                <w:color w:val="FFFFFF" w:themeColor="background1"/>
                              </w:rPr>
                            </w:pPr>
                          </w:p>
                          <w:p w14:paraId="02FFF536" w14:textId="77777777" w:rsidR="006814B4" w:rsidRPr="00D07243" w:rsidRDefault="006814B4" w:rsidP="00D07243">
                            <w:pPr>
                              <w:rPr>
                                <w:color w:val="F7A200"/>
                              </w:rPr>
                            </w:pPr>
                            <w:r w:rsidRPr="00D07243">
                              <w:rPr>
                                <w:color w:val="F7A200"/>
                              </w:rPr>
                              <w:t>Geslacht</w:t>
                            </w:r>
                          </w:p>
                          <w:p w14:paraId="306ECFFE" w14:textId="36525A7C" w:rsidR="006814B4" w:rsidRPr="00851B5B" w:rsidRDefault="0024699F" w:rsidP="00D07243">
                            <w:pPr>
                              <w:rPr>
                                <w:color w:val="FFFFFF" w:themeColor="background1"/>
                              </w:rPr>
                            </w:pPr>
                            <w:r>
                              <w:rPr>
                                <w:color w:val="FFFFFF" w:themeColor="background1"/>
                              </w:rPr>
                              <w:t>Ma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9BB661" id="Tekstvak 24" o:spid="_x0000_s1027" type="#_x0000_t202" style="position:absolute;margin-left:3pt;margin-top:668.45pt;width:155.3pt;height:109.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" filled="f" stroked="f" strokeweight=".5pt">
                <v:textbox inset="0,0,0,0">
                  <w:txbxContent>
                    <w:p w14:paraId="1E73215F" w14:textId="77777777" w:rsidR="006814B4" w:rsidRPr="00B406D1" w:rsidRDefault="006814B4" w:rsidP="00D07243">
                      <w:pPr>
                        <w:rPr>
                          <w:color w:val="F7A200"/>
                        </w:rPr>
                      </w:pPr>
                      <w:r w:rsidRPr="00B406D1">
                        <w:rPr>
                          <w:color w:val="F7A200"/>
                        </w:rPr>
                        <w:t>Naam</w:t>
                      </w:r>
                    </w:p>
                    <w:p w14:paraId="7F47DD41" w14:textId="023D5735" w:rsidR="006814B4" w:rsidRDefault="0024699F" w:rsidP="00D07243">
                      <w:pPr>
                        <w:rPr>
                          <w:color w:val="FFFFFF" w:themeColor="background1"/>
                        </w:rPr>
                      </w:pPr>
                      <w:r>
                        <w:rPr>
                          <w:color w:val="FFFFFF" w:themeColor="background1"/>
                        </w:rPr>
                        <w:t>Olivier Zinnemers</w:t>
                      </w:r>
                    </w:p>
                    <w:p w14:paraId="7861BF52" w14:textId="77777777" w:rsidR="00D17080" w:rsidRPr="00851B5B" w:rsidRDefault="00D17080" w:rsidP="00D07243">
                      <w:pPr>
                        <w:rPr>
                          <w:color w:val="FFFFFF" w:themeColor="background1"/>
                        </w:rPr>
                      </w:pPr>
                    </w:p>
                    <w:p w14:paraId="02FFF536" w14:textId="77777777" w:rsidR="006814B4" w:rsidRPr="00D07243" w:rsidRDefault="006814B4" w:rsidP="00D07243">
                      <w:pPr>
                        <w:rPr>
                          <w:color w:val="F7A200"/>
                        </w:rPr>
                      </w:pPr>
                      <w:r w:rsidRPr="00D07243">
                        <w:rPr>
                          <w:color w:val="F7A200"/>
                        </w:rPr>
                        <w:t>Geslacht</w:t>
                      </w:r>
                    </w:p>
                    <w:p w14:paraId="306ECFFE" w14:textId="36525A7C" w:rsidR="006814B4" w:rsidRPr="00851B5B" w:rsidRDefault="0024699F" w:rsidP="00D07243">
                      <w:pPr>
                        <w:rPr>
                          <w:color w:val="FFFFFF" w:themeColor="background1"/>
                        </w:rPr>
                      </w:pPr>
                      <w:r>
                        <w:rPr>
                          <w:color w:val="FFFFFF" w:themeColor="background1"/>
                        </w:rPr>
                        <w:t>Man</w:t>
                      </w:r>
                    </w:p>
                  </w:txbxContent>
                </v:textbox>
                <w10:wrap anchory="page"/>
              </v:shape>
            </w:pict>
          </mc:Fallback>
        </mc:AlternateContent>
      </w:r>
    </w:p>
    <w:p w14:paraId="5B4DAB9D" w14:textId="295A252E" w:rsidR="006814B4" w:rsidRDefault="00A25038" w:rsidP="00896A4B">
      <w:pPr>
        <w:autoSpaceDE w:val="0"/>
        <w:autoSpaceDN w:val="0"/>
        <w:adjustRightInd w:val="0"/>
        <w:textAlignment w:val="center"/>
        <w:rPr>
          <w:rFonts w:ascii="Gotham Bold" w:hAnsi="Gotham Bold" w:cs="Gotham Bold"/>
          <w:b/>
          <w:bCs/>
          <w:i/>
          <w:iCs/>
          <w:color w:val="000000"/>
        </w:rPr>
      </w:pPr>
      <w:r w:rsidRPr="006814B4">
        <w:rPr>
          <w:rFonts w:ascii="Gotham Bold" w:hAnsi="Gotham Bold" w:cs="Gotham Bold"/>
          <w:b/>
          <w:bCs/>
          <w:i/>
          <w:iCs/>
          <w:noProof/>
          <w:color w:val="000000"/>
        </w:rPr>
        <mc:AlternateContent>
          <mc:Choice Requires="wps">
            <w:drawing>
              <wp:anchor distT="0" distB="0" distL="114300" distR="114300" simplePos="0" relativeHeight="251667456" behindDoc="0" locked="0" layoutInCell="1" allowOverlap="1" wp14:anchorId="376F91D6" wp14:editId="4E3A810E">
                <wp:simplePos x="0" y="0"/>
                <wp:positionH relativeFrom="column">
                  <wp:posOffset>3351530</wp:posOffset>
                </wp:positionH>
                <wp:positionV relativeFrom="page">
                  <wp:posOffset>1847215</wp:posOffset>
                </wp:positionV>
                <wp:extent cx="3485515" cy="1173480"/>
                <wp:effectExtent l="0" t="0" r="6985" b="7620"/>
                <wp:wrapNone/>
                <wp:docPr id="20" name="Tekstvak 20"/>
                <wp:cNvGraphicFramePr/>
                <a:graphic xmlns:a="http://schemas.openxmlformats.org/drawingml/2006/main">
                  <a:graphicData uri="http://schemas.microsoft.com/office/word/2010/wordprocessingShape">
                    <wps:wsp>
                      <wps:cNvSpPr txBox="1"/>
                      <wps:spPr>
                        <a:xfrm>
                          <a:off x="0" y="0"/>
                          <a:ext cx="3485515" cy="1173480"/>
                        </a:xfrm>
                        <a:prstGeom prst="rect">
                          <a:avLst/>
                        </a:prstGeom>
                        <a:noFill/>
                        <a:ln w="6350">
                          <a:noFill/>
                        </a:ln>
                      </wps:spPr>
                      <wps:txbx>
                        <w:txbxContent>
                          <w:p w14:paraId="4DB61D09" w14:textId="77777777" w:rsidR="006814B4" w:rsidRPr="00D07243" w:rsidRDefault="006814B4" w:rsidP="00D07243">
                            <w:pPr>
                              <w:pStyle w:val="Kop1"/>
                              <w:rPr>
                                <w:color w:val="F7A200"/>
                              </w:rPr>
                            </w:pPr>
                            <w:r w:rsidRPr="00D07243">
                              <w:rPr>
                                <w:color w:val="F7A200"/>
                              </w:rPr>
                              <w:t>curriculum</w:t>
                            </w:r>
                          </w:p>
                          <w:p w14:paraId="5E84BAE8" w14:textId="77777777" w:rsidR="006814B4" w:rsidRPr="00D07243" w:rsidRDefault="006814B4" w:rsidP="00D07243">
                            <w:pPr>
                              <w:pStyle w:val="Kop1"/>
                              <w:rPr>
                                <w:color w:val="F7A200"/>
                              </w:rPr>
                            </w:pPr>
                            <w:r w:rsidRPr="00D07243">
                              <w:rPr>
                                <w:color w:val="F7A200"/>
                              </w:rPr>
                              <w:t>vitae</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6F91D6" id="Tekstvak 20" o:spid="_x0000_s1028" type="#_x0000_t202" style="position:absolute;margin-left:263.9pt;margin-top:145.45pt;width:274.45pt;height:92.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" filled="f" stroked="f" strokeweight=".5pt">
                <v:textbox inset="0,0,0,0">
                  <w:txbxContent>
                    <w:p w14:paraId="4DB61D09" w14:textId="77777777" w:rsidR="006814B4" w:rsidRPr="00D07243" w:rsidRDefault="006814B4" w:rsidP="00D07243">
                      <w:pPr>
                        <w:pStyle w:val="Kop1"/>
                        <w:rPr>
                          <w:color w:val="F7A200"/>
                        </w:rPr>
                      </w:pPr>
                      <w:r w:rsidRPr="00D07243">
                        <w:rPr>
                          <w:color w:val="F7A200"/>
                        </w:rPr>
                        <w:t>curriculum</w:t>
                      </w:r>
                    </w:p>
                    <w:p w14:paraId="5E84BAE8" w14:textId="77777777" w:rsidR="006814B4" w:rsidRPr="00D07243" w:rsidRDefault="006814B4" w:rsidP="00D07243">
                      <w:pPr>
                        <w:pStyle w:val="Kop1"/>
                        <w:rPr>
                          <w:color w:val="F7A200"/>
                        </w:rPr>
                      </w:pPr>
                      <w:r w:rsidRPr="00D07243">
                        <w:rPr>
                          <w:color w:val="F7A200"/>
                        </w:rPr>
                        <w:t>vitae</w:t>
                      </w:r>
                    </w:p>
                  </w:txbxContent>
                </v:textbox>
                <w10:wrap anchory="page"/>
              </v:shape>
            </w:pict>
          </mc:Fallback>
        </mc:AlternateContent>
      </w:r>
      <w:r w:rsidR="007E1E1D" w:rsidRPr="006814B4">
        <w:rPr>
          <w:rFonts w:ascii="Gotham Bold" w:hAnsi="Gotham Bold" w:cs="Gotham Bold"/>
          <w:b/>
          <w:bCs/>
          <w:i/>
          <w:iCs/>
          <w:noProof/>
          <w:color w:val="000000"/>
        </w:rPr>
        <mc:AlternateContent>
          <mc:Choice Requires="wps">
            <w:drawing>
              <wp:anchor distT="0" distB="0" distL="114300" distR="114300" simplePos="0" relativeHeight="251666432" behindDoc="0" locked="0" layoutInCell="1" allowOverlap="1" wp14:anchorId="3575C669" wp14:editId="02497933">
                <wp:simplePos x="0" y="0"/>
                <wp:positionH relativeFrom="column">
                  <wp:posOffset>38447</wp:posOffset>
                </wp:positionH>
                <wp:positionV relativeFrom="page">
                  <wp:posOffset>1859973</wp:posOffset>
                </wp:positionV>
                <wp:extent cx="3314700" cy="1212215"/>
                <wp:effectExtent l="0" t="0" r="0" b="6985"/>
                <wp:wrapNone/>
                <wp:docPr id="19" name="Tekstvak 19"/>
                <wp:cNvGraphicFramePr/>
                <a:graphic xmlns:a="http://schemas.openxmlformats.org/drawingml/2006/main">
                  <a:graphicData uri="http://schemas.microsoft.com/office/word/2010/wordprocessingShape">
                    <wps:wsp>
                      <wps:cNvSpPr txBox="1"/>
                      <wps:spPr>
                        <a:xfrm>
                          <a:off x="0" y="0"/>
                          <a:ext cx="3314700" cy="1212215"/>
                        </a:xfrm>
                        <a:prstGeom prst="rect">
                          <a:avLst/>
                        </a:prstGeom>
                        <a:noFill/>
                        <a:ln w="6350">
                          <a:noFill/>
                        </a:ln>
                      </wps:spPr>
                      <wps:txbx>
                        <w:txbxContent>
                          <w:p w14:paraId="0809C4E8" w14:textId="32A243B5" w:rsidR="007E4A8B" w:rsidRDefault="0024699F" w:rsidP="00134CF1">
                            <w:pPr>
                              <w:spacing w:line="240" w:lineRule="auto"/>
                              <w:rPr>
                                <w:rStyle w:val="Subtielebenadrukking"/>
                                <w:color w:val="FFFFFF" w:themeColor="background1"/>
                              </w:rPr>
                            </w:pPr>
                            <w:r>
                              <w:rPr>
                                <w:rStyle w:val="Subtielebenadrukking"/>
                                <w:color w:val="FFFFFF" w:themeColor="background1"/>
                              </w:rPr>
                              <w:t>Olivier</w:t>
                            </w:r>
                          </w:p>
                          <w:p w14:paraId="60660907" w14:textId="73817F82" w:rsidR="00D17080" w:rsidRPr="00134CF1" w:rsidRDefault="0024699F" w:rsidP="00134CF1">
                            <w:pPr>
                              <w:spacing w:line="240" w:lineRule="auto"/>
                              <w:rPr>
                                <w:rStyle w:val="Subtielebenadrukking"/>
                                <w:color w:val="FFFFFF" w:themeColor="background1"/>
                              </w:rPr>
                            </w:pPr>
                            <w:r>
                              <w:rPr>
                                <w:rStyle w:val="Subtielebenadrukking"/>
                                <w:color w:val="FFFFFF" w:themeColor="background1"/>
                              </w:rPr>
                              <w:t>Zinnemers</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 w14:anchorId="3575C669" id="Tekstvak 19" o:spid="_x0000_s1029" type="#_x0000_t202" style="position:absolute;margin-left:3.05pt;margin-top:146.45pt;width:261pt;height:95.45pt;z-index:25166643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" filled="f" stroked="f" strokeweight=".5pt">
                <v:textbox inset="0,0,0,0">
                  <w:txbxContent>
                    <w:p w14:paraId="0809C4E8" w14:textId="32A243B5" w:rsidR="007E4A8B" w:rsidRDefault="0024699F" w:rsidP="00134CF1">
                      <w:pPr>
                        <w:spacing w:line="240" w:lineRule="auto"/>
                        <w:rPr>
                          <w:rStyle w:val="Subtielebenadrukking"/>
                          <w:color w:val="FFFFFF" w:themeColor="background1"/>
                        </w:rPr>
                      </w:pPr>
                      <w:r>
                        <w:rPr>
                          <w:rStyle w:val="Subtielebenadrukking"/>
                          <w:color w:val="FFFFFF" w:themeColor="background1"/>
                        </w:rPr>
                        <w:t>Olivier</w:t>
                      </w:r>
                    </w:p>
                    <w:p w14:paraId="60660907" w14:textId="73817F82" w:rsidR="00D17080" w:rsidRPr="00134CF1" w:rsidRDefault="0024699F" w:rsidP="00134CF1">
                      <w:pPr>
                        <w:spacing w:line="240" w:lineRule="auto"/>
                        <w:rPr>
                          <w:rStyle w:val="Subtielebenadrukking"/>
                          <w:color w:val="FFFFFF" w:themeColor="background1"/>
                        </w:rPr>
                      </w:pPr>
                      <w:r>
                        <w:rPr>
                          <w:rStyle w:val="Subtielebenadrukking"/>
                          <w:color w:val="FFFFFF" w:themeColor="background1"/>
                        </w:rPr>
                        <w:t>Zinnemers</w:t>
                      </w:r>
                    </w:p>
                  </w:txbxContent>
                </v:textbox>
                <w10:wrap anchory="page"/>
              </v:shape>
            </w:pict>
          </mc:Fallback>
        </mc:AlternateContent>
      </w:r>
    </w:p>
    <w:p w14:paraId="4DBD9348" w14:textId="2A947089" w:rsidR="006814B4" w:rsidRDefault="006814B4" w:rsidP="00896A4B">
      <w:pPr>
        <w:autoSpaceDE w:val="0"/>
        <w:autoSpaceDN w:val="0"/>
        <w:adjustRightInd w:val="0"/>
        <w:textAlignment w:val="center"/>
        <w:rPr>
          <w:rFonts w:ascii="Gotham Bold" w:hAnsi="Gotham Bold" w:cs="Gotham Bold"/>
          <w:b/>
          <w:bCs/>
          <w:i/>
          <w:iCs/>
          <w:color w:val="000000"/>
        </w:rPr>
      </w:pPr>
    </w:p>
    <w:p w14:paraId="7CC8048C" w14:textId="47EE12C9" w:rsidR="006814B4" w:rsidRDefault="006814B4" w:rsidP="00896A4B">
      <w:pPr>
        <w:autoSpaceDE w:val="0"/>
        <w:autoSpaceDN w:val="0"/>
        <w:adjustRightInd w:val="0"/>
        <w:textAlignment w:val="center"/>
        <w:rPr>
          <w:rFonts w:ascii="Gotham Bold" w:hAnsi="Gotham Bold" w:cs="Gotham Bold"/>
          <w:b/>
          <w:bCs/>
          <w:i/>
          <w:iCs/>
          <w:color w:val="000000"/>
        </w:rPr>
      </w:pPr>
    </w:p>
    <w:p w14:paraId="2063756F" w14:textId="5BAD6A76" w:rsidR="006814B4" w:rsidRDefault="006814B4" w:rsidP="00896A4B">
      <w:pPr>
        <w:autoSpaceDE w:val="0"/>
        <w:autoSpaceDN w:val="0"/>
        <w:adjustRightInd w:val="0"/>
        <w:textAlignment w:val="center"/>
        <w:rPr>
          <w:rFonts w:ascii="Gotham Bold" w:hAnsi="Gotham Bold" w:cs="Gotham Bold"/>
          <w:b/>
          <w:bCs/>
          <w:i/>
          <w:iCs/>
          <w:color w:val="000000"/>
        </w:rPr>
      </w:pPr>
    </w:p>
    <w:p w14:paraId="229CDF7E" w14:textId="560D74A2" w:rsidR="006814B4" w:rsidRDefault="006814B4" w:rsidP="00896A4B">
      <w:pPr>
        <w:autoSpaceDE w:val="0"/>
        <w:autoSpaceDN w:val="0"/>
        <w:adjustRightInd w:val="0"/>
        <w:textAlignment w:val="center"/>
        <w:rPr>
          <w:rFonts w:ascii="Gotham Bold" w:hAnsi="Gotham Bold" w:cs="Gotham Bold"/>
          <w:b/>
          <w:bCs/>
          <w:i/>
          <w:iCs/>
          <w:color w:val="000000"/>
        </w:rPr>
      </w:pPr>
    </w:p>
    <w:p w14:paraId="7736B924" w14:textId="625B0A0F" w:rsidR="006814B4" w:rsidRDefault="006814B4" w:rsidP="00896A4B">
      <w:pPr>
        <w:autoSpaceDE w:val="0"/>
        <w:autoSpaceDN w:val="0"/>
        <w:adjustRightInd w:val="0"/>
        <w:textAlignment w:val="center"/>
        <w:rPr>
          <w:rFonts w:ascii="Gotham Bold" w:hAnsi="Gotham Bold" w:cs="Gotham Bold"/>
          <w:b/>
          <w:bCs/>
          <w:i/>
          <w:iCs/>
          <w:color w:val="000000"/>
        </w:rPr>
      </w:pPr>
    </w:p>
    <w:p w14:paraId="09698827" w14:textId="515A35A5" w:rsidR="006814B4" w:rsidRDefault="006814B4" w:rsidP="00896A4B">
      <w:pPr>
        <w:autoSpaceDE w:val="0"/>
        <w:autoSpaceDN w:val="0"/>
        <w:adjustRightInd w:val="0"/>
        <w:textAlignment w:val="center"/>
        <w:rPr>
          <w:rFonts w:ascii="Gotham Bold" w:hAnsi="Gotham Bold" w:cs="Gotham Bold"/>
          <w:b/>
          <w:bCs/>
          <w:i/>
          <w:iCs/>
          <w:color w:val="000000"/>
        </w:rPr>
      </w:pPr>
    </w:p>
    <w:p w14:paraId="3098ED33" w14:textId="4D4FAEE1" w:rsidR="006814B4" w:rsidRDefault="006814B4">
      <w:pPr>
        <w:rPr>
          <w:rFonts w:ascii="Gotham Bold" w:hAnsi="Gotham Bold" w:cs="Gotham Bold"/>
          <w:b/>
          <w:bCs/>
          <w:i/>
          <w:iCs/>
          <w:color w:val="000000"/>
        </w:rPr>
      </w:pPr>
      <w:r w:rsidRPr="006814B4">
        <w:rPr>
          <w:rFonts w:ascii="Gotham Bold" w:hAnsi="Gotham Bold" w:cs="Gotham Bold"/>
          <w:b/>
          <w:bCs/>
          <w:i/>
          <w:iCs/>
          <w:noProof/>
          <w:color w:val="000000"/>
        </w:rPr>
        <mc:AlternateContent>
          <mc:Choice Requires="wps">
            <w:drawing>
              <wp:anchor distT="0" distB="0" distL="114300" distR="114300" simplePos="0" relativeHeight="251670528" behindDoc="0" locked="0" layoutInCell="1" allowOverlap="1" wp14:anchorId="57BB3ED7" wp14:editId="32487595">
                <wp:simplePos x="0" y="0"/>
                <wp:positionH relativeFrom="column">
                  <wp:posOffset>2084070</wp:posOffset>
                </wp:positionH>
                <wp:positionV relativeFrom="page">
                  <wp:posOffset>8496300</wp:posOffset>
                </wp:positionV>
                <wp:extent cx="2743200" cy="1387011"/>
                <wp:effectExtent l="0" t="0" r="0" b="3810"/>
                <wp:wrapNone/>
                <wp:docPr id="25" name="Tekstvak 25"/>
                <wp:cNvGraphicFramePr/>
                <a:graphic xmlns:a="http://schemas.openxmlformats.org/drawingml/2006/main">
                  <a:graphicData uri="http://schemas.microsoft.com/office/word/2010/wordprocessingShape">
                    <wps:wsp>
                      <wps:cNvSpPr txBox="1"/>
                      <wps:spPr>
                        <a:xfrm>
                          <a:off x="0" y="0"/>
                          <a:ext cx="2743200" cy="1387011"/>
                        </a:xfrm>
                        <a:prstGeom prst="rect">
                          <a:avLst/>
                        </a:prstGeom>
                        <a:noFill/>
                        <a:ln w="6350">
                          <a:noFill/>
                        </a:ln>
                      </wps:spPr>
                      <wps:txbx>
                        <w:txbxContent>
                          <w:p w14:paraId="49067C6C" w14:textId="77777777" w:rsidR="007E4A8B" w:rsidRDefault="00B406D1" w:rsidP="00B406D1">
                            <w:pPr>
                              <w:rPr>
                                <w:color w:val="F7A200"/>
                              </w:rPr>
                            </w:pPr>
                            <w:r w:rsidRPr="00B406D1">
                              <w:rPr>
                                <w:color w:val="F7A200"/>
                              </w:rPr>
                              <w:t>Geboortedatum</w:t>
                            </w:r>
                          </w:p>
                          <w:p w14:paraId="18E024A9" w14:textId="490509DB" w:rsidR="00B406D1" w:rsidRPr="007E4A8B" w:rsidRDefault="0024699F" w:rsidP="00B406D1">
                            <w:pPr>
                              <w:rPr>
                                <w:color w:val="F7A200"/>
                              </w:rPr>
                            </w:pPr>
                            <w:r>
                              <w:rPr>
                                <w:color w:val="FFFFFF" w:themeColor="background1"/>
                              </w:rPr>
                              <w:t>25</w:t>
                            </w:r>
                            <w:r w:rsidR="00A26B8B">
                              <w:rPr>
                                <w:color w:val="FFFFFF" w:themeColor="background1"/>
                              </w:rPr>
                              <w:t xml:space="preserve"> </w:t>
                            </w:r>
                            <w:r>
                              <w:rPr>
                                <w:color w:val="FFFFFF" w:themeColor="background1"/>
                              </w:rPr>
                              <w:t>augustus</w:t>
                            </w:r>
                            <w:r w:rsidR="00A26B8B">
                              <w:rPr>
                                <w:color w:val="FFFFFF" w:themeColor="background1"/>
                              </w:rPr>
                              <w:t xml:space="preserve"> 199</w:t>
                            </w:r>
                            <w:r>
                              <w:rPr>
                                <w:color w:val="FFFFFF" w:themeColor="background1"/>
                              </w:rPr>
                              <w:t>8</w:t>
                            </w:r>
                          </w:p>
                          <w:p w14:paraId="69EB30AC" w14:textId="77777777" w:rsidR="00B406D1" w:rsidRPr="00851B5B" w:rsidRDefault="00B406D1" w:rsidP="00B406D1">
                            <w:pPr>
                              <w:rPr>
                                <w:color w:val="FFFFFF" w:themeColor="background1"/>
                              </w:rPr>
                            </w:pPr>
                          </w:p>
                          <w:p w14:paraId="7EB7290C" w14:textId="77777777" w:rsidR="00B406D1" w:rsidRPr="00B406D1" w:rsidRDefault="00B406D1" w:rsidP="00B406D1">
                            <w:pPr>
                              <w:rPr>
                                <w:color w:val="F7A200"/>
                              </w:rPr>
                            </w:pPr>
                            <w:r w:rsidRPr="00B406D1">
                              <w:rPr>
                                <w:color w:val="F7A200"/>
                              </w:rPr>
                              <w:t>Woonplaats</w:t>
                            </w:r>
                          </w:p>
                          <w:p w14:paraId="6E4F24F5" w14:textId="4C31B7F3" w:rsidR="006814B4" w:rsidRPr="00851B5B" w:rsidRDefault="002D32B0" w:rsidP="00B406D1">
                            <w:pPr>
                              <w:rPr>
                                <w:color w:val="FFFFFF" w:themeColor="background1"/>
                              </w:rPr>
                            </w:pPr>
                            <w:r>
                              <w:rPr>
                                <w:color w:val="FFFFFF" w:themeColor="background1"/>
                              </w:rPr>
                              <w:t>Bred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BB3ED7" id="Tekstvak 25" o:spid="_x0000_s1030" type="#_x0000_t202" style="position:absolute;margin-left:164.1pt;margin-top:669pt;width:3in;height:109.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" filled="f" stroked="f" strokeweight=".5pt">
                <v:textbox inset="0,0,0,0">
                  <w:txbxContent>
                    <w:p w14:paraId="49067C6C" w14:textId="77777777" w:rsidR="007E4A8B" w:rsidRDefault="00B406D1" w:rsidP="00B406D1">
                      <w:pPr>
                        <w:rPr>
                          <w:color w:val="F7A200"/>
                        </w:rPr>
                      </w:pPr>
                      <w:r w:rsidRPr="00B406D1">
                        <w:rPr>
                          <w:color w:val="F7A200"/>
                        </w:rPr>
                        <w:t>Geboortedatum</w:t>
                      </w:r>
                    </w:p>
                    <w:p w14:paraId="18E024A9" w14:textId="490509DB" w:rsidR="00B406D1" w:rsidRPr="007E4A8B" w:rsidRDefault="0024699F" w:rsidP="00B406D1">
                      <w:pPr>
                        <w:rPr>
                          <w:color w:val="F7A200"/>
                        </w:rPr>
                      </w:pPr>
                      <w:r>
                        <w:rPr>
                          <w:color w:val="FFFFFF" w:themeColor="background1"/>
                        </w:rPr>
                        <w:t>25</w:t>
                      </w:r>
                      <w:r w:rsidR="00A26B8B">
                        <w:rPr>
                          <w:color w:val="FFFFFF" w:themeColor="background1"/>
                        </w:rPr>
                        <w:t xml:space="preserve"> </w:t>
                      </w:r>
                      <w:r>
                        <w:rPr>
                          <w:color w:val="FFFFFF" w:themeColor="background1"/>
                        </w:rPr>
                        <w:t>augustus</w:t>
                      </w:r>
                      <w:r w:rsidR="00A26B8B">
                        <w:rPr>
                          <w:color w:val="FFFFFF" w:themeColor="background1"/>
                        </w:rPr>
                        <w:t xml:space="preserve"> 199</w:t>
                      </w:r>
                      <w:r>
                        <w:rPr>
                          <w:color w:val="FFFFFF" w:themeColor="background1"/>
                        </w:rPr>
                        <w:t>8</w:t>
                      </w:r>
                    </w:p>
                    <w:p w14:paraId="69EB30AC" w14:textId="77777777" w:rsidR="00B406D1" w:rsidRPr="00851B5B" w:rsidRDefault="00B406D1" w:rsidP="00B406D1">
                      <w:pPr>
                        <w:rPr>
                          <w:color w:val="FFFFFF" w:themeColor="background1"/>
                        </w:rPr>
                      </w:pPr>
                    </w:p>
                    <w:p w14:paraId="7EB7290C" w14:textId="77777777" w:rsidR="00B406D1" w:rsidRPr="00B406D1" w:rsidRDefault="00B406D1" w:rsidP="00B406D1">
                      <w:pPr>
                        <w:rPr>
                          <w:color w:val="F7A200"/>
                        </w:rPr>
                      </w:pPr>
                      <w:r w:rsidRPr="00B406D1">
                        <w:rPr>
                          <w:color w:val="F7A200"/>
                        </w:rPr>
                        <w:t>Woonplaats</w:t>
                      </w:r>
                    </w:p>
                    <w:p w14:paraId="6E4F24F5" w14:textId="4C31B7F3" w:rsidR="006814B4" w:rsidRPr="00851B5B" w:rsidRDefault="002D32B0" w:rsidP="00B406D1">
                      <w:pPr>
                        <w:rPr>
                          <w:color w:val="FFFFFF" w:themeColor="background1"/>
                        </w:rPr>
                      </w:pPr>
                      <w:r>
                        <w:rPr>
                          <w:color w:val="FFFFFF" w:themeColor="background1"/>
                        </w:rPr>
                        <w:t>Breda</w:t>
                      </w:r>
                    </w:p>
                  </w:txbxContent>
                </v:textbox>
                <w10:wrap anchory="page"/>
              </v:shape>
            </w:pict>
          </mc:Fallback>
        </mc:AlternateContent>
      </w:r>
      <w:r>
        <w:rPr>
          <w:rFonts w:ascii="Gotham Bold" w:hAnsi="Gotham Bold" w:cs="Gotham Bold"/>
          <w:b/>
          <w:bCs/>
          <w:i/>
          <w:iCs/>
          <w:color w:val="000000"/>
        </w:rPr>
        <w:br w:type="page"/>
      </w:r>
    </w:p>
    <w:p w14:paraId="75D09DBB" w14:textId="77777777" w:rsidR="00130DEE" w:rsidRDefault="00130DEE" w:rsidP="00896A4B">
      <w:pPr>
        <w:autoSpaceDE w:val="0"/>
        <w:autoSpaceDN w:val="0"/>
        <w:adjustRightInd w:val="0"/>
        <w:textAlignment w:val="center"/>
        <w:rPr>
          <w:rFonts w:ascii="Gotham Bold" w:hAnsi="Gotham Bold" w:cs="Gotham Bold"/>
          <w:b/>
          <w:bCs/>
          <w:i/>
          <w:iCs/>
          <w:color w:val="000000"/>
        </w:rPr>
      </w:pPr>
      <w:r w:rsidRPr="00293057">
        <w:rPr>
          <w:rFonts w:ascii="Gotham Bold" w:hAnsi="Gotham Bold" w:cs="Gotham Bold"/>
          <w:b/>
          <w:bCs/>
          <w:i/>
          <w:iCs/>
          <w:noProof/>
          <w:color w:val="000000"/>
        </w:rPr>
        <w:lastRenderedPageBreak/>
        <mc:AlternateContent>
          <mc:Choice Requires="wps">
            <w:drawing>
              <wp:anchor distT="0" distB="0" distL="114300" distR="114300" simplePos="0" relativeHeight="251673600" behindDoc="0" locked="0" layoutInCell="1" allowOverlap="1" wp14:anchorId="0E80A954" wp14:editId="44169B16">
                <wp:simplePos x="0" y="0"/>
                <wp:positionH relativeFrom="margin">
                  <wp:align>left</wp:align>
                </wp:positionH>
                <wp:positionV relativeFrom="page">
                  <wp:posOffset>742950</wp:posOffset>
                </wp:positionV>
                <wp:extent cx="6097905" cy="1616075"/>
                <wp:effectExtent l="0" t="0" r="0" b="3175"/>
                <wp:wrapNone/>
                <wp:docPr id="1" name="Tekstvak 1"/>
                <wp:cNvGraphicFramePr/>
                <a:graphic xmlns:a="http://schemas.openxmlformats.org/drawingml/2006/main">
                  <a:graphicData uri="http://schemas.microsoft.com/office/word/2010/wordprocessingShape">
                    <wps:wsp>
                      <wps:cNvSpPr txBox="1"/>
                      <wps:spPr>
                        <a:xfrm>
                          <a:off x="0" y="0"/>
                          <a:ext cx="6097905" cy="1616075"/>
                        </a:xfrm>
                        <a:prstGeom prst="rect">
                          <a:avLst/>
                        </a:prstGeom>
                        <a:noFill/>
                        <a:ln w="6350">
                          <a:noFill/>
                        </a:ln>
                      </wps:spPr>
                      <wps:txbx>
                        <w:txbxContent>
                          <w:p w14:paraId="428FA761" w14:textId="3B0C4A91" w:rsidR="00B406D1" w:rsidRPr="007E4A8B" w:rsidRDefault="002D32B0" w:rsidP="007E4A8B">
                            <w:pPr>
                              <w:spacing w:line="240" w:lineRule="auto"/>
                              <w:rPr>
                                <w:rStyle w:val="Subtielebenadrukking"/>
                                <w:color w:val="404040"/>
                              </w:rPr>
                            </w:pPr>
                            <w:r>
                              <w:rPr>
                                <w:rStyle w:val="Subtielebenadrukking"/>
                                <w:color w:val="404040"/>
                              </w:rPr>
                              <w:t>Olivier</w:t>
                            </w:r>
                          </w:p>
                          <w:p w14:paraId="3BD2243F" w14:textId="7E2CC315" w:rsidR="00FC49C3" w:rsidRPr="007E4A8B" w:rsidRDefault="002D32B0" w:rsidP="007E4A8B">
                            <w:pPr>
                              <w:spacing w:line="240" w:lineRule="auto"/>
                              <w:rPr>
                                <w:rStyle w:val="Subtielebenadrukking"/>
                                <w:color w:val="404040"/>
                              </w:rPr>
                            </w:pPr>
                            <w:r>
                              <w:rPr>
                                <w:rStyle w:val="Subtielebenadrukking"/>
                                <w:color w:val="404040"/>
                              </w:rPr>
                              <w:t>Zinnemers</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80A954" id="Tekstvak 1" o:spid="_x0000_s1031" type="#_x0000_t202" style="position:absolute;margin-left:0;margin-top:58.5pt;width:480.15pt;height:127.25pt;z-index:25167360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" filled="f" stroked="f" strokeweight=".5pt">
                <v:textbox inset="0,0,0,0">
                  <w:txbxContent>
                    <w:p w14:paraId="428FA761" w14:textId="3B0C4A91" w:rsidR="00B406D1" w:rsidRPr="007E4A8B" w:rsidRDefault="002D32B0" w:rsidP="007E4A8B">
                      <w:pPr>
                        <w:spacing w:line="240" w:lineRule="auto"/>
                        <w:rPr>
                          <w:rStyle w:val="Subtielebenadrukking"/>
                          <w:color w:val="404040"/>
                        </w:rPr>
                      </w:pPr>
                      <w:r>
                        <w:rPr>
                          <w:rStyle w:val="Subtielebenadrukking"/>
                          <w:color w:val="404040"/>
                        </w:rPr>
                        <w:t>Olivier</w:t>
                      </w:r>
                    </w:p>
                    <w:p w14:paraId="3BD2243F" w14:textId="7E2CC315" w:rsidR="00FC49C3" w:rsidRPr="007E4A8B" w:rsidRDefault="002D32B0" w:rsidP="007E4A8B">
                      <w:pPr>
                        <w:spacing w:line="240" w:lineRule="auto"/>
                        <w:rPr>
                          <w:rStyle w:val="Subtielebenadrukking"/>
                          <w:color w:val="404040"/>
                        </w:rPr>
                      </w:pPr>
                      <w:r>
                        <w:rPr>
                          <w:rStyle w:val="Subtielebenadrukking"/>
                          <w:color w:val="404040"/>
                        </w:rPr>
                        <w:t>Zinnemers</w:t>
                      </w:r>
                    </w:p>
                  </w:txbxContent>
                </v:textbox>
                <w10:wrap anchorx="margin" anchory="page"/>
              </v:shape>
            </w:pict>
          </mc:Fallback>
        </mc:AlternateContent>
      </w:r>
    </w:p>
    <w:p w14:paraId="5F4017D3" w14:textId="22F83AC7" w:rsidR="00B406D1" w:rsidRDefault="00B406D1" w:rsidP="00B406D1">
      <w:pPr>
        <w:rPr>
          <w:rFonts w:cs="Gotham Book"/>
          <w:color w:val="36362F"/>
        </w:rPr>
      </w:pPr>
    </w:p>
    <w:p w14:paraId="38DEF476" w14:textId="01224927" w:rsidR="00130DEE" w:rsidRPr="002E11CE" w:rsidRDefault="003A2BDF">
      <w:pPr>
        <w:rPr>
          <w:rFonts w:ascii="Gotham Bold" w:hAnsi="Gotham Bold" w:cs="Gotham Bold"/>
          <w:b/>
          <w:bCs/>
          <w:i/>
          <w:iCs/>
          <w:color w:val="000000"/>
        </w:rPr>
      </w:pPr>
      <w:r w:rsidRPr="007E4A8B">
        <w:rPr>
          <w:rFonts w:ascii="Gotham Bold" w:hAnsi="Gotham Bold" w:cs="Gotham Bold"/>
          <w:b/>
          <w:bCs/>
          <w:i/>
          <w:iCs/>
          <w:noProof/>
          <w:color w:val="000000"/>
        </w:rPr>
        <mc:AlternateContent>
          <mc:Choice Requires="wps">
            <w:drawing>
              <wp:anchor distT="0" distB="0" distL="114300" distR="114300" simplePos="0" relativeHeight="251710464" behindDoc="0" locked="0" layoutInCell="1" allowOverlap="1" wp14:anchorId="4DC6A64D" wp14:editId="4DFF130F">
                <wp:simplePos x="0" y="0"/>
                <wp:positionH relativeFrom="column">
                  <wp:posOffset>3278505</wp:posOffset>
                </wp:positionH>
                <wp:positionV relativeFrom="page">
                  <wp:posOffset>2731770</wp:posOffset>
                </wp:positionV>
                <wp:extent cx="2979420" cy="6215062"/>
                <wp:effectExtent l="0" t="0" r="11430" b="14605"/>
                <wp:wrapNone/>
                <wp:docPr id="28" name="Tekstvak 28"/>
                <wp:cNvGraphicFramePr/>
                <a:graphic xmlns:a="http://schemas.openxmlformats.org/drawingml/2006/main">
                  <a:graphicData uri="http://schemas.microsoft.com/office/word/2010/wordprocessingShape">
                    <wps:wsp>
                      <wps:cNvSpPr txBox="1"/>
                      <wps:spPr>
                        <a:xfrm>
                          <a:off x="0" y="0"/>
                          <a:ext cx="2979420" cy="6215062"/>
                        </a:xfrm>
                        <a:prstGeom prst="rect">
                          <a:avLst/>
                        </a:prstGeom>
                        <a:noFill/>
                        <a:ln w="6350">
                          <a:noFill/>
                        </a:ln>
                      </wps:spPr>
                      <wps:txbx>
                        <w:txbxContent>
                          <w:p w14:paraId="11061808" w14:textId="528F795F" w:rsidR="00D17080" w:rsidRPr="00647DF4" w:rsidRDefault="00D17080" w:rsidP="00D17080">
                            <w:pPr>
                              <w:rPr>
                                <w:lang w:val="en-GB"/>
                              </w:rPr>
                            </w:pPr>
                            <w:r w:rsidRPr="00647DF4">
                              <w:rPr>
                                <w:rFonts w:ascii="Gotham Black" w:eastAsiaTheme="majorEastAsia" w:hAnsi="Gotham Black" w:cs="Times New Roman (Koppen CS)"/>
                                <w:b/>
                                <w:caps/>
                                <w:color w:val="404040"/>
                                <w:sz w:val="35"/>
                                <w:szCs w:val="32"/>
                                <w:lang w:val="en-GB"/>
                              </w:rPr>
                              <w:t>SOFTWARE</w:t>
                            </w:r>
                          </w:p>
                          <w:p w14:paraId="65300FFF" w14:textId="77777777" w:rsidR="00D17080" w:rsidRPr="00647DF4" w:rsidRDefault="00D17080" w:rsidP="00D17080">
                            <w:pPr>
                              <w:rPr>
                                <w:lang w:val="en-GB"/>
                              </w:rPr>
                            </w:pPr>
                          </w:p>
                          <w:p w14:paraId="000750B9" w14:textId="5A9150FB" w:rsidR="00D17080" w:rsidRPr="009A0D66" w:rsidRDefault="000C5E67" w:rsidP="00D17080">
                            <w:pPr>
                              <w:rPr>
                                <w:lang w:val="en-GB"/>
                              </w:rPr>
                            </w:pPr>
                            <w:r w:rsidRPr="009A0D66">
                              <w:rPr>
                                <w:lang w:val="en-GB"/>
                              </w:rPr>
                              <w:t>Microsoft Office</w:t>
                            </w:r>
                          </w:p>
                          <w:p w14:paraId="51C6F3A4" w14:textId="27803B10" w:rsidR="00805AF2" w:rsidRPr="009A0D66" w:rsidRDefault="00122EB9" w:rsidP="00D17080">
                            <w:pPr>
                              <w:rPr>
                                <w:lang w:val="en-GB"/>
                              </w:rPr>
                            </w:pPr>
                            <w:r w:rsidRPr="009A0D66">
                              <w:rPr>
                                <w:lang w:val="en-GB"/>
                              </w:rPr>
                              <w:t>Excel</w:t>
                            </w:r>
                          </w:p>
                          <w:p w14:paraId="7D66934D" w14:textId="5614F3B4" w:rsidR="00122EB9" w:rsidRPr="009A0D66" w:rsidRDefault="00122EB9" w:rsidP="00D17080">
                            <w:pPr>
                              <w:rPr>
                                <w:lang w:val="en-GB"/>
                              </w:rPr>
                            </w:pPr>
                            <w:r w:rsidRPr="009A0D66">
                              <w:rPr>
                                <w:lang w:val="en-GB"/>
                              </w:rPr>
                              <w:t xml:space="preserve">Exact </w:t>
                            </w:r>
                            <w:r w:rsidR="00F8074F" w:rsidRPr="009A0D66">
                              <w:rPr>
                                <w:lang w:val="en-GB"/>
                              </w:rPr>
                              <w:t>Online</w:t>
                            </w:r>
                          </w:p>
                          <w:p w14:paraId="5385A420" w14:textId="6F2FC053" w:rsidR="00985B4C" w:rsidRPr="009A0D66" w:rsidRDefault="00985B4C" w:rsidP="00D17080">
                            <w:r w:rsidRPr="009A0D66">
                              <w:t>AFAS</w:t>
                            </w:r>
                          </w:p>
                          <w:p w14:paraId="0350719C" w14:textId="46A58465" w:rsidR="00985B4C" w:rsidRPr="009A0D66" w:rsidRDefault="00985B4C" w:rsidP="00D17080">
                            <w:r w:rsidRPr="009A0D66">
                              <w:t>E-boekhouden</w:t>
                            </w:r>
                          </w:p>
                          <w:p w14:paraId="7CD62A09" w14:textId="5C424338" w:rsidR="00F8074F" w:rsidRPr="009A0D66" w:rsidRDefault="003A2BDF" w:rsidP="00D17080">
                            <w:r>
                              <w:t>SAP</w:t>
                            </w:r>
                          </w:p>
                          <w:p w14:paraId="2F6D59DA" w14:textId="52560B7B" w:rsidR="00F8074F" w:rsidRPr="009A0D66" w:rsidRDefault="00F8074F" w:rsidP="00D17080">
                            <w:r w:rsidRPr="009A0D66">
                              <w:t>AFAS</w:t>
                            </w:r>
                          </w:p>
                          <w:p w14:paraId="30B62B93" w14:textId="169D29B4" w:rsidR="00D17080" w:rsidRPr="00415BDD" w:rsidRDefault="0087085A" w:rsidP="007E4A8B">
                            <w:pPr>
                              <w:rPr>
                                <w:lang w:val="en-GB"/>
                              </w:rPr>
                            </w:pPr>
                            <w:r w:rsidRPr="00415BDD">
                              <w:rPr>
                                <w:lang w:val="en-GB"/>
                              </w:rPr>
                              <w:t xml:space="preserve">Power BI </w:t>
                            </w:r>
                          </w:p>
                          <w:p w14:paraId="26559564" w14:textId="2DFFB5C9" w:rsidR="0087085A" w:rsidRPr="00415BDD" w:rsidRDefault="005C2DA2" w:rsidP="007E4A8B">
                            <w:pPr>
                              <w:rPr>
                                <w:lang w:val="en-GB"/>
                              </w:rPr>
                            </w:pPr>
                            <w:r w:rsidRPr="00415BDD">
                              <w:rPr>
                                <w:lang w:val="en-GB"/>
                              </w:rPr>
                              <w:t>Tableau</w:t>
                            </w:r>
                          </w:p>
                          <w:p w14:paraId="39D7EE2F" w14:textId="21149961" w:rsidR="0087085A" w:rsidRPr="00415BDD" w:rsidRDefault="0087085A" w:rsidP="007E4A8B">
                            <w:pPr>
                              <w:rPr>
                                <w:lang w:val="en-GB"/>
                              </w:rPr>
                            </w:pPr>
                            <w:r w:rsidRPr="00415BDD">
                              <w:rPr>
                                <w:lang w:val="en-GB"/>
                              </w:rPr>
                              <w:t>Pyt</w:t>
                            </w:r>
                            <w:r w:rsidR="0058038F" w:rsidRPr="00415BDD">
                              <w:rPr>
                                <w:lang w:val="en-GB"/>
                              </w:rPr>
                              <w:t>h</w:t>
                            </w:r>
                            <w:r w:rsidRPr="00415BDD">
                              <w:rPr>
                                <w:lang w:val="en-GB"/>
                              </w:rPr>
                              <w:t>on</w:t>
                            </w:r>
                          </w:p>
                          <w:p w14:paraId="719AAE86" w14:textId="7159207A" w:rsidR="00F8074F" w:rsidRPr="00415BDD" w:rsidRDefault="0058038F" w:rsidP="00723CB3">
                            <w:pPr>
                              <w:rPr>
                                <w:lang w:val="en-GB"/>
                              </w:rPr>
                            </w:pPr>
                            <w:r w:rsidRPr="00415BDD">
                              <w:rPr>
                                <w:lang w:val="en-GB"/>
                              </w:rPr>
                              <w:t>R</w:t>
                            </w:r>
                          </w:p>
                          <w:p w14:paraId="414E0C9B" w14:textId="77777777" w:rsidR="003971B7" w:rsidRPr="00415BDD" w:rsidRDefault="003971B7" w:rsidP="00AB59A1">
                            <w:pPr>
                              <w:pStyle w:val="Kop1"/>
                              <w:rPr>
                                <w:highlight w:val="yellow"/>
                                <w:lang w:val="en-GB"/>
                              </w:rPr>
                            </w:pPr>
                          </w:p>
                          <w:p w14:paraId="0B22AD52" w14:textId="77777777" w:rsidR="0087085A" w:rsidRPr="00415BDD" w:rsidRDefault="0087085A" w:rsidP="00AB59A1">
                            <w:pPr>
                              <w:pStyle w:val="Kop1"/>
                              <w:rPr>
                                <w:highlight w:val="yellow"/>
                                <w:lang w:val="en-GB"/>
                              </w:rPr>
                            </w:pPr>
                          </w:p>
                          <w:p w14:paraId="5D1ABC4A" w14:textId="450FD31C" w:rsidR="00AB59A1" w:rsidRPr="00415BDD" w:rsidRDefault="00AB59A1" w:rsidP="00AB59A1">
                            <w:pPr>
                              <w:pStyle w:val="Kop1"/>
                              <w:rPr>
                                <w:lang w:val="en-GB"/>
                              </w:rPr>
                            </w:pPr>
                            <w:r w:rsidRPr="00415BDD">
                              <w:rPr>
                                <w:lang w:val="en-GB"/>
                              </w:rPr>
                              <w:t xml:space="preserve">Cursussen </w:t>
                            </w:r>
                          </w:p>
                          <w:p w14:paraId="2E951826" w14:textId="77777777" w:rsidR="00415BDD" w:rsidRDefault="00415BDD" w:rsidP="00415BDD">
                            <w:pPr>
                              <w:rPr>
                                <w:rFonts w:cs="Gotham Book"/>
                                <w:lang w:val="en-GB"/>
                              </w:rPr>
                            </w:pPr>
                          </w:p>
                          <w:p w14:paraId="2C76271C" w14:textId="16935E4B" w:rsidR="00415BDD" w:rsidRPr="00201BB8" w:rsidRDefault="00415BDD" w:rsidP="00415BDD">
                            <w:pPr>
                              <w:rPr>
                                <w:rFonts w:cs="Gotham Book"/>
                                <w:lang w:val="en-GB"/>
                              </w:rPr>
                            </w:pPr>
                            <w:r w:rsidRPr="00156BD3">
                              <w:rPr>
                                <w:rFonts w:cs="Gotham Book"/>
                                <w:lang w:val="en-GB"/>
                              </w:rPr>
                              <w:t>Power BI Data Analys</w:t>
                            </w:r>
                            <w:r>
                              <w:rPr>
                                <w:rFonts w:cs="Gotham Book"/>
                                <w:lang w:val="en-GB"/>
                              </w:rPr>
                              <w:t xml:space="preserve">t – PL-300 </w:t>
                            </w:r>
                          </w:p>
                          <w:p w14:paraId="3CF9FAE3" w14:textId="09DADDA8" w:rsidR="00AB59A1" w:rsidRPr="00415BDD" w:rsidRDefault="00AB59A1" w:rsidP="009F1469">
                            <w:pPr>
                              <w:rPr>
                                <w:lang w:val="en-GB"/>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C6A64D" id="Tekstvak 28" o:spid="_x0000_s1032" type="#_x0000_t202" style="position:absolute;margin-left:258.15pt;margin-top:215.1pt;width:234.6pt;height:489.3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" filled="f" stroked="f" strokeweight=".5pt">
                <v:textbox inset="0,0,0,0">
                  <w:txbxContent>
                    <w:p w14:paraId="11061808" w14:textId="528F795F" w:rsidR="00D17080" w:rsidRPr="00647DF4" w:rsidRDefault="00D17080" w:rsidP="00D17080">
                      <w:pPr>
                        <w:rPr>
                          <w:lang w:val="en-GB"/>
                        </w:rPr>
                      </w:pPr>
                      <w:r w:rsidRPr="00647DF4">
                        <w:rPr>
                          <w:rFonts w:ascii="Gotham Black" w:eastAsiaTheme="majorEastAsia" w:hAnsi="Gotham Black" w:cs="Times New Roman (Koppen CS)"/>
                          <w:b/>
                          <w:caps/>
                          <w:color w:val="404040"/>
                          <w:sz w:val="35"/>
                          <w:szCs w:val="32"/>
                          <w:lang w:val="en-GB"/>
                        </w:rPr>
                        <w:t>SOFTWARE</w:t>
                      </w:r>
                    </w:p>
                    <w:p w14:paraId="65300FFF" w14:textId="77777777" w:rsidR="00D17080" w:rsidRPr="00647DF4" w:rsidRDefault="00D17080" w:rsidP="00D17080">
                      <w:pPr>
                        <w:rPr>
                          <w:lang w:val="en-GB"/>
                        </w:rPr>
                      </w:pPr>
                    </w:p>
                    <w:p w14:paraId="000750B9" w14:textId="5A9150FB" w:rsidR="00D17080" w:rsidRPr="009A0D66" w:rsidRDefault="000C5E67" w:rsidP="00D17080">
                      <w:pPr>
                        <w:rPr>
                          <w:lang w:val="en-GB"/>
                        </w:rPr>
                      </w:pPr>
                      <w:r w:rsidRPr="009A0D66">
                        <w:rPr>
                          <w:lang w:val="en-GB"/>
                        </w:rPr>
                        <w:t>Microsoft Office</w:t>
                      </w:r>
                    </w:p>
                    <w:p w14:paraId="51C6F3A4" w14:textId="27803B10" w:rsidR="00805AF2" w:rsidRPr="009A0D66" w:rsidRDefault="00122EB9" w:rsidP="00D17080">
                      <w:pPr>
                        <w:rPr>
                          <w:lang w:val="en-GB"/>
                        </w:rPr>
                      </w:pPr>
                      <w:r w:rsidRPr="009A0D66">
                        <w:rPr>
                          <w:lang w:val="en-GB"/>
                        </w:rPr>
                        <w:t>Excel</w:t>
                      </w:r>
                    </w:p>
                    <w:p w14:paraId="7D66934D" w14:textId="5614F3B4" w:rsidR="00122EB9" w:rsidRPr="009A0D66" w:rsidRDefault="00122EB9" w:rsidP="00D17080">
                      <w:pPr>
                        <w:rPr>
                          <w:lang w:val="en-GB"/>
                        </w:rPr>
                      </w:pPr>
                      <w:r w:rsidRPr="009A0D66">
                        <w:rPr>
                          <w:lang w:val="en-GB"/>
                        </w:rPr>
                        <w:t xml:space="preserve">Exact </w:t>
                      </w:r>
                      <w:r w:rsidR="00F8074F" w:rsidRPr="009A0D66">
                        <w:rPr>
                          <w:lang w:val="en-GB"/>
                        </w:rPr>
                        <w:t>Online</w:t>
                      </w:r>
                    </w:p>
                    <w:p w14:paraId="5385A420" w14:textId="6F2FC053" w:rsidR="00985B4C" w:rsidRPr="009A0D66" w:rsidRDefault="00985B4C" w:rsidP="00D17080">
                      <w:r w:rsidRPr="009A0D66">
                        <w:t>AFAS</w:t>
                      </w:r>
                    </w:p>
                    <w:p w14:paraId="0350719C" w14:textId="46A58465" w:rsidR="00985B4C" w:rsidRPr="009A0D66" w:rsidRDefault="00985B4C" w:rsidP="00D17080">
                      <w:r w:rsidRPr="009A0D66">
                        <w:t>E-boekhouden</w:t>
                      </w:r>
                    </w:p>
                    <w:p w14:paraId="7CD62A09" w14:textId="5C424338" w:rsidR="00F8074F" w:rsidRPr="009A0D66" w:rsidRDefault="003A2BDF" w:rsidP="00D17080">
                      <w:r>
                        <w:t>SAP</w:t>
                      </w:r>
                    </w:p>
                    <w:p w14:paraId="2F6D59DA" w14:textId="52560B7B" w:rsidR="00F8074F" w:rsidRPr="009A0D66" w:rsidRDefault="00F8074F" w:rsidP="00D17080">
                      <w:r w:rsidRPr="009A0D66">
                        <w:t>AFAS</w:t>
                      </w:r>
                    </w:p>
                    <w:p w14:paraId="30B62B93" w14:textId="169D29B4" w:rsidR="00D17080" w:rsidRPr="00415BDD" w:rsidRDefault="0087085A" w:rsidP="007E4A8B">
                      <w:pPr>
                        <w:rPr>
                          <w:lang w:val="en-GB"/>
                        </w:rPr>
                      </w:pPr>
                      <w:r w:rsidRPr="00415BDD">
                        <w:rPr>
                          <w:lang w:val="en-GB"/>
                        </w:rPr>
                        <w:t xml:space="preserve">Power BI </w:t>
                      </w:r>
                    </w:p>
                    <w:p w14:paraId="26559564" w14:textId="2DFFB5C9" w:rsidR="0087085A" w:rsidRPr="00415BDD" w:rsidRDefault="005C2DA2" w:rsidP="007E4A8B">
                      <w:pPr>
                        <w:rPr>
                          <w:lang w:val="en-GB"/>
                        </w:rPr>
                      </w:pPr>
                      <w:r w:rsidRPr="00415BDD">
                        <w:rPr>
                          <w:lang w:val="en-GB"/>
                        </w:rPr>
                        <w:t>Tableau</w:t>
                      </w:r>
                    </w:p>
                    <w:p w14:paraId="39D7EE2F" w14:textId="21149961" w:rsidR="0087085A" w:rsidRPr="00415BDD" w:rsidRDefault="0087085A" w:rsidP="007E4A8B">
                      <w:pPr>
                        <w:rPr>
                          <w:lang w:val="en-GB"/>
                        </w:rPr>
                      </w:pPr>
                      <w:r w:rsidRPr="00415BDD">
                        <w:rPr>
                          <w:lang w:val="en-GB"/>
                        </w:rPr>
                        <w:t>Pyt</w:t>
                      </w:r>
                      <w:r w:rsidR="0058038F" w:rsidRPr="00415BDD">
                        <w:rPr>
                          <w:lang w:val="en-GB"/>
                        </w:rPr>
                        <w:t>h</w:t>
                      </w:r>
                      <w:r w:rsidRPr="00415BDD">
                        <w:rPr>
                          <w:lang w:val="en-GB"/>
                        </w:rPr>
                        <w:t>on</w:t>
                      </w:r>
                    </w:p>
                    <w:p w14:paraId="719AAE86" w14:textId="7159207A" w:rsidR="00F8074F" w:rsidRPr="00415BDD" w:rsidRDefault="0058038F" w:rsidP="00723CB3">
                      <w:pPr>
                        <w:rPr>
                          <w:lang w:val="en-GB"/>
                        </w:rPr>
                      </w:pPr>
                      <w:r w:rsidRPr="00415BDD">
                        <w:rPr>
                          <w:lang w:val="en-GB"/>
                        </w:rPr>
                        <w:t>R</w:t>
                      </w:r>
                    </w:p>
                    <w:p w14:paraId="414E0C9B" w14:textId="77777777" w:rsidR="003971B7" w:rsidRPr="00415BDD" w:rsidRDefault="003971B7" w:rsidP="00AB59A1">
                      <w:pPr>
                        <w:pStyle w:val="Kop1"/>
                        <w:rPr>
                          <w:highlight w:val="yellow"/>
                          <w:lang w:val="en-GB"/>
                        </w:rPr>
                      </w:pPr>
                    </w:p>
                    <w:p w14:paraId="0B22AD52" w14:textId="77777777" w:rsidR="0087085A" w:rsidRPr="00415BDD" w:rsidRDefault="0087085A" w:rsidP="00AB59A1">
                      <w:pPr>
                        <w:pStyle w:val="Kop1"/>
                        <w:rPr>
                          <w:highlight w:val="yellow"/>
                          <w:lang w:val="en-GB"/>
                        </w:rPr>
                      </w:pPr>
                    </w:p>
                    <w:p w14:paraId="5D1ABC4A" w14:textId="450FD31C" w:rsidR="00AB59A1" w:rsidRPr="00415BDD" w:rsidRDefault="00AB59A1" w:rsidP="00AB59A1">
                      <w:pPr>
                        <w:pStyle w:val="Kop1"/>
                        <w:rPr>
                          <w:lang w:val="en-GB"/>
                        </w:rPr>
                      </w:pPr>
                      <w:r w:rsidRPr="00415BDD">
                        <w:rPr>
                          <w:lang w:val="en-GB"/>
                        </w:rPr>
                        <w:t xml:space="preserve">Cursussen </w:t>
                      </w:r>
                    </w:p>
                    <w:p w14:paraId="2E951826" w14:textId="77777777" w:rsidR="00415BDD" w:rsidRDefault="00415BDD" w:rsidP="00415BDD">
                      <w:pPr>
                        <w:rPr>
                          <w:rFonts w:cs="Gotham Book"/>
                          <w:lang w:val="en-GB"/>
                        </w:rPr>
                      </w:pPr>
                    </w:p>
                    <w:p w14:paraId="2C76271C" w14:textId="16935E4B" w:rsidR="00415BDD" w:rsidRPr="00201BB8" w:rsidRDefault="00415BDD" w:rsidP="00415BDD">
                      <w:pPr>
                        <w:rPr>
                          <w:rFonts w:cs="Gotham Book"/>
                          <w:lang w:val="en-GB"/>
                        </w:rPr>
                      </w:pPr>
                      <w:r w:rsidRPr="00156BD3">
                        <w:rPr>
                          <w:rFonts w:cs="Gotham Book"/>
                          <w:lang w:val="en-GB"/>
                        </w:rPr>
                        <w:t>Power BI Data Analys</w:t>
                      </w:r>
                      <w:r>
                        <w:rPr>
                          <w:rFonts w:cs="Gotham Book"/>
                          <w:lang w:val="en-GB"/>
                        </w:rPr>
                        <w:t xml:space="preserve">t – PL-300 </w:t>
                      </w:r>
                    </w:p>
                    <w:p w14:paraId="3CF9FAE3" w14:textId="09DADDA8" w:rsidR="00AB59A1" w:rsidRPr="00415BDD" w:rsidRDefault="00AB59A1" w:rsidP="009F1469">
                      <w:pPr>
                        <w:rPr>
                          <w:lang w:val="en-GB"/>
                        </w:rPr>
                      </w:pPr>
                    </w:p>
                  </w:txbxContent>
                </v:textbox>
                <w10:wrap anchory="page"/>
              </v:shape>
            </w:pict>
          </mc:Fallback>
        </mc:AlternateContent>
      </w:r>
      <w:r>
        <w:rPr>
          <w:rFonts w:ascii="Gotham Bold" w:hAnsi="Gotham Bold" w:cs="Gotham Bold"/>
          <w:b/>
          <w:bCs/>
          <w:i/>
          <w:iCs/>
          <w:noProof/>
          <w:color w:val="000000"/>
        </w:rPr>
        <mc:AlternateContent>
          <mc:Choice Requires="wps">
            <w:drawing>
              <wp:anchor distT="0" distB="0" distL="114300" distR="114300" simplePos="0" relativeHeight="251749376" behindDoc="0" locked="0" layoutInCell="1" allowOverlap="1" wp14:anchorId="6DBDC8CF" wp14:editId="322841F1">
                <wp:simplePos x="0" y="0"/>
                <wp:positionH relativeFrom="margin">
                  <wp:posOffset>-40216</wp:posOffset>
                </wp:positionH>
                <wp:positionV relativeFrom="paragraph">
                  <wp:posOffset>5622925</wp:posOffset>
                </wp:positionV>
                <wp:extent cx="2919095" cy="0"/>
                <wp:effectExtent l="0" t="19050" r="33655" b="19050"/>
                <wp:wrapNone/>
                <wp:docPr id="39" name="Rechte verbindingslijn 39"/>
                <wp:cNvGraphicFramePr/>
                <a:graphic xmlns:a="http://schemas.openxmlformats.org/drawingml/2006/main">
                  <a:graphicData uri="http://schemas.microsoft.com/office/word/2010/wordprocessingShape">
                    <wps:wsp>
                      <wps:cNvCnPr/>
                      <wps:spPr>
                        <a:xfrm>
                          <a:off x="0" y="0"/>
                          <a:ext cx="291909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CC1181B" id="Rechte verbindingslijn 39" o:spid="_x0000_s1026" style="position:absolute;z-index:251749376;visibility:visible;mso-wrap-style:square;mso-wrap-distance-left:9pt;mso-wrap-distance-top:0;mso-wrap-distance-right:9pt;mso-wrap-distance-bottom:0;mso-position-horizontal:absolute;mso-position-horizontal-relative:margin;mso-position-vertical:absolute;mso-position-vertical-relative:text" from="-3.15pt,442.75pt" to="226.7pt,44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" strokecolor="black [3213]" strokeweight="2.25pt">
                <v:stroke joinstyle="miter"/>
                <w10:wrap anchorx="margin"/>
              </v:line>
            </w:pict>
          </mc:Fallback>
        </mc:AlternateContent>
      </w:r>
      <w:r w:rsidRPr="007E4A8B">
        <w:rPr>
          <w:rFonts w:ascii="Gotham Bold" w:hAnsi="Gotham Bold" w:cs="Gotham Bold"/>
          <w:b/>
          <w:bCs/>
          <w:i/>
          <w:iCs/>
          <w:noProof/>
          <w:color w:val="000000"/>
        </w:rPr>
        <mc:AlternateContent>
          <mc:Choice Requires="wps">
            <w:drawing>
              <wp:anchor distT="0" distB="0" distL="114300" distR="114300" simplePos="0" relativeHeight="251709440" behindDoc="0" locked="0" layoutInCell="1" allowOverlap="1" wp14:anchorId="2E8B8F36" wp14:editId="271A5AC9">
                <wp:simplePos x="0" y="0"/>
                <wp:positionH relativeFrom="margin">
                  <wp:posOffset>-17357</wp:posOffset>
                </wp:positionH>
                <wp:positionV relativeFrom="page">
                  <wp:posOffset>2700867</wp:posOffset>
                </wp:positionV>
                <wp:extent cx="2590800" cy="6493933"/>
                <wp:effectExtent l="0" t="0" r="0" b="2540"/>
                <wp:wrapNone/>
                <wp:docPr id="27" name="Tekstvak 27"/>
                <wp:cNvGraphicFramePr/>
                <a:graphic xmlns:a="http://schemas.openxmlformats.org/drawingml/2006/main">
                  <a:graphicData uri="http://schemas.microsoft.com/office/word/2010/wordprocessingShape">
                    <wps:wsp>
                      <wps:cNvSpPr txBox="1"/>
                      <wps:spPr>
                        <a:xfrm>
                          <a:off x="0" y="0"/>
                          <a:ext cx="2590800" cy="6493933"/>
                        </a:xfrm>
                        <a:prstGeom prst="rect">
                          <a:avLst/>
                        </a:prstGeom>
                        <a:noFill/>
                        <a:ln w="6350">
                          <a:noFill/>
                        </a:ln>
                      </wps:spPr>
                      <wps:txbx>
                        <w:txbxContent>
                          <w:p w14:paraId="68921422" w14:textId="7E7B2B0C" w:rsidR="007E4A8B" w:rsidRPr="009E3CE4" w:rsidRDefault="007E4A8B" w:rsidP="007E4A8B">
                            <w:pPr>
                              <w:pStyle w:val="Kop1"/>
                            </w:pPr>
                            <w:r w:rsidRPr="009E3CE4">
                              <w:t>opleiding</w:t>
                            </w:r>
                            <w:r w:rsidR="00B563FB" w:rsidRPr="009E3CE4">
                              <w:t>en</w:t>
                            </w:r>
                          </w:p>
                          <w:p w14:paraId="5E721CBE" w14:textId="77777777" w:rsidR="003A2BDF" w:rsidRDefault="003A2BDF" w:rsidP="009E3CE4">
                            <w:pPr>
                              <w:pStyle w:val="Geenafstand"/>
                            </w:pPr>
                          </w:p>
                          <w:p w14:paraId="2B65F2F6" w14:textId="206504B3" w:rsidR="009E3CE4" w:rsidRPr="00DD64CD" w:rsidRDefault="009E3CE4" w:rsidP="009E3CE4">
                            <w:pPr>
                              <w:pStyle w:val="Geenafstand"/>
                              <w:rPr>
                                <w:rFonts w:cs="Gotham Book"/>
                              </w:rPr>
                            </w:pPr>
                            <w:r w:rsidRPr="00DD64CD">
                              <w:t>BI Academy</w:t>
                            </w:r>
                          </w:p>
                          <w:p w14:paraId="01268B2E" w14:textId="44130AAD" w:rsidR="009E3CE4" w:rsidRPr="006569F9" w:rsidRDefault="009E3CE4" w:rsidP="009E3CE4">
                            <w:pPr>
                              <w:rPr>
                                <w:rFonts w:cs="Gotham Book"/>
                              </w:rPr>
                            </w:pPr>
                            <w:r>
                              <w:rPr>
                                <w:rFonts w:cs="Gotham Book"/>
                              </w:rPr>
                              <w:t>Jan 2023</w:t>
                            </w:r>
                            <w:r w:rsidRPr="006569F9">
                              <w:rPr>
                                <w:rFonts w:cs="Gotham Book"/>
                              </w:rPr>
                              <w:t xml:space="preserve">  -  </w:t>
                            </w:r>
                            <w:r w:rsidR="003A2BDF">
                              <w:rPr>
                                <w:rFonts w:cs="Gotham Book"/>
                              </w:rPr>
                              <w:t>heden</w:t>
                            </w:r>
                          </w:p>
                          <w:p w14:paraId="47E4B0F8" w14:textId="5EC0D5D7" w:rsidR="009E3CE4" w:rsidRDefault="009E3CE4" w:rsidP="009E3CE4">
                            <w:pPr>
                              <w:rPr>
                                <w:rFonts w:cs="Gotham Book"/>
                              </w:rPr>
                            </w:pPr>
                            <w:r>
                              <w:rPr>
                                <w:rFonts w:cs="Gotham Book"/>
                              </w:rPr>
                              <w:t>Kasparov BI, Breda</w:t>
                            </w:r>
                          </w:p>
                          <w:p w14:paraId="26D87D10" w14:textId="77777777" w:rsidR="009E3CE4" w:rsidRPr="009E3CE4" w:rsidRDefault="009E3CE4" w:rsidP="009E3CE4">
                            <w:pPr>
                              <w:rPr>
                                <w:rFonts w:cs="Gotham Book"/>
                              </w:rPr>
                            </w:pPr>
                          </w:p>
                          <w:p w14:paraId="3CA8FE1F" w14:textId="2ED5231A" w:rsidR="00A26B8B" w:rsidRPr="00961DF1" w:rsidRDefault="00CD3DAD" w:rsidP="00A26B8B">
                            <w:pPr>
                              <w:pStyle w:val="Geenafstand"/>
                              <w:rPr>
                                <w:rFonts w:cs="Gotham Book"/>
                              </w:rPr>
                            </w:pPr>
                            <w:r>
                              <w:t>MSC</w:t>
                            </w:r>
                            <w:r w:rsidR="0048289E" w:rsidRPr="00961DF1">
                              <w:t xml:space="preserve"> Data </w:t>
                            </w:r>
                            <w:proofErr w:type="spellStart"/>
                            <w:r w:rsidR="0048289E" w:rsidRPr="00961DF1">
                              <w:t>Science</w:t>
                            </w:r>
                            <w:proofErr w:type="spellEnd"/>
                            <w:r w:rsidR="0048289E" w:rsidRPr="00961DF1">
                              <w:t xml:space="preserve"> &amp; Society </w:t>
                            </w:r>
                          </w:p>
                          <w:p w14:paraId="3A29BF1B" w14:textId="168C7EE9" w:rsidR="00A26B8B" w:rsidRPr="00961DF1" w:rsidRDefault="0048289E" w:rsidP="00A26B8B">
                            <w:pPr>
                              <w:rPr>
                                <w:rFonts w:cs="Gotham Book"/>
                              </w:rPr>
                            </w:pPr>
                            <w:r w:rsidRPr="00961DF1">
                              <w:rPr>
                                <w:rFonts w:cs="Gotham Book"/>
                              </w:rPr>
                              <w:t>Feb</w:t>
                            </w:r>
                            <w:r w:rsidR="00A26B8B" w:rsidRPr="00961DF1">
                              <w:rPr>
                                <w:rFonts w:cs="Gotham Book"/>
                              </w:rPr>
                              <w:t xml:space="preserve"> 202</w:t>
                            </w:r>
                            <w:r w:rsidRPr="00961DF1">
                              <w:rPr>
                                <w:rFonts w:cs="Gotham Book"/>
                              </w:rPr>
                              <w:t>1</w:t>
                            </w:r>
                            <w:r w:rsidR="00A26B8B" w:rsidRPr="00961DF1">
                              <w:rPr>
                                <w:rFonts w:cs="Gotham Book"/>
                              </w:rPr>
                              <w:t xml:space="preserve">  -  </w:t>
                            </w:r>
                            <w:r w:rsidR="009E3CE4" w:rsidRPr="00961DF1">
                              <w:rPr>
                                <w:rFonts w:cs="Gotham Book"/>
                              </w:rPr>
                              <w:t>juni 2022</w:t>
                            </w:r>
                          </w:p>
                          <w:p w14:paraId="7E1534B0" w14:textId="77777777" w:rsidR="009E3CE4" w:rsidRDefault="0048289E" w:rsidP="00FF17EA">
                            <w:pPr>
                              <w:rPr>
                                <w:rFonts w:cs="Gotham Book"/>
                              </w:rPr>
                            </w:pPr>
                            <w:r>
                              <w:rPr>
                                <w:rFonts w:cs="Gotham Book"/>
                              </w:rPr>
                              <w:t>Tilburg University</w:t>
                            </w:r>
                          </w:p>
                          <w:p w14:paraId="2BCAB8C8" w14:textId="1AD1AC22" w:rsidR="00A26B8B" w:rsidRDefault="009E3CE4" w:rsidP="00FF17EA">
                            <w:r>
                              <w:rPr>
                                <w:rFonts w:cs="Gotham Book"/>
                              </w:rPr>
                              <w:t xml:space="preserve">Diploma behaald </w:t>
                            </w:r>
                            <w:r w:rsidR="00A26B8B">
                              <w:rPr>
                                <w:rFonts w:cs="Gotham Book"/>
                              </w:rPr>
                              <w:br/>
                            </w:r>
                          </w:p>
                          <w:p w14:paraId="7CC96723" w14:textId="6F4718BF" w:rsidR="007E4A8B" w:rsidRPr="000C5E67" w:rsidRDefault="00CD3DAD" w:rsidP="00ED0B51">
                            <w:pPr>
                              <w:pStyle w:val="Geenafstand"/>
                              <w:rPr>
                                <w:rFonts w:cs="Gotham Book"/>
                              </w:rPr>
                            </w:pPr>
                            <w:r>
                              <w:t xml:space="preserve">BSc </w:t>
                            </w:r>
                            <w:r w:rsidR="00667C05">
                              <w:t>Bedrijfseconomie</w:t>
                            </w:r>
                          </w:p>
                          <w:p w14:paraId="2AF4E553" w14:textId="7BEE5920" w:rsidR="007E4A8B" w:rsidRPr="006569F9" w:rsidRDefault="00A26B8B" w:rsidP="007E4A8B">
                            <w:pPr>
                              <w:rPr>
                                <w:rFonts w:cs="Gotham Book"/>
                              </w:rPr>
                            </w:pPr>
                            <w:r>
                              <w:rPr>
                                <w:rFonts w:cs="Gotham Book"/>
                              </w:rPr>
                              <w:t>2016 - 2021</w:t>
                            </w:r>
                          </w:p>
                          <w:p w14:paraId="543786AC" w14:textId="4AAB7B1B" w:rsidR="000C5E67" w:rsidRPr="006569F9" w:rsidRDefault="00667C05" w:rsidP="000C5E67">
                            <w:pPr>
                              <w:rPr>
                                <w:rFonts w:cs="Gotham Book"/>
                              </w:rPr>
                            </w:pPr>
                            <w:r>
                              <w:rPr>
                                <w:rFonts w:cs="Gotham Book"/>
                              </w:rPr>
                              <w:t>Hogeschool Rotterdam</w:t>
                            </w:r>
                          </w:p>
                          <w:p w14:paraId="15CADCDF" w14:textId="11CD64EF" w:rsidR="007E4A8B" w:rsidRDefault="007E4A8B" w:rsidP="007E4A8B">
                            <w:pPr>
                              <w:rPr>
                                <w:rFonts w:cs="Gotham Book"/>
                              </w:rPr>
                            </w:pPr>
                            <w:r w:rsidRPr="006569F9">
                              <w:rPr>
                                <w:rFonts w:cs="Gotham Book"/>
                              </w:rPr>
                              <w:t>Diploma behaald</w:t>
                            </w:r>
                          </w:p>
                          <w:p w14:paraId="0FA5E08C" w14:textId="77777777" w:rsidR="00D17080" w:rsidRPr="006569F9" w:rsidRDefault="00D17080" w:rsidP="007E4A8B">
                            <w:pPr>
                              <w:rPr>
                                <w:rFonts w:cs="Gotham Book"/>
                              </w:rPr>
                            </w:pPr>
                          </w:p>
                          <w:p w14:paraId="083BB086" w14:textId="0B6C06F4" w:rsidR="003971B7" w:rsidRPr="000C5E67" w:rsidRDefault="003971B7" w:rsidP="003971B7">
                            <w:pPr>
                              <w:pStyle w:val="Geenafstand"/>
                              <w:rPr>
                                <w:rFonts w:cs="Gotham Book"/>
                              </w:rPr>
                            </w:pPr>
                            <w:r>
                              <w:t>Havo</w:t>
                            </w:r>
                          </w:p>
                          <w:p w14:paraId="74EFC09F" w14:textId="1C10A536" w:rsidR="003971B7" w:rsidRPr="006569F9" w:rsidRDefault="003971B7" w:rsidP="003971B7">
                            <w:pPr>
                              <w:rPr>
                                <w:rFonts w:cs="Gotham Book"/>
                              </w:rPr>
                            </w:pPr>
                            <w:r>
                              <w:rPr>
                                <w:rFonts w:cs="Gotham Book"/>
                              </w:rPr>
                              <w:t>2010 - 2015</w:t>
                            </w:r>
                          </w:p>
                          <w:p w14:paraId="2CBD7997" w14:textId="2D5413CC" w:rsidR="003971B7" w:rsidRPr="006569F9" w:rsidRDefault="003971B7" w:rsidP="003971B7">
                            <w:pPr>
                              <w:rPr>
                                <w:rFonts w:cs="Gotham Book"/>
                              </w:rPr>
                            </w:pPr>
                            <w:proofErr w:type="spellStart"/>
                            <w:r>
                              <w:rPr>
                                <w:rFonts w:cs="Gotham Book"/>
                              </w:rPr>
                              <w:t>Odulphus</w:t>
                            </w:r>
                            <w:proofErr w:type="spellEnd"/>
                            <w:r>
                              <w:rPr>
                                <w:rFonts w:cs="Gotham Book"/>
                              </w:rPr>
                              <w:t xml:space="preserve"> </w:t>
                            </w:r>
                          </w:p>
                          <w:p w14:paraId="7BEE69FF" w14:textId="77777777" w:rsidR="003971B7" w:rsidRDefault="003971B7" w:rsidP="003971B7">
                            <w:pPr>
                              <w:rPr>
                                <w:rFonts w:cs="Gotham Book"/>
                              </w:rPr>
                            </w:pPr>
                            <w:r w:rsidRPr="006569F9">
                              <w:rPr>
                                <w:rFonts w:cs="Gotham Book"/>
                              </w:rPr>
                              <w:t>Diploma behaald</w:t>
                            </w:r>
                          </w:p>
                          <w:p w14:paraId="6E89D538" w14:textId="77777777" w:rsidR="003971B7" w:rsidRDefault="003971B7" w:rsidP="00CE51D1">
                            <w:pPr>
                              <w:pStyle w:val="Kop1"/>
                            </w:pPr>
                          </w:p>
                          <w:p w14:paraId="5C93E5A9" w14:textId="5C9C2D7C" w:rsidR="00CE51D1" w:rsidRPr="00E31905" w:rsidRDefault="00CE51D1" w:rsidP="00CE51D1">
                            <w:pPr>
                              <w:pStyle w:val="Kop1"/>
                            </w:pPr>
                            <w:r w:rsidRPr="00E31905">
                              <w:t>talen</w:t>
                            </w:r>
                          </w:p>
                          <w:p w14:paraId="30DE7EE7" w14:textId="77777777" w:rsidR="00CE51D1" w:rsidRPr="00E31905" w:rsidRDefault="00CE51D1" w:rsidP="00CE51D1"/>
                          <w:p w14:paraId="62B73D15" w14:textId="77777777" w:rsidR="00CE51D1" w:rsidRPr="00E31905" w:rsidRDefault="00CE51D1" w:rsidP="00CE51D1">
                            <w:r w:rsidRPr="00E31905">
                              <w:t>Nederlands</w:t>
                            </w:r>
                            <w:r>
                              <w:t xml:space="preserve"> - moedertaal</w:t>
                            </w:r>
                          </w:p>
                          <w:p w14:paraId="2AAF2E50" w14:textId="615DB0B7" w:rsidR="00CE51D1" w:rsidRDefault="00CE51D1" w:rsidP="00CE51D1">
                            <w:r>
                              <w:t xml:space="preserve">Engels </w:t>
                            </w:r>
                            <w:r w:rsidR="00122EB9">
                              <w:t>–</w:t>
                            </w:r>
                            <w:r>
                              <w:t xml:space="preserve"> uitstekend</w:t>
                            </w:r>
                          </w:p>
                          <w:p w14:paraId="2B1D9E85" w14:textId="77777777" w:rsidR="00CE51D1" w:rsidRPr="00E31905" w:rsidRDefault="00CE51D1" w:rsidP="006A1F55"/>
                          <w:p w14:paraId="5AF73B19" w14:textId="77777777" w:rsidR="006A1F55" w:rsidRPr="00980602" w:rsidRDefault="006A1F55" w:rsidP="00ED0B51">
                            <w:pPr>
                              <w:rPr>
                                <w:rFonts w:cs="Gotham Book"/>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8B8F36" id="Tekstvak 27" o:spid="_x0000_s1033" type="#_x0000_t202" style="position:absolute;margin-left:-1.35pt;margin-top:212.65pt;width:204pt;height:511.3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" filled="f" stroked="f" strokeweight=".5pt">
                <v:textbox inset="0,0,0,0">
                  <w:txbxContent>
                    <w:p w14:paraId="68921422" w14:textId="7E7B2B0C" w:rsidR="007E4A8B" w:rsidRPr="009E3CE4" w:rsidRDefault="007E4A8B" w:rsidP="007E4A8B">
                      <w:pPr>
                        <w:pStyle w:val="Kop1"/>
                      </w:pPr>
                      <w:r w:rsidRPr="009E3CE4">
                        <w:t>opleiding</w:t>
                      </w:r>
                      <w:r w:rsidR="00B563FB" w:rsidRPr="009E3CE4">
                        <w:t>en</w:t>
                      </w:r>
                    </w:p>
                    <w:p w14:paraId="5E721CBE" w14:textId="77777777" w:rsidR="003A2BDF" w:rsidRDefault="003A2BDF" w:rsidP="009E3CE4">
                      <w:pPr>
                        <w:pStyle w:val="Geenafstand"/>
                      </w:pPr>
                    </w:p>
                    <w:p w14:paraId="2B65F2F6" w14:textId="206504B3" w:rsidR="009E3CE4" w:rsidRPr="00DD64CD" w:rsidRDefault="009E3CE4" w:rsidP="009E3CE4">
                      <w:pPr>
                        <w:pStyle w:val="Geenafstand"/>
                        <w:rPr>
                          <w:rFonts w:cs="Gotham Book"/>
                        </w:rPr>
                      </w:pPr>
                      <w:r w:rsidRPr="00DD64CD">
                        <w:t>BI Academy</w:t>
                      </w:r>
                    </w:p>
                    <w:p w14:paraId="01268B2E" w14:textId="44130AAD" w:rsidR="009E3CE4" w:rsidRPr="006569F9" w:rsidRDefault="009E3CE4" w:rsidP="009E3CE4">
                      <w:pPr>
                        <w:rPr>
                          <w:rFonts w:cs="Gotham Book"/>
                        </w:rPr>
                      </w:pPr>
                      <w:r>
                        <w:rPr>
                          <w:rFonts w:cs="Gotham Book"/>
                        </w:rPr>
                        <w:t>Jan 2023</w:t>
                      </w:r>
                      <w:r w:rsidRPr="006569F9">
                        <w:rPr>
                          <w:rFonts w:cs="Gotham Book"/>
                        </w:rPr>
                        <w:t xml:space="preserve">  -  </w:t>
                      </w:r>
                      <w:r w:rsidR="003A2BDF">
                        <w:rPr>
                          <w:rFonts w:cs="Gotham Book"/>
                        </w:rPr>
                        <w:t>heden</w:t>
                      </w:r>
                    </w:p>
                    <w:p w14:paraId="47E4B0F8" w14:textId="5EC0D5D7" w:rsidR="009E3CE4" w:rsidRDefault="009E3CE4" w:rsidP="009E3CE4">
                      <w:pPr>
                        <w:rPr>
                          <w:rFonts w:cs="Gotham Book"/>
                        </w:rPr>
                      </w:pPr>
                      <w:r>
                        <w:rPr>
                          <w:rFonts w:cs="Gotham Book"/>
                        </w:rPr>
                        <w:t>Kasparov BI, Breda</w:t>
                      </w:r>
                    </w:p>
                    <w:p w14:paraId="26D87D10" w14:textId="77777777" w:rsidR="009E3CE4" w:rsidRPr="009E3CE4" w:rsidRDefault="009E3CE4" w:rsidP="009E3CE4">
                      <w:pPr>
                        <w:rPr>
                          <w:rFonts w:cs="Gotham Book"/>
                        </w:rPr>
                      </w:pPr>
                    </w:p>
                    <w:p w14:paraId="3CA8FE1F" w14:textId="2ED5231A" w:rsidR="00A26B8B" w:rsidRPr="00961DF1" w:rsidRDefault="00CD3DAD" w:rsidP="00A26B8B">
                      <w:pPr>
                        <w:pStyle w:val="Geenafstand"/>
                        <w:rPr>
                          <w:rFonts w:cs="Gotham Book"/>
                        </w:rPr>
                      </w:pPr>
                      <w:r>
                        <w:t>MSC</w:t>
                      </w:r>
                      <w:r w:rsidR="0048289E" w:rsidRPr="00961DF1">
                        <w:t xml:space="preserve"> Data </w:t>
                      </w:r>
                      <w:proofErr w:type="spellStart"/>
                      <w:r w:rsidR="0048289E" w:rsidRPr="00961DF1">
                        <w:t>Science</w:t>
                      </w:r>
                      <w:proofErr w:type="spellEnd"/>
                      <w:r w:rsidR="0048289E" w:rsidRPr="00961DF1">
                        <w:t xml:space="preserve"> &amp; Society </w:t>
                      </w:r>
                    </w:p>
                    <w:p w14:paraId="3A29BF1B" w14:textId="168C7EE9" w:rsidR="00A26B8B" w:rsidRPr="00961DF1" w:rsidRDefault="0048289E" w:rsidP="00A26B8B">
                      <w:pPr>
                        <w:rPr>
                          <w:rFonts w:cs="Gotham Book"/>
                        </w:rPr>
                      </w:pPr>
                      <w:r w:rsidRPr="00961DF1">
                        <w:rPr>
                          <w:rFonts w:cs="Gotham Book"/>
                        </w:rPr>
                        <w:t>Feb</w:t>
                      </w:r>
                      <w:r w:rsidR="00A26B8B" w:rsidRPr="00961DF1">
                        <w:rPr>
                          <w:rFonts w:cs="Gotham Book"/>
                        </w:rPr>
                        <w:t xml:space="preserve"> 202</w:t>
                      </w:r>
                      <w:r w:rsidRPr="00961DF1">
                        <w:rPr>
                          <w:rFonts w:cs="Gotham Book"/>
                        </w:rPr>
                        <w:t>1</w:t>
                      </w:r>
                      <w:r w:rsidR="00A26B8B" w:rsidRPr="00961DF1">
                        <w:rPr>
                          <w:rFonts w:cs="Gotham Book"/>
                        </w:rPr>
                        <w:t xml:space="preserve">  -  </w:t>
                      </w:r>
                      <w:r w:rsidR="009E3CE4" w:rsidRPr="00961DF1">
                        <w:rPr>
                          <w:rFonts w:cs="Gotham Book"/>
                        </w:rPr>
                        <w:t>juni 2022</w:t>
                      </w:r>
                    </w:p>
                    <w:p w14:paraId="7E1534B0" w14:textId="77777777" w:rsidR="009E3CE4" w:rsidRDefault="0048289E" w:rsidP="00FF17EA">
                      <w:pPr>
                        <w:rPr>
                          <w:rFonts w:cs="Gotham Book"/>
                        </w:rPr>
                      </w:pPr>
                      <w:r>
                        <w:rPr>
                          <w:rFonts w:cs="Gotham Book"/>
                        </w:rPr>
                        <w:t>Tilburg University</w:t>
                      </w:r>
                    </w:p>
                    <w:p w14:paraId="2BCAB8C8" w14:textId="1AD1AC22" w:rsidR="00A26B8B" w:rsidRDefault="009E3CE4" w:rsidP="00FF17EA">
                      <w:r>
                        <w:rPr>
                          <w:rFonts w:cs="Gotham Book"/>
                        </w:rPr>
                        <w:t xml:space="preserve">Diploma behaald </w:t>
                      </w:r>
                      <w:r w:rsidR="00A26B8B">
                        <w:rPr>
                          <w:rFonts w:cs="Gotham Book"/>
                        </w:rPr>
                        <w:br/>
                      </w:r>
                    </w:p>
                    <w:p w14:paraId="7CC96723" w14:textId="6F4718BF" w:rsidR="007E4A8B" w:rsidRPr="000C5E67" w:rsidRDefault="00CD3DAD" w:rsidP="00ED0B51">
                      <w:pPr>
                        <w:pStyle w:val="Geenafstand"/>
                        <w:rPr>
                          <w:rFonts w:cs="Gotham Book"/>
                        </w:rPr>
                      </w:pPr>
                      <w:r>
                        <w:t xml:space="preserve">BSc </w:t>
                      </w:r>
                      <w:r w:rsidR="00667C05">
                        <w:t>Bedrijfseconomie</w:t>
                      </w:r>
                    </w:p>
                    <w:p w14:paraId="2AF4E553" w14:textId="7BEE5920" w:rsidR="007E4A8B" w:rsidRPr="006569F9" w:rsidRDefault="00A26B8B" w:rsidP="007E4A8B">
                      <w:pPr>
                        <w:rPr>
                          <w:rFonts w:cs="Gotham Book"/>
                        </w:rPr>
                      </w:pPr>
                      <w:r>
                        <w:rPr>
                          <w:rFonts w:cs="Gotham Book"/>
                        </w:rPr>
                        <w:t>2016 - 2021</w:t>
                      </w:r>
                    </w:p>
                    <w:p w14:paraId="543786AC" w14:textId="4AAB7B1B" w:rsidR="000C5E67" w:rsidRPr="006569F9" w:rsidRDefault="00667C05" w:rsidP="000C5E67">
                      <w:pPr>
                        <w:rPr>
                          <w:rFonts w:cs="Gotham Book"/>
                        </w:rPr>
                      </w:pPr>
                      <w:r>
                        <w:rPr>
                          <w:rFonts w:cs="Gotham Book"/>
                        </w:rPr>
                        <w:t>Hogeschool Rotterdam</w:t>
                      </w:r>
                    </w:p>
                    <w:p w14:paraId="15CADCDF" w14:textId="11CD64EF" w:rsidR="007E4A8B" w:rsidRDefault="007E4A8B" w:rsidP="007E4A8B">
                      <w:pPr>
                        <w:rPr>
                          <w:rFonts w:cs="Gotham Book"/>
                        </w:rPr>
                      </w:pPr>
                      <w:r w:rsidRPr="006569F9">
                        <w:rPr>
                          <w:rFonts w:cs="Gotham Book"/>
                        </w:rPr>
                        <w:t>Diploma behaald</w:t>
                      </w:r>
                    </w:p>
                    <w:p w14:paraId="0FA5E08C" w14:textId="77777777" w:rsidR="00D17080" w:rsidRPr="006569F9" w:rsidRDefault="00D17080" w:rsidP="007E4A8B">
                      <w:pPr>
                        <w:rPr>
                          <w:rFonts w:cs="Gotham Book"/>
                        </w:rPr>
                      </w:pPr>
                    </w:p>
                    <w:p w14:paraId="083BB086" w14:textId="0B6C06F4" w:rsidR="003971B7" w:rsidRPr="000C5E67" w:rsidRDefault="003971B7" w:rsidP="003971B7">
                      <w:pPr>
                        <w:pStyle w:val="Geenafstand"/>
                        <w:rPr>
                          <w:rFonts w:cs="Gotham Book"/>
                        </w:rPr>
                      </w:pPr>
                      <w:r>
                        <w:t>Havo</w:t>
                      </w:r>
                    </w:p>
                    <w:p w14:paraId="74EFC09F" w14:textId="1C10A536" w:rsidR="003971B7" w:rsidRPr="006569F9" w:rsidRDefault="003971B7" w:rsidP="003971B7">
                      <w:pPr>
                        <w:rPr>
                          <w:rFonts w:cs="Gotham Book"/>
                        </w:rPr>
                      </w:pPr>
                      <w:r>
                        <w:rPr>
                          <w:rFonts w:cs="Gotham Book"/>
                        </w:rPr>
                        <w:t>2010 - 2015</w:t>
                      </w:r>
                    </w:p>
                    <w:p w14:paraId="2CBD7997" w14:textId="2D5413CC" w:rsidR="003971B7" w:rsidRPr="006569F9" w:rsidRDefault="003971B7" w:rsidP="003971B7">
                      <w:pPr>
                        <w:rPr>
                          <w:rFonts w:cs="Gotham Book"/>
                        </w:rPr>
                      </w:pPr>
                      <w:proofErr w:type="spellStart"/>
                      <w:r>
                        <w:rPr>
                          <w:rFonts w:cs="Gotham Book"/>
                        </w:rPr>
                        <w:t>Odulphus</w:t>
                      </w:r>
                      <w:proofErr w:type="spellEnd"/>
                      <w:r>
                        <w:rPr>
                          <w:rFonts w:cs="Gotham Book"/>
                        </w:rPr>
                        <w:t xml:space="preserve"> </w:t>
                      </w:r>
                    </w:p>
                    <w:p w14:paraId="7BEE69FF" w14:textId="77777777" w:rsidR="003971B7" w:rsidRDefault="003971B7" w:rsidP="003971B7">
                      <w:pPr>
                        <w:rPr>
                          <w:rFonts w:cs="Gotham Book"/>
                        </w:rPr>
                      </w:pPr>
                      <w:r w:rsidRPr="006569F9">
                        <w:rPr>
                          <w:rFonts w:cs="Gotham Book"/>
                        </w:rPr>
                        <w:t>Diploma behaald</w:t>
                      </w:r>
                    </w:p>
                    <w:p w14:paraId="6E89D538" w14:textId="77777777" w:rsidR="003971B7" w:rsidRDefault="003971B7" w:rsidP="00CE51D1">
                      <w:pPr>
                        <w:pStyle w:val="Kop1"/>
                      </w:pPr>
                    </w:p>
                    <w:p w14:paraId="5C93E5A9" w14:textId="5C9C2D7C" w:rsidR="00CE51D1" w:rsidRPr="00E31905" w:rsidRDefault="00CE51D1" w:rsidP="00CE51D1">
                      <w:pPr>
                        <w:pStyle w:val="Kop1"/>
                      </w:pPr>
                      <w:r w:rsidRPr="00E31905">
                        <w:t>talen</w:t>
                      </w:r>
                    </w:p>
                    <w:p w14:paraId="30DE7EE7" w14:textId="77777777" w:rsidR="00CE51D1" w:rsidRPr="00E31905" w:rsidRDefault="00CE51D1" w:rsidP="00CE51D1"/>
                    <w:p w14:paraId="62B73D15" w14:textId="77777777" w:rsidR="00CE51D1" w:rsidRPr="00E31905" w:rsidRDefault="00CE51D1" w:rsidP="00CE51D1">
                      <w:r w:rsidRPr="00E31905">
                        <w:t>Nederlands</w:t>
                      </w:r>
                      <w:r>
                        <w:t xml:space="preserve"> - moedertaal</w:t>
                      </w:r>
                    </w:p>
                    <w:p w14:paraId="2AAF2E50" w14:textId="615DB0B7" w:rsidR="00CE51D1" w:rsidRDefault="00CE51D1" w:rsidP="00CE51D1">
                      <w:r>
                        <w:t xml:space="preserve">Engels </w:t>
                      </w:r>
                      <w:r w:rsidR="00122EB9">
                        <w:t>–</w:t>
                      </w:r>
                      <w:r>
                        <w:t xml:space="preserve"> uitstekend</w:t>
                      </w:r>
                    </w:p>
                    <w:p w14:paraId="2B1D9E85" w14:textId="77777777" w:rsidR="00CE51D1" w:rsidRPr="00E31905" w:rsidRDefault="00CE51D1" w:rsidP="006A1F55"/>
                    <w:p w14:paraId="5AF73B19" w14:textId="77777777" w:rsidR="006A1F55" w:rsidRPr="00980602" w:rsidRDefault="006A1F55" w:rsidP="00ED0B51">
                      <w:pPr>
                        <w:rPr>
                          <w:rFonts w:cs="Gotham Book"/>
                        </w:rPr>
                      </w:pPr>
                    </w:p>
                  </w:txbxContent>
                </v:textbox>
                <w10:wrap anchorx="margin" anchory="page"/>
              </v:shape>
            </w:pict>
          </mc:Fallback>
        </mc:AlternateContent>
      </w:r>
      <w:r>
        <w:rPr>
          <w:rFonts w:ascii="Gotham Bold" w:hAnsi="Gotham Bold" w:cs="Gotham Bold"/>
          <w:b/>
          <w:bCs/>
          <w:i/>
          <w:iCs/>
          <w:noProof/>
          <w:color w:val="000000"/>
        </w:rPr>
        <mc:AlternateContent>
          <mc:Choice Requires="wps">
            <w:drawing>
              <wp:anchor distT="0" distB="0" distL="114300" distR="114300" simplePos="0" relativeHeight="251782144" behindDoc="0" locked="0" layoutInCell="1" allowOverlap="1" wp14:anchorId="08E01156" wp14:editId="2A011E55">
                <wp:simplePos x="0" y="0"/>
                <wp:positionH relativeFrom="margin">
                  <wp:posOffset>3303694</wp:posOffset>
                </wp:positionH>
                <wp:positionV relativeFrom="paragraph">
                  <wp:posOffset>5622502</wp:posOffset>
                </wp:positionV>
                <wp:extent cx="2743200" cy="9525"/>
                <wp:effectExtent l="19050" t="19050" r="19050" b="28575"/>
                <wp:wrapNone/>
                <wp:docPr id="15" name="Rechte verbindingslijn 15"/>
                <wp:cNvGraphicFramePr/>
                <a:graphic xmlns:a="http://schemas.openxmlformats.org/drawingml/2006/main">
                  <a:graphicData uri="http://schemas.microsoft.com/office/word/2010/wordprocessingShape">
                    <wps:wsp>
                      <wps:cNvCnPr/>
                      <wps:spPr>
                        <a:xfrm>
                          <a:off x="0" y="0"/>
                          <a:ext cx="27432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B86DB5" id="Rechte verbindingslijn 15" o:spid="_x0000_s1026" style="position:absolute;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60.15pt,442.7pt" to="476.15pt,44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" strokecolor="black [3213]" strokeweight="2.25pt">
                <v:stroke joinstyle="miter"/>
                <w10:wrap anchorx="margin"/>
              </v:line>
            </w:pict>
          </mc:Fallback>
        </mc:AlternateContent>
      </w:r>
      <w:r w:rsidR="00985B4C">
        <w:rPr>
          <w:rFonts w:ascii="Gotham Bold" w:hAnsi="Gotham Bold" w:cs="Gotham Bold"/>
          <w:b/>
          <w:bCs/>
          <w:i/>
          <w:iCs/>
          <w:noProof/>
          <w:color w:val="000000"/>
        </w:rPr>
        <mc:AlternateContent>
          <mc:Choice Requires="wps">
            <w:drawing>
              <wp:anchor distT="0" distB="0" distL="114300" distR="114300" simplePos="0" relativeHeight="251748352" behindDoc="0" locked="0" layoutInCell="1" allowOverlap="1" wp14:anchorId="79C99CEE" wp14:editId="2E7E263F">
                <wp:simplePos x="0" y="0"/>
                <wp:positionH relativeFrom="margin">
                  <wp:posOffset>3297344</wp:posOffset>
                </wp:positionH>
                <wp:positionV relativeFrom="paragraph">
                  <wp:posOffset>4001347</wp:posOffset>
                </wp:positionV>
                <wp:extent cx="2743200" cy="9525"/>
                <wp:effectExtent l="19050" t="19050" r="19050" b="28575"/>
                <wp:wrapNone/>
                <wp:docPr id="38" name="Rechte verbindingslijn 38"/>
                <wp:cNvGraphicFramePr/>
                <a:graphic xmlns:a="http://schemas.openxmlformats.org/drawingml/2006/main">
                  <a:graphicData uri="http://schemas.microsoft.com/office/word/2010/wordprocessingShape">
                    <wps:wsp>
                      <wps:cNvCnPr/>
                      <wps:spPr>
                        <a:xfrm>
                          <a:off x="0" y="0"/>
                          <a:ext cx="27432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C89430" id="Rechte verbindingslijn 38" o:spid="_x0000_s1026" style="position:absolute;z-index:251748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9.65pt,315.05pt" to="475.65pt,3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" strokecolor="black [3213]" strokeweight="2.25pt">
                <v:stroke joinstyle="miter"/>
                <w10:wrap anchorx="margin"/>
              </v:line>
            </w:pict>
          </mc:Fallback>
        </mc:AlternateContent>
      </w:r>
      <w:r w:rsidR="00FC49C3">
        <w:rPr>
          <w:rFonts w:ascii="Gotham Bold" w:hAnsi="Gotham Bold" w:cs="Gotham Bold"/>
          <w:b/>
          <w:bCs/>
          <w:i/>
          <w:iCs/>
          <w:noProof/>
          <w:color w:val="000000"/>
        </w:rPr>
        <mc:AlternateContent>
          <mc:Choice Requires="wps">
            <w:drawing>
              <wp:anchor distT="0" distB="0" distL="114300" distR="114300" simplePos="0" relativeHeight="251738112" behindDoc="0" locked="0" layoutInCell="1" allowOverlap="1" wp14:anchorId="4CBA4FB2" wp14:editId="39731AE3">
                <wp:simplePos x="0" y="0"/>
                <wp:positionH relativeFrom="column">
                  <wp:posOffset>345</wp:posOffset>
                </wp:positionH>
                <wp:positionV relativeFrom="paragraph">
                  <wp:posOffset>621780</wp:posOffset>
                </wp:positionV>
                <wp:extent cx="6097905" cy="0"/>
                <wp:effectExtent l="0" t="12700" r="23495" b="12700"/>
                <wp:wrapNone/>
                <wp:docPr id="13" name="Rechte verbindingslijn 13"/>
                <wp:cNvGraphicFramePr/>
                <a:graphic xmlns:a="http://schemas.openxmlformats.org/drawingml/2006/main">
                  <a:graphicData uri="http://schemas.microsoft.com/office/word/2010/wordprocessingShape">
                    <wps:wsp>
                      <wps:cNvCnPr/>
                      <wps:spPr>
                        <a:xfrm>
                          <a:off x="0" y="0"/>
                          <a:ext cx="609790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347332A" id="Rechte verbindingslijn 13" o:spid="_x0000_s1026" style="position:absolute;z-index:251738112;visibility:visible;mso-wrap-style:square;mso-wrap-distance-left:9pt;mso-wrap-distance-top:0;mso-wrap-distance-right:9pt;mso-wrap-distance-bottom:0;mso-position-horizontal:absolute;mso-position-horizontal-relative:text;mso-position-vertical:absolute;mso-position-vertical-relative:text" from=".05pt,48.95pt" to="480.2pt,4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" strokecolor="black [3213]" strokeweight="2.25pt">
                <v:stroke joinstyle="miter"/>
              </v:line>
            </w:pict>
          </mc:Fallback>
        </mc:AlternateContent>
      </w:r>
      <w:r w:rsidR="00130DEE">
        <w:rPr>
          <w:rFonts w:ascii="Gotham Bold" w:hAnsi="Gotham Bold" w:cs="Gotham Bold"/>
          <w:b/>
          <w:bCs/>
          <w:i/>
          <w:iCs/>
          <w:color w:val="000000"/>
        </w:rPr>
        <w:br w:type="page"/>
      </w:r>
    </w:p>
    <w:p w14:paraId="6BC5A647" w14:textId="69B14CC2" w:rsidR="007E4A8B" w:rsidRPr="006569F9" w:rsidRDefault="007E4A8B" w:rsidP="007E4A8B">
      <w:pPr>
        <w:pStyle w:val="Kop1"/>
      </w:pPr>
      <w:r w:rsidRPr="006569F9">
        <w:lastRenderedPageBreak/>
        <w:t>werkervaring</w:t>
      </w:r>
    </w:p>
    <w:p w14:paraId="1888D4ED" w14:textId="6E8CEDE2" w:rsidR="007E4A8B" w:rsidRPr="00A8052B" w:rsidRDefault="007E4A8B" w:rsidP="007E4A8B"/>
    <w:p w14:paraId="32F817D0" w14:textId="57000AC0" w:rsidR="00A26B8B" w:rsidRPr="00CE51D1" w:rsidRDefault="00A26B8B" w:rsidP="00A26B8B">
      <w:pPr>
        <w:pStyle w:val="Geenafstand"/>
        <w:rPr>
          <w:rFonts w:cs="Gotham Book"/>
        </w:rPr>
      </w:pPr>
      <w:r w:rsidRPr="00CE51D1">
        <w:t xml:space="preserve">Interim </w:t>
      </w:r>
      <w:r w:rsidR="00E0508D" w:rsidRPr="00CE51D1">
        <w:t xml:space="preserve">BI </w:t>
      </w:r>
      <w:r w:rsidR="00CE51D1">
        <w:t>Specialist</w:t>
      </w:r>
    </w:p>
    <w:p w14:paraId="72B665CB" w14:textId="2FA77B61" w:rsidR="00A26B8B" w:rsidRPr="00CE51D1" w:rsidRDefault="00A26B8B" w:rsidP="00A26B8B">
      <w:r w:rsidRPr="00CE51D1">
        <w:t xml:space="preserve">Kasparov </w:t>
      </w:r>
      <w:r w:rsidR="009D7C7F" w:rsidRPr="00CE51D1">
        <w:t xml:space="preserve">BI </w:t>
      </w:r>
      <w:r w:rsidRPr="00CE51D1">
        <w:t>B.V., Breda</w:t>
      </w:r>
    </w:p>
    <w:p w14:paraId="5A6C17C7" w14:textId="1E08267F" w:rsidR="00A26B8B" w:rsidRPr="00CE51D1" w:rsidRDefault="00E650F7" w:rsidP="00A26B8B">
      <w:hyperlink r:id="rId12" w:history="1">
        <w:r w:rsidR="00AB59A1" w:rsidRPr="00CE51D1">
          <w:rPr>
            <w:rStyle w:val="Hyperlink"/>
          </w:rPr>
          <w:t>www.kasparov-bi.nl</w:t>
        </w:r>
      </w:hyperlink>
      <w:r w:rsidR="00A26B8B" w:rsidRPr="00CE51D1">
        <w:t xml:space="preserve"> </w:t>
      </w:r>
    </w:p>
    <w:p w14:paraId="6FCADA85" w14:textId="10FFF869" w:rsidR="00C233EF" w:rsidRDefault="003971B7" w:rsidP="00934FCC">
      <w:r>
        <w:t>jan</w:t>
      </w:r>
      <w:r w:rsidR="00A26B8B" w:rsidRPr="00CE51D1">
        <w:t xml:space="preserve"> 202</w:t>
      </w:r>
      <w:r>
        <w:t>3</w:t>
      </w:r>
      <w:r w:rsidR="00A26B8B" w:rsidRPr="00CE51D1">
        <w:t xml:space="preserve"> – </w:t>
      </w:r>
      <w:r w:rsidR="00CD3DAD">
        <w:t>heden</w:t>
      </w:r>
    </w:p>
    <w:p w14:paraId="25FF72C2" w14:textId="77777777" w:rsidR="00CD3DAD" w:rsidRDefault="00CD3DAD" w:rsidP="003971B7">
      <w:pPr>
        <w:pStyle w:val="Geenafstand"/>
      </w:pPr>
    </w:p>
    <w:p w14:paraId="10DAEDEC" w14:textId="5428382A" w:rsidR="003971B7" w:rsidRPr="00A8052B" w:rsidRDefault="003971B7" w:rsidP="003971B7">
      <w:pPr>
        <w:pStyle w:val="Geenafstand"/>
      </w:pPr>
      <w:r w:rsidRPr="00A8052B">
        <w:t>Taken en verantwoordelijkheden</w:t>
      </w:r>
    </w:p>
    <w:p w14:paraId="39E62EC8" w14:textId="1BD1A15D" w:rsidR="003971B7" w:rsidRDefault="003971B7" w:rsidP="003971B7">
      <w:pPr>
        <w:pStyle w:val="Lijstalinea"/>
        <w:numPr>
          <w:ilvl w:val="0"/>
          <w:numId w:val="18"/>
        </w:numPr>
        <w:ind w:left="709" w:hanging="283"/>
      </w:pPr>
      <w:bookmarkStart w:id="0" w:name="_Hlk119494918"/>
      <w:r>
        <w:t>Implementeren en optimaliseren van BI binnen organisaties</w:t>
      </w:r>
    </w:p>
    <w:p w14:paraId="4E9D8366" w14:textId="77777777" w:rsidR="003971B7" w:rsidRDefault="003971B7" w:rsidP="003971B7">
      <w:pPr>
        <w:pStyle w:val="Lijstalinea"/>
        <w:numPr>
          <w:ilvl w:val="0"/>
          <w:numId w:val="18"/>
        </w:numPr>
        <w:ind w:left="709" w:hanging="283"/>
      </w:pPr>
      <w:r>
        <w:t>Data analyseren en organisaties adviseren hoe stuurinformatie optimaal in te richten binnen BI</w:t>
      </w:r>
    </w:p>
    <w:p w14:paraId="0BC6CA9B" w14:textId="77777777" w:rsidR="003971B7" w:rsidRDefault="003971B7" w:rsidP="003971B7">
      <w:pPr>
        <w:pStyle w:val="Lijstalinea"/>
        <w:numPr>
          <w:ilvl w:val="0"/>
          <w:numId w:val="18"/>
        </w:numPr>
        <w:ind w:left="709" w:hanging="283"/>
      </w:pPr>
      <w:r>
        <w:t>Extraheren, transformeren en laden van gegevens middels datastromen binnen organisaties</w:t>
      </w:r>
    </w:p>
    <w:p w14:paraId="64575B06" w14:textId="77777777" w:rsidR="003971B7" w:rsidRDefault="003971B7" w:rsidP="003971B7">
      <w:pPr>
        <w:pStyle w:val="Lijstalinea"/>
        <w:numPr>
          <w:ilvl w:val="0"/>
          <w:numId w:val="18"/>
        </w:numPr>
        <w:ind w:left="709" w:hanging="283"/>
      </w:pPr>
      <w:r>
        <w:t>Optimaliseren van datamodellen om nieuwe inzichten op te stellen</w:t>
      </w:r>
    </w:p>
    <w:bookmarkEnd w:id="0"/>
    <w:p w14:paraId="20FC79D7" w14:textId="77777777" w:rsidR="003971B7" w:rsidRPr="00CE51D1" w:rsidRDefault="003971B7" w:rsidP="00934FCC"/>
    <w:p w14:paraId="3A1A0746" w14:textId="48A7D3E9" w:rsidR="00A26B8B" w:rsidRPr="00CE51D1" w:rsidRDefault="00934FCC" w:rsidP="00DE55E5">
      <w:pPr>
        <w:pStyle w:val="Geenafstand"/>
      </w:pPr>
      <w:r>
        <w:rPr>
          <w:noProof/>
        </w:rPr>
        <mc:AlternateContent>
          <mc:Choice Requires="wps">
            <w:drawing>
              <wp:anchor distT="0" distB="0" distL="114300" distR="114300" simplePos="0" relativeHeight="251762688" behindDoc="0" locked="0" layoutInCell="1" allowOverlap="1" wp14:anchorId="394DD0AD" wp14:editId="742E2DEB">
                <wp:simplePos x="0" y="0"/>
                <wp:positionH relativeFrom="column">
                  <wp:posOffset>-19050</wp:posOffset>
                </wp:positionH>
                <wp:positionV relativeFrom="paragraph">
                  <wp:posOffset>136525</wp:posOffset>
                </wp:positionV>
                <wp:extent cx="6080760" cy="0"/>
                <wp:effectExtent l="0" t="12700" r="15240" b="12700"/>
                <wp:wrapNone/>
                <wp:docPr id="5" name="Rechte verbindingslijn 5"/>
                <wp:cNvGraphicFramePr/>
                <a:graphic xmlns:a="http://schemas.openxmlformats.org/drawingml/2006/main">
                  <a:graphicData uri="http://schemas.microsoft.com/office/word/2010/wordprocessingShape">
                    <wps:wsp>
                      <wps:cNvCnPr/>
                      <wps:spPr>
                        <a:xfrm>
                          <a:off x="0" y="0"/>
                          <a:ext cx="608076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8B5A940" id="Rechte verbindingslijn 5" o:spid="_x0000_s1026" style="position:absolute;z-index:251762688;visibility:visible;mso-wrap-style:square;mso-wrap-distance-left:9pt;mso-wrap-distance-top:0;mso-wrap-distance-right:9pt;mso-wrap-distance-bottom:0;mso-position-horizontal:absolute;mso-position-horizontal-relative:text;mso-position-vertical:absolute;mso-position-vertical-relative:text" from="-1.5pt,10.75pt" to="477.3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" strokecolor="black [3213]" strokeweight="2.25pt">
                <v:stroke joinstyle="miter"/>
              </v:line>
            </w:pict>
          </mc:Fallback>
        </mc:AlternateContent>
      </w:r>
    </w:p>
    <w:p w14:paraId="493D0FF8" w14:textId="0CF02EED" w:rsidR="00AB59A1" w:rsidRPr="003971B7" w:rsidRDefault="00CC3F65" w:rsidP="00AB59A1">
      <w:pPr>
        <w:pStyle w:val="Geenafstand"/>
        <w:rPr>
          <w:noProof/>
          <w:lang w:val="en-GB"/>
        </w:rPr>
      </w:pPr>
      <w:r>
        <w:rPr>
          <w:noProof/>
        </w:rPr>
        <w:drawing>
          <wp:anchor distT="0" distB="0" distL="114300" distR="114300" simplePos="0" relativeHeight="251783168" behindDoc="1" locked="0" layoutInCell="1" allowOverlap="1" wp14:anchorId="45348E1D" wp14:editId="0CF63FD8">
            <wp:simplePos x="0" y="0"/>
            <wp:positionH relativeFrom="margin">
              <wp:posOffset>4410075</wp:posOffset>
            </wp:positionH>
            <wp:positionV relativeFrom="paragraph">
              <wp:posOffset>6350</wp:posOffset>
            </wp:positionV>
            <wp:extent cx="1188598" cy="657225"/>
            <wp:effectExtent l="0" t="0" r="0" b="0"/>
            <wp:wrapNone/>
            <wp:docPr id="16" name="Afbeelding 16" descr="Afbeeldingsresultaten voor summerrock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fbeeldingsresultaten voor summerrockz"/>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88598" cy="657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137B6" w:rsidRPr="003971B7">
        <w:rPr>
          <w:noProof/>
          <w:lang w:val="en-GB"/>
        </w:rPr>
        <w:t xml:space="preserve">Head of </w:t>
      </w:r>
      <w:r w:rsidR="00961DF1">
        <w:rPr>
          <w:noProof/>
          <w:lang w:val="en-GB"/>
        </w:rPr>
        <w:t>Administrations</w:t>
      </w:r>
    </w:p>
    <w:p w14:paraId="469A864B" w14:textId="353E6D31" w:rsidR="00AB59A1" w:rsidRPr="00CA7333" w:rsidRDefault="00905A2C" w:rsidP="00AB59A1">
      <w:pPr>
        <w:rPr>
          <w:lang w:val="en-US"/>
        </w:rPr>
      </w:pPr>
      <w:r>
        <w:rPr>
          <w:lang w:val="en-US"/>
        </w:rPr>
        <w:t>SummerRockz</w:t>
      </w:r>
      <w:r w:rsidR="00AB59A1" w:rsidRPr="00CA7333">
        <w:rPr>
          <w:lang w:val="en-US"/>
        </w:rPr>
        <w:t xml:space="preserve">, </w:t>
      </w:r>
      <w:r w:rsidR="00EF3D1D">
        <w:rPr>
          <w:lang w:val="en-US"/>
        </w:rPr>
        <w:t xml:space="preserve">Ibiza &amp; </w:t>
      </w:r>
      <w:r w:rsidR="006470D1" w:rsidRPr="009A0D66">
        <w:rPr>
          <w:lang w:val="en-US"/>
        </w:rPr>
        <w:t>Barcelona</w:t>
      </w:r>
      <w:r w:rsidR="00AB59A1">
        <w:rPr>
          <w:lang w:val="en-US"/>
        </w:rPr>
        <w:tab/>
      </w:r>
      <w:r w:rsidR="00AB59A1">
        <w:rPr>
          <w:lang w:val="en-US"/>
        </w:rPr>
        <w:tab/>
      </w:r>
      <w:r w:rsidR="00AB59A1">
        <w:rPr>
          <w:lang w:val="en-US"/>
        </w:rPr>
        <w:tab/>
      </w:r>
      <w:r w:rsidR="00AB59A1">
        <w:rPr>
          <w:lang w:val="en-US"/>
        </w:rPr>
        <w:tab/>
      </w:r>
      <w:r w:rsidR="00AB59A1">
        <w:rPr>
          <w:lang w:val="en-US"/>
        </w:rPr>
        <w:tab/>
      </w:r>
    </w:p>
    <w:p w14:paraId="1463582E" w14:textId="2E932B36" w:rsidR="00061A1D" w:rsidRDefault="00E650F7" w:rsidP="00CC3F65">
      <w:pPr>
        <w:tabs>
          <w:tab w:val="left" w:pos="6705"/>
        </w:tabs>
      </w:pPr>
      <w:hyperlink r:id="rId14" w:history="1">
        <w:r w:rsidR="001B596F" w:rsidRPr="00232293">
          <w:rPr>
            <w:rStyle w:val="Hyperlink"/>
          </w:rPr>
          <w:t>summerrockz.com</w:t>
        </w:r>
      </w:hyperlink>
      <w:r w:rsidR="00CC3F65">
        <w:tab/>
      </w:r>
    </w:p>
    <w:p w14:paraId="29092817" w14:textId="5DBD5770" w:rsidR="00AB59A1" w:rsidRDefault="00061A1D" w:rsidP="00AB59A1">
      <w:r>
        <w:t xml:space="preserve">mei </w:t>
      </w:r>
      <w:r w:rsidR="00AB59A1" w:rsidRPr="00CA7333">
        <w:t>202</w:t>
      </w:r>
      <w:r w:rsidR="00AB59A1">
        <w:t>2</w:t>
      </w:r>
      <w:r w:rsidR="00AB59A1" w:rsidRPr="00CA7333">
        <w:t xml:space="preserve">  -  </w:t>
      </w:r>
      <w:r w:rsidR="004A77BA">
        <w:t>okt</w:t>
      </w:r>
      <w:r w:rsidR="009E3CE4">
        <w:t xml:space="preserve"> 2022</w:t>
      </w:r>
    </w:p>
    <w:p w14:paraId="4A309900" w14:textId="45D4A671" w:rsidR="00415BDD" w:rsidRPr="00415BDD" w:rsidRDefault="00415BDD" w:rsidP="00415BDD">
      <w:pPr>
        <w:rPr>
          <w:i/>
          <w:iCs/>
        </w:rPr>
      </w:pPr>
      <w:proofErr w:type="spellStart"/>
      <w:r w:rsidRPr="00415BDD">
        <w:rPr>
          <w:i/>
          <w:iCs/>
        </w:rPr>
        <w:t>SummerRockz</w:t>
      </w:r>
      <w:proofErr w:type="spellEnd"/>
      <w:r w:rsidRPr="00415BDD">
        <w:rPr>
          <w:i/>
          <w:iCs/>
        </w:rPr>
        <w:t xml:space="preserve"> is een van de grootste evenementenbureaus van Spanje. De organisatie, gevestigd in de vier grootste toeristensteden, organiseert diverse evenementen van exclusieve borrels op vijf-sterren locaties tot wekelijkse festivals. </w:t>
      </w:r>
    </w:p>
    <w:p w14:paraId="738B71D9" w14:textId="77777777" w:rsidR="00C233EF" w:rsidRPr="00F50F37" w:rsidRDefault="00C233EF" w:rsidP="00AB59A1"/>
    <w:p w14:paraId="3BF2357F" w14:textId="77777777" w:rsidR="00472064" w:rsidRDefault="00AB59A1" w:rsidP="00472064">
      <w:pPr>
        <w:pStyle w:val="Geenafstand"/>
      </w:pPr>
      <w:r w:rsidRPr="004B2246">
        <w:t>Taken en verantwoordelijkheden</w:t>
      </w:r>
    </w:p>
    <w:p w14:paraId="13E26240" w14:textId="77777777" w:rsidR="00415BDD" w:rsidRPr="003C0CBB" w:rsidRDefault="00415BDD" w:rsidP="00415BDD">
      <w:pPr>
        <w:pStyle w:val="Lijstalinea"/>
        <w:rPr>
          <w:rFonts w:eastAsia="Times New Roman"/>
          <w:color w:val="000000"/>
        </w:rPr>
      </w:pPr>
      <w:r>
        <w:t xml:space="preserve">Analyse van verkoopdata en de geldstromen om vroegtijdig te kunnen anticiperen en informeren van het management over opgestelde verkoop prognoses. </w:t>
      </w:r>
    </w:p>
    <w:p w14:paraId="6EDFF32F" w14:textId="2F320666" w:rsidR="00415BDD" w:rsidRPr="008F1DD7" w:rsidRDefault="00415BDD" w:rsidP="00415BDD">
      <w:pPr>
        <w:pStyle w:val="Lijstalinea"/>
        <w:rPr>
          <w:rFonts w:eastAsia="Times New Roman"/>
          <w:color w:val="000000"/>
        </w:rPr>
      </w:pPr>
      <w:r>
        <w:t>Creëren van dashboards voor verkopers en partners</w:t>
      </w:r>
      <w:r w:rsidR="00961DF1">
        <w:t xml:space="preserve"> met Power BI (o.a. inzichten in verkoopresultaten en verkoop potentie)</w:t>
      </w:r>
    </w:p>
    <w:p w14:paraId="20814C49" w14:textId="3A76010E" w:rsidR="00415BDD" w:rsidRPr="005B39C9" w:rsidRDefault="00415BDD" w:rsidP="00415BDD">
      <w:pPr>
        <w:pStyle w:val="Lijstalinea"/>
        <w:rPr>
          <w:rFonts w:eastAsia="Times New Roman"/>
          <w:color w:val="000000"/>
        </w:rPr>
      </w:pPr>
      <w:r>
        <w:t>Sparringpartner met sales managers ter optimalisatie van de verkoopprestaties</w:t>
      </w:r>
      <w:r w:rsidR="00961DF1">
        <w:t xml:space="preserve"> o.b.v. de verkoopdata </w:t>
      </w:r>
    </w:p>
    <w:p w14:paraId="1B5849E3" w14:textId="77777777" w:rsidR="00415BDD" w:rsidRPr="007B0BFF" w:rsidRDefault="00415BDD" w:rsidP="00415BDD">
      <w:pPr>
        <w:pStyle w:val="Lijstalinea"/>
        <w:rPr>
          <w:rFonts w:eastAsia="Times New Roman"/>
          <w:color w:val="000000"/>
        </w:rPr>
      </w:pPr>
      <w:r>
        <w:t xml:space="preserve">Aansturen en adviseren van diverse afdelingen binnen de organisatie waarbij het direct leiding geven aan een team van zeven medewerkers. </w:t>
      </w:r>
    </w:p>
    <w:p w14:paraId="25175A3D" w14:textId="1B16A292" w:rsidR="00415BDD" w:rsidRPr="00961DF1" w:rsidRDefault="00415BDD" w:rsidP="00415BDD">
      <w:pPr>
        <w:pStyle w:val="Lijstalinea"/>
        <w:rPr>
          <w:rFonts w:eastAsia="Times New Roman"/>
          <w:color w:val="000000"/>
        </w:rPr>
      </w:pPr>
      <w:r>
        <w:lastRenderedPageBreak/>
        <w:t xml:space="preserve">Beheren van de backoffice waaronder het regelen van alle betalingen aan medewerkers en partners, opzetten en controleren van de commissiestructuur en ontwikkelen van applicatie trainingen. </w:t>
      </w:r>
    </w:p>
    <w:p w14:paraId="709FEEF8" w14:textId="49B3F28C" w:rsidR="00961DF1" w:rsidRPr="003971B7" w:rsidRDefault="00961DF1" w:rsidP="00415BDD">
      <w:pPr>
        <w:pStyle w:val="Lijstalinea"/>
        <w:rPr>
          <w:rFonts w:eastAsia="Times New Roman"/>
          <w:color w:val="000000"/>
        </w:rPr>
      </w:pPr>
      <w:r>
        <w:t>Aansturing van het Finance team bestaande uit 6 financieel medewerkers</w:t>
      </w:r>
    </w:p>
    <w:p w14:paraId="0BEDA8A9" w14:textId="69F9DF45" w:rsidR="00415BDD" w:rsidRPr="00415BDD" w:rsidRDefault="00415BDD" w:rsidP="00415BDD">
      <w:pPr>
        <w:pStyle w:val="Lijstalinea"/>
        <w:rPr>
          <w:rFonts w:eastAsia="Times New Roman"/>
          <w:color w:val="000000"/>
        </w:rPr>
      </w:pPr>
      <w:r w:rsidRPr="00415BDD">
        <w:t>Systemen: Excel, Power</w:t>
      </w:r>
      <w:r w:rsidR="00961DF1">
        <w:t xml:space="preserve"> </w:t>
      </w:r>
      <w:r w:rsidRPr="00415BDD">
        <w:t>BI</w:t>
      </w:r>
    </w:p>
    <w:p w14:paraId="61763321" w14:textId="52E5172A" w:rsidR="00AB59A1" w:rsidRDefault="00AB59A1" w:rsidP="00AB59A1">
      <w:pPr>
        <w:ind w:left="357" w:hanging="357"/>
      </w:pPr>
    </w:p>
    <w:p w14:paraId="2CB8C71D" w14:textId="40C62A6C" w:rsidR="00DE55E5" w:rsidRPr="003A2BDF" w:rsidRDefault="005B39C9" w:rsidP="00DE55E5">
      <w:pPr>
        <w:pStyle w:val="Geenafstand"/>
        <w:rPr>
          <w:rFonts w:cs="Gotham Book"/>
        </w:rPr>
      </w:pPr>
      <w:r>
        <w:rPr>
          <w:noProof/>
        </w:rPr>
        <w:t>Finance Excutive</w:t>
      </w:r>
    </w:p>
    <w:p w14:paraId="36145220" w14:textId="1468D9B5" w:rsidR="00DE55E5" w:rsidRPr="007C6D9A" w:rsidRDefault="006A37C5" w:rsidP="00DE55E5">
      <w:r>
        <w:t>2016 -  2020</w:t>
      </w:r>
    </w:p>
    <w:p w14:paraId="449F75FC" w14:textId="77777777" w:rsidR="00DE55E5" w:rsidRPr="00A8052B" w:rsidRDefault="00DE55E5" w:rsidP="00DE55E5">
      <w:pPr>
        <w:pStyle w:val="Geenafstand"/>
      </w:pPr>
      <w:r w:rsidRPr="00A8052B">
        <w:t>Taken en verantwoordelijkheden</w:t>
      </w:r>
    </w:p>
    <w:p w14:paraId="42CA6DCC" w14:textId="77777777" w:rsidR="0092210D" w:rsidRDefault="0092210D" w:rsidP="0092210D">
      <w:pPr>
        <w:pStyle w:val="Lijstalinea"/>
        <w:numPr>
          <w:ilvl w:val="0"/>
          <w:numId w:val="19"/>
        </w:numPr>
      </w:pPr>
      <w:r>
        <w:t>Controlerende functie van de inkomende en uitgaande kasstromen</w:t>
      </w:r>
    </w:p>
    <w:p w14:paraId="6AE3089E" w14:textId="77777777" w:rsidR="0092210D" w:rsidRDefault="0092210D" w:rsidP="0092210D">
      <w:pPr>
        <w:pStyle w:val="Lijstalinea"/>
        <w:numPr>
          <w:ilvl w:val="0"/>
          <w:numId w:val="19"/>
        </w:numPr>
      </w:pPr>
      <w:r>
        <w:t>Relatiebeheer van de vaste partners</w:t>
      </w:r>
    </w:p>
    <w:p w14:paraId="34C8F70D" w14:textId="12EEE25C" w:rsidR="004D7FD5" w:rsidRDefault="00A15782" w:rsidP="0092210D">
      <w:pPr>
        <w:pStyle w:val="Lijstalinea"/>
        <w:numPr>
          <w:ilvl w:val="0"/>
          <w:numId w:val="19"/>
        </w:numPr>
      </w:pPr>
      <w:r>
        <w:t>Begeleiden van evenementen</w:t>
      </w:r>
    </w:p>
    <w:p w14:paraId="716E96F8" w14:textId="32715492" w:rsidR="00A15782" w:rsidRDefault="00A15782" w:rsidP="0092210D">
      <w:pPr>
        <w:pStyle w:val="Lijstalinea"/>
        <w:numPr>
          <w:ilvl w:val="0"/>
          <w:numId w:val="19"/>
        </w:numPr>
      </w:pPr>
      <w:r>
        <w:t>Hoofd van verkoop complementaire goederen</w:t>
      </w:r>
    </w:p>
    <w:p w14:paraId="462EA54A" w14:textId="2EA3B058" w:rsidR="003971B7" w:rsidRPr="00C233EF" w:rsidRDefault="003971B7" w:rsidP="003971B7">
      <w:pPr>
        <w:pStyle w:val="Lijstalinea"/>
        <w:numPr>
          <w:ilvl w:val="0"/>
          <w:numId w:val="19"/>
        </w:numPr>
        <w:rPr>
          <w:rFonts w:eastAsia="Times New Roman"/>
          <w:color w:val="000000"/>
        </w:rPr>
      </w:pPr>
      <w:r w:rsidRPr="009A0D66">
        <w:t xml:space="preserve">Systemen: </w:t>
      </w:r>
      <w:r w:rsidR="00723CB3" w:rsidRPr="009A0D66">
        <w:t>Excel</w:t>
      </w:r>
    </w:p>
    <w:p w14:paraId="2E04240A" w14:textId="0B58C224" w:rsidR="003A2BDF" w:rsidRDefault="003A2BDF" w:rsidP="00C233EF">
      <w:pPr>
        <w:rPr>
          <w:rFonts w:eastAsia="Times New Roman"/>
          <w:color w:val="000000"/>
        </w:rPr>
      </w:pPr>
    </w:p>
    <w:p w14:paraId="58B0E234" w14:textId="177CCCE8" w:rsidR="00C233EF" w:rsidRDefault="003A2BDF" w:rsidP="00C233EF">
      <w:pPr>
        <w:rPr>
          <w:rFonts w:eastAsia="Times New Roman"/>
          <w:color w:val="000000"/>
        </w:rPr>
      </w:pPr>
      <w:r>
        <w:rPr>
          <w:noProof/>
        </w:rPr>
        <mc:AlternateContent>
          <mc:Choice Requires="wps">
            <w:drawing>
              <wp:anchor distT="0" distB="0" distL="114300" distR="114300" simplePos="0" relativeHeight="251803648" behindDoc="0" locked="0" layoutInCell="1" allowOverlap="1" wp14:anchorId="1AC47F20" wp14:editId="05C4E4EC">
                <wp:simplePos x="0" y="0"/>
                <wp:positionH relativeFrom="margin">
                  <wp:posOffset>0</wp:posOffset>
                </wp:positionH>
                <wp:positionV relativeFrom="paragraph">
                  <wp:posOffset>18415</wp:posOffset>
                </wp:positionV>
                <wp:extent cx="6080760" cy="0"/>
                <wp:effectExtent l="0" t="19050" r="34290" b="19050"/>
                <wp:wrapNone/>
                <wp:docPr id="4" name="Rechte verbindingslijn 4"/>
                <wp:cNvGraphicFramePr/>
                <a:graphic xmlns:a="http://schemas.openxmlformats.org/drawingml/2006/main">
                  <a:graphicData uri="http://schemas.microsoft.com/office/word/2010/wordprocessingShape">
                    <wps:wsp>
                      <wps:cNvCnPr/>
                      <wps:spPr>
                        <a:xfrm>
                          <a:off x="0" y="0"/>
                          <a:ext cx="608076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0DD5902" id="Rechte verbindingslijn 4" o:spid="_x0000_s1026" style="position:absolute;z-index:251803648;visibility:visible;mso-wrap-style:square;mso-wrap-distance-left:9pt;mso-wrap-distance-top:0;mso-wrap-distance-right:9pt;mso-wrap-distance-bottom:0;mso-position-horizontal:absolute;mso-position-horizontal-relative:margin;mso-position-vertical:absolute;mso-position-vertical-relative:text" from="0,1.45pt" to="478.8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" strokecolor="black [3213]" strokeweight="2.25pt">
                <v:stroke joinstyle="miter"/>
                <w10:wrap anchorx="margin"/>
              </v:line>
            </w:pict>
          </mc:Fallback>
        </mc:AlternateContent>
      </w:r>
    </w:p>
    <w:p w14:paraId="63C05772" w14:textId="4A798B81" w:rsidR="009E3CE4" w:rsidRPr="00E650F7" w:rsidRDefault="00CD3DAD" w:rsidP="00E650F7">
      <w:pPr>
        <w:rPr>
          <w:rFonts w:ascii="Gotham Black" w:hAnsi="Gotham Black"/>
          <w:i/>
          <w:noProof/>
          <w:color w:val="404040"/>
          <w:lang w:val="en-GB"/>
        </w:rPr>
      </w:pPr>
      <w:r w:rsidRPr="00E650F7">
        <w:rPr>
          <w:rFonts w:ascii="Gotham Black" w:hAnsi="Gotham Black"/>
          <w:i/>
          <w:noProof/>
          <w:color w:val="404040"/>
          <w:lang w:val="en-GB"/>
        </w:rPr>
        <w:drawing>
          <wp:anchor distT="0" distB="0" distL="114300" distR="114300" simplePos="0" relativeHeight="251804672" behindDoc="0" locked="0" layoutInCell="1" allowOverlap="1" wp14:anchorId="5D7C0846" wp14:editId="5C3129E4">
            <wp:simplePos x="0" y="0"/>
            <wp:positionH relativeFrom="column">
              <wp:posOffset>4799965</wp:posOffset>
            </wp:positionH>
            <wp:positionV relativeFrom="paragraph">
              <wp:posOffset>29634</wp:posOffset>
            </wp:positionV>
            <wp:extent cx="845820" cy="876300"/>
            <wp:effectExtent l="0" t="0" r="0" b="0"/>
            <wp:wrapSquare wrapText="bothSides"/>
            <wp:docPr id="11" name="Afbeelding 11" descr="Afbeelding met tekst, illustratie&#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fbeelding 11" descr="Afbeelding met tekst, illustratie&#10;&#10;Automatisch gegenereerde beschrijving"/>
                    <pic:cNvPicPr/>
                  </pic:nvPicPr>
                  <pic:blipFill>
                    <a:blip r:embed="rId15">
                      <a:extLst>
                        <a:ext uri="{28A0092B-C50C-407E-A947-70E740481C1C}">
                          <a14:useLocalDpi xmlns:a14="http://schemas.microsoft.com/office/drawing/2010/main" val="0"/>
                        </a:ext>
                      </a:extLst>
                    </a:blip>
                    <a:stretch>
                      <a:fillRect/>
                    </a:stretch>
                  </pic:blipFill>
                  <pic:spPr>
                    <a:xfrm>
                      <a:off x="0" y="0"/>
                      <a:ext cx="845820" cy="876300"/>
                    </a:xfrm>
                    <a:prstGeom prst="rect">
                      <a:avLst/>
                    </a:prstGeom>
                  </pic:spPr>
                </pic:pic>
              </a:graphicData>
            </a:graphic>
            <wp14:sizeRelH relativeFrom="page">
              <wp14:pctWidth>0</wp14:pctWidth>
            </wp14:sizeRelH>
            <wp14:sizeRelV relativeFrom="page">
              <wp14:pctHeight>0</wp14:pctHeight>
            </wp14:sizeRelV>
          </wp:anchor>
        </w:drawing>
      </w:r>
      <w:r w:rsidR="009E3CE4" w:rsidRPr="00E650F7">
        <w:rPr>
          <w:rFonts w:ascii="Gotham Black" w:hAnsi="Gotham Black"/>
          <w:i/>
          <w:noProof/>
          <w:color w:val="404040"/>
          <w:lang w:val="en-GB"/>
        </w:rPr>
        <w:t xml:space="preserve">Afstudeerstage – Data </w:t>
      </w:r>
      <w:proofErr w:type="spellStart"/>
      <w:r w:rsidR="009E3CE4" w:rsidRPr="00E650F7">
        <w:rPr>
          <w:rFonts w:ascii="Gotham Black" w:hAnsi="Gotham Black"/>
          <w:i/>
          <w:noProof/>
          <w:color w:val="404040"/>
          <w:lang w:val="en-GB"/>
        </w:rPr>
        <w:t>Scientist</w:t>
      </w:r>
      <w:proofErr w:type="spellEnd"/>
      <w:r w:rsidR="009E3CE4" w:rsidRPr="00E650F7">
        <w:rPr>
          <w:rFonts w:ascii="Gotham Black" w:hAnsi="Gotham Black"/>
          <w:i/>
          <w:noProof/>
          <w:color w:val="404040"/>
          <w:lang w:val="en-GB"/>
        </w:rPr>
        <w:t xml:space="preserve"> </w:t>
      </w:r>
      <w:r w:rsidR="002D32B0" w:rsidRPr="00E650F7">
        <w:rPr>
          <w:rFonts w:ascii="Gotham Black" w:hAnsi="Gotham Black"/>
          <w:i/>
          <w:noProof/>
          <w:color w:val="404040"/>
          <w:lang w:val="en-GB"/>
        </w:rPr>
        <w:t xml:space="preserve"> </w:t>
      </w:r>
    </w:p>
    <w:p w14:paraId="64E78E26" w14:textId="0213CE73" w:rsidR="009E3CE4" w:rsidRPr="009E3CE4" w:rsidRDefault="009E3CE4" w:rsidP="009E3CE4">
      <w:pPr>
        <w:rPr>
          <w:lang w:val="de-DE"/>
        </w:rPr>
      </w:pPr>
      <w:r w:rsidRPr="009E3CE4">
        <w:rPr>
          <w:lang w:val="de-DE"/>
        </w:rPr>
        <w:t>Willem II Tilburg B.V., T</w:t>
      </w:r>
      <w:r>
        <w:rPr>
          <w:lang w:val="de-DE"/>
        </w:rPr>
        <w:t>ilburg</w:t>
      </w:r>
    </w:p>
    <w:p w14:paraId="22452A90" w14:textId="48766776" w:rsidR="009E3CE4" w:rsidRPr="009E3CE4" w:rsidRDefault="00E650F7" w:rsidP="009E3CE4">
      <w:hyperlink r:id="rId16" w:history="1">
        <w:r w:rsidR="009E3CE4" w:rsidRPr="00873F88">
          <w:rPr>
            <w:rStyle w:val="Hyperlink"/>
          </w:rPr>
          <w:t>www.willem-ii.nl</w:t>
        </w:r>
      </w:hyperlink>
      <w:r w:rsidR="009E3CE4" w:rsidRPr="009E3CE4">
        <w:t xml:space="preserve"> </w:t>
      </w:r>
    </w:p>
    <w:p w14:paraId="527E9939" w14:textId="5A285B0A" w:rsidR="009E3CE4" w:rsidRPr="00DE55E5" w:rsidRDefault="009E3CE4" w:rsidP="009E3CE4">
      <w:r>
        <w:t>feb</w:t>
      </w:r>
      <w:r w:rsidRPr="00DE55E5">
        <w:t xml:space="preserve"> </w:t>
      </w:r>
      <w:r>
        <w:t>2022</w:t>
      </w:r>
      <w:r w:rsidRPr="00DE55E5">
        <w:t xml:space="preserve">  -  </w:t>
      </w:r>
      <w:r>
        <w:t>juni 2022</w:t>
      </w:r>
      <w:r w:rsidRPr="00DE55E5">
        <w:t xml:space="preserve"> </w:t>
      </w:r>
    </w:p>
    <w:p w14:paraId="5FA445F9" w14:textId="77777777" w:rsidR="00415BDD" w:rsidRPr="00415BDD" w:rsidRDefault="00415BDD" w:rsidP="00415BDD">
      <w:pPr>
        <w:rPr>
          <w:i/>
          <w:iCs/>
        </w:rPr>
      </w:pPr>
      <w:r w:rsidRPr="00415BDD">
        <w:rPr>
          <w:i/>
          <w:iCs/>
        </w:rPr>
        <w:t>Willem II is een Nederlandse profvoetbalclub gelegen in Tilburg. De voetbalclub speelt momenteel in de een na hoogste divisie van het betaald voetbal. Het jeugd elftal speelt in de hoogste jeugd divisie van Nederland.</w:t>
      </w:r>
    </w:p>
    <w:p w14:paraId="34DD7E71" w14:textId="77777777" w:rsidR="00C233EF" w:rsidRPr="00C233EF" w:rsidRDefault="00C233EF" w:rsidP="009E3CE4">
      <w:pPr>
        <w:rPr>
          <w:i/>
          <w:iCs/>
        </w:rPr>
      </w:pPr>
    </w:p>
    <w:p w14:paraId="034813F5" w14:textId="77777777" w:rsidR="009E3CE4" w:rsidRPr="003971B7" w:rsidRDefault="009E3CE4" w:rsidP="009E3CE4">
      <w:pPr>
        <w:pStyle w:val="Geenafstand"/>
        <w:rPr>
          <w:highlight w:val="yellow"/>
        </w:rPr>
      </w:pPr>
      <w:r w:rsidRPr="009A0D66">
        <w:t>Taken en verantwoordelijkheden</w:t>
      </w:r>
    </w:p>
    <w:p w14:paraId="528285AA" w14:textId="5D0339A9" w:rsidR="0086268A" w:rsidRPr="009A0D66" w:rsidRDefault="0086268A" w:rsidP="009E3CE4">
      <w:pPr>
        <w:pStyle w:val="Lijstalinea"/>
        <w:numPr>
          <w:ilvl w:val="0"/>
          <w:numId w:val="18"/>
        </w:numPr>
        <w:ind w:left="709" w:hanging="283"/>
      </w:pPr>
      <w:r w:rsidRPr="009A0D66">
        <w:t xml:space="preserve">Masterscriptie geschreven over </w:t>
      </w:r>
      <w:r w:rsidR="00093BCE" w:rsidRPr="009A0D66">
        <w:t xml:space="preserve">de toegevoegde waarde van een extra variabel in het voorspellen van waargenomen vermoeidheid van </w:t>
      </w:r>
      <w:r w:rsidR="00E229E0" w:rsidRPr="009A0D66">
        <w:t xml:space="preserve">jeugd top sporters </w:t>
      </w:r>
      <w:r w:rsidR="00CD3DAD">
        <w:t>(o.a. U21 belofte)</w:t>
      </w:r>
    </w:p>
    <w:p w14:paraId="7F324650" w14:textId="075F7A0B" w:rsidR="009E3CE4" w:rsidRDefault="00E229E0" w:rsidP="009E3CE4">
      <w:pPr>
        <w:pStyle w:val="Lijstalinea"/>
        <w:numPr>
          <w:ilvl w:val="0"/>
          <w:numId w:val="18"/>
        </w:numPr>
        <w:ind w:left="709" w:hanging="283"/>
      </w:pPr>
      <w:r w:rsidRPr="009A0D66">
        <w:t xml:space="preserve">Data analyses </w:t>
      </w:r>
      <w:r w:rsidR="004713B9" w:rsidRPr="009A0D66">
        <w:t xml:space="preserve">uitgevoerd </w:t>
      </w:r>
      <w:r w:rsidR="00961DF1">
        <w:t xml:space="preserve">met Tableau </w:t>
      </w:r>
      <w:r w:rsidR="004713B9" w:rsidRPr="009A0D66">
        <w:t>en de spelers betrokken bij het analyseren van training- en wedstrijd data</w:t>
      </w:r>
      <w:r w:rsidR="00961DF1">
        <w:t xml:space="preserve"> </w:t>
      </w:r>
    </w:p>
    <w:p w14:paraId="74D9AD58" w14:textId="5FC7EB60" w:rsidR="00961DF1" w:rsidRDefault="00961DF1" w:rsidP="009E3CE4">
      <w:pPr>
        <w:pStyle w:val="Lijstalinea"/>
        <w:numPr>
          <w:ilvl w:val="0"/>
          <w:numId w:val="18"/>
        </w:numPr>
        <w:ind w:left="709" w:hanging="283"/>
      </w:pPr>
      <w:r>
        <w:t xml:space="preserve">Opzetten van Power BI dashboards voor analyses van trainingen en wedstrijden </w:t>
      </w:r>
    </w:p>
    <w:p w14:paraId="5390F4B4" w14:textId="2EBE9063" w:rsidR="00961DF1" w:rsidRPr="009A0D66" w:rsidRDefault="00961DF1" w:rsidP="009E3CE4">
      <w:pPr>
        <w:pStyle w:val="Lijstalinea"/>
        <w:numPr>
          <w:ilvl w:val="0"/>
          <w:numId w:val="18"/>
        </w:numPr>
        <w:ind w:left="709" w:hanging="283"/>
      </w:pPr>
      <w:r>
        <w:t>Live demo van de Power BI dashboard</w:t>
      </w:r>
      <w:r w:rsidR="00CD3DAD">
        <w:t>s</w:t>
      </w:r>
      <w:r>
        <w:t xml:space="preserve"> naar de gebruikers</w:t>
      </w:r>
      <w:r w:rsidR="00CD3DAD">
        <w:t xml:space="preserve"> (</w:t>
      </w:r>
      <w:proofErr w:type="spellStart"/>
      <w:r w:rsidR="00CD3DAD">
        <w:t>o.a</w:t>
      </w:r>
      <w:proofErr w:type="spellEnd"/>
      <w:r w:rsidR="00CD3DAD">
        <w:t xml:space="preserve"> trainer en het management)</w:t>
      </w:r>
    </w:p>
    <w:p w14:paraId="39111F77" w14:textId="7672AF68" w:rsidR="004713B9" w:rsidRPr="009A0D66" w:rsidRDefault="002A42C3" w:rsidP="009E3CE4">
      <w:pPr>
        <w:pStyle w:val="Lijstalinea"/>
        <w:numPr>
          <w:ilvl w:val="0"/>
          <w:numId w:val="18"/>
        </w:numPr>
        <w:ind w:left="709" w:hanging="283"/>
      </w:pPr>
      <w:r w:rsidRPr="009A0D66">
        <w:lastRenderedPageBreak/>
        <w:t xml:space="preserve">Automatiseren van data </w:t>
      </w:r>
      <w:r w:rsidR="00961DF1">
        <w:t>p</w:t>
      </w:r>
      <w:r w:rsidRPr="009A0D66">
        <w:t>reprocessing stappen voor de analyses</w:t>
      </w:r>
      <w:r w:rsidR="00961DF1">
        <w:t xml:space="preserve"> met behulp van Python scripts</w:t>
      </w:r>
    </w:p>
    <w:p w14:paraId="46C060A1" w14:textId="7C453650" w:rsidR="009E3CE4" w:rsidRDefault="009E3CE4" w:rsidP="009E3CE4">
      <w:pPr>
        <w:pStyle w:val="Lijstalinea"/>
        <w:numPr>
          <w:ilvl w:val="0"/>
          <w:numId w:val="18"/>
        </w:numPr>
        <w:ind w:left="709" w:hanging="283"/>
        <w:rPr>
          <w:lang w:val="en-GB"/>
        </w:rPr>
      </w:pPr>
      <w:proofErr w:type="spellStart"/>
      <w:r w:rsidRPr="009A0D66">
        <w:rPr>
          <w:lang w:val="en-GB"/>
        </w:rPr>
        <w:t>Systemen</w:t>
      </w:r>
      <w:proofErr w:type="spellEnd"/>
      <w:r w:rsidRPr="009A0D66">
        <w:rPr>
          <w:lang w:val="en-GB"/>
        </w:rPr>
        <w:t xml:space="preserve">: </w:t>
      </w:r>
      <w:r w:rsidR="002A42C3" w:rsidRPr="009A0D66">
        <w:rPr>
          <w:lang w:val="en-GB"/>
        </w:rPr>
        <w:t>Catapult, Power</w:t>
      </w:r>
      <w:r w:rsidR="00CD3DAD">
        <w:rPr>
          <w:lang w:val="en-GB"/>
        </w:rPr>
        <w:t xml:space="preserve"> BI, E</w:t>
      </w:r>
      <w:r w:rsidR="002A42C3" w:rsidRPr="009A0D66">
        <w:rPr>
          <w:lang w:val="en-GB"/>
        </w:rPr>
        <w:t>xcel, Tableau</w:t>
      </w:r>
      <w:r w:rsidR="008C7B42" w:rsidRPr="009A0D66">
        <w:rPr>
          <w:lang w:val="en-GB"/>
        </w:rPr>
        <w:t>, Python</w:t>
      </w:r>
    </w:p>
    <w:p w14:paraId="064192E0" w14:textId="77777777" w:rsidR="00CD3DAD" w:rsidRPr="009A0D66" w:rsidRDefault="00CD3DAD" w:rsidP="00CD3DAD">
      <w:pPr>
        <w:pStyle w:val="Lijstalinea"/>
        <w:numPr>
          <w:ilvl w:val="0"/>
          <w:numId w:val="0"/>
        </w:numPr>
        <w:ind w:left="709"/>
        <w:rPr>
          <w:lang w:val="en-GB"/>
        </w:rPr>
      </w:pPr>
    </w:p>
    <w:p w14:paraId="4AD18AA2" w14:textId="22885989" w:rsidR="009E3CE4" w:rsidRPr="002A42C3" w:rsidRDefault="00415BDD" w:rsidP="009E3CE4">
      <w:pPr>
        <w:rPr>
          <w:lang w:val="en-GB"/>
        </w:rPr>
      </w:pPr>
      <w:r>
        <w:rPr>
          <w:noProof/>
        </w:rPr>
        <w:drawing>
          <wp:anchor distT="0" distB="0" distL="114300" distR="114300" simplePos="0" relativeHeight="251795456" behindDoc="1" locked="0" layoutInCell="1" allowOverlap="1" wp14:anchorId="7B78DC0A" wp14:editId="66BACF80">
            <wp:simplePos x="0" y="0"/>
            <wp:positionH relativeFrom="column">
              <wp:posOffset>4518660</wp:posOffset>
            </wp:positionH>
            <wp:positionV relativeFrom="paragraph">
              <wp:posOffset>196215</wp:posOffset>
            </wp:positionV>
            <wp:extent cx="1285875" cy="1285875"/>
            <wp:effectExtent l="0" t="0" r="9525" b="9525"/>
            <wp:wrapTight wrapText="bothSides">
              <wp:wrapPolygon edited="0">
                <wp:start x="0" y="0"/>
                <wp:lineTo x="0" y="21440"/>
                <wp:lineTo x="21440" y="21440"/>
                <wp:lineTo x="21440" y="0"/>
                <wp:lineTo x="0" y="0"/>
              </wp:wrapPolygon>
            </wp:wrapTight>
            <wp:docPr id="12"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85875" cy="12858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3CE4">
        <w:rPr>
          <w:noProof/>
        </w:rPr>
        <mc:AlternateContent>
          <mc:Choice Requires="wps">
            <w:drawing>
              <wp:anchor distT="0" distB="0" distL="114300" distR="114300" simplePos="0" relativeHeight="251792384" behindDoc="0" locked="0" layoutInCell="1" allowOverlap="1" wp14:anchorId="2639B517" wp14:editId="6B23CC1A">
                <wp:simplePos x="0" y="0"/>
                <wp:positionH relativeFrom="margin">
                  <wp:posOffset>0</wp:posOffset>
                </wp:positionH>
                <wp:positionV relativeFrom="paragraph">
                  <wp:posOffset>18415</wp:posOffset>
                </wp:positionV>
                <wp:extent cx="6080760" cy="0"/>
                <wp:effectExtent l="0" t="19050" r="34290" b="19050"/>
                <wp:wrapNone/>
                <wp:docPr id="8" name="Rechte verbindingslijn 8"/>
                <wp:cNvGraphicFramePr/>
                <a:graphic xmlns:a="http://schemas.openxmlformats.org/drawingml/2006/main">
                  <a:graphicData uri="http://schemas.microsoft.com/office/word/2010/wordprocessingShape">
                    <wps:wsp>
                      <wps:cNvCnPr/>
                      <wps:spPr>
                        <a:xfrm>
                          <a:off x="0" y="0"/>
                          <a:ext cx="608076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1BF6B34" id="Rechte verbindingslijn 8" o:spid="_x0000_s1026" style="position:absolute;z-index:251792384;visibility:visible;mso-wrap-style:square;mso-wrap-distance-left:9pt;mso-wrap-distance-top:0;mso-wrap-distance-right:9pt;mso-wrap-distance-bottom:0;mso-position-horizontal:absolute;mso-position-horizontal-relative:margin;mso-position-vertical:absolute;mso-position-vertical-relative:text" from="0,1.45pt" to="478.8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" strokecolor="black [3213]" strokeweight="2.25pt">
                <v:stroke joinstyle="miter"/>
                <w10:wrap anchorx="margin"/>
              </v:line>
            </w:pict>
          </mc:Fallback>
        </mc:AlternateContent>
      </w:r>
    </w:p>
    <w:p w14:paraId="3D35CFEA" w14:textId="1D92C47B" w:rsidR="003971B7" w:rsidRPr="009E3CE4" w:rsidRDefault="003971B7" w:rsidP="003971B7">
      <w:pPr>
        <w:pStyle w:val="Geenafstand"/>
        <w:tabs>
          <w:tab w:val="left" w:pos="1430"/>
        </w:tabs>
        <w:rPr>
          <w:rFonts w:cs="Gotham Book"/>
        </w:rPr>
      </w:pPr>
      <w:r w:rsidRPr="009E3CE4">
        <w:t xml:space="preserve">Afstudeerstage </w:t>
      </w:r>
    </w:p>
    <w:p w14:paraId="547621F8" w14:textId="39FF18C1" w:rsidR="003971B7" w:rsidRPr="009E3CE4" w:rsidRDefault="003971B7" w:rsidP="003971B7">
      <w:r w:rsidRPr="009E3CE4">
        <w:t>Manufy, Amsterdam</w:t>
      </w:r>
      <w:r w:rsidR="002D32B0">
        <w:t xml:space="preserve"> </w:t>
      </w:r>
    </w:p>
    <w:p w14:paraId="5301F864" w14:textId="527EF30C" w:rsidR="003971B7" w:rsidRPr="009E3CE4" w:rsidRDefault="00E650F7" w:rsidP="003971B7">
      <w:hyperlink r:id="rId18" w:history="1">
        <w:r w:rsidR="003971B7" w:rsidRPr="009E3CE4">
          <w:rPr>
            <w:rStyle w:val="Hyperlink"/>
          </w:rPr>
          <w:t>www.manufy.com</w:t>
        </w:r>
      </w:hyperlink>
      <w:r w:rsidR="003971B7" w:rsidRPr="009E3CE4">
        <w:t xml:space="preserve"> </w:t>
      </w:r>
    </w:p>
    <w:p w14:paraId="0DA2F13E" w14:textId="4C22F16C" w:rsidR="003971B7" w:rsidRPr="00DE55E5" w:rsidRDefault="003971B7" w:rsidP="003971B7">
      <w:r>
        <w:t>sep</w:t>
      </w:r>
      <w:r w:rsidRPr="00DE55E5">
        <w:t xml:space="preserve"> </w:t>
      </w:r>
      <w:r>
        <w:t>2020</w:t>
      </w:r>
      <w:r w:rsidRPr="00DE55E5">
        <w:t xml:space="preserve">  -  </w:t>
      </w:r>
      <w:r>
        <w:t>feb 2021</w:t>
      </w:r>
      <w:r w:rsidRPr="00DE55E5">
        <w:t xml:space="preserve"> </w:t>
      </w:r>
    </w:p>
    <w:p w14:paraId="3F0D93FE" w14:textId="5CB8AEF2" w:rsidR="003971B7" w:rsidRDefault="00415BDD" w:rsidP="003971B7">
      <w:proofErr w:type="spellStart"/>
      <w:r w:rsidRPr="00415BDD">
        <w:rPr>
          <w:i/>
          <w:iCs/>
        </w:rPr>
        <w:t>Manufy</w:t>
      </w:r>
      <w:proofErr w:type="spellEnd"/>
      <w:r w:rsidRPr="00415BDD">
        <w:rPr>
          <w:i/>
          <w:iCs/>
        </w:rPr>
        <w:t xml:space="preserve"> biedt een online platform aan om duurzame Europese kledingmerken te verbinden met duurzame Europese producenten. Het platform biedt het grootste duurzame kleding inkoop platform aan van Europa.</w:t>
      </w:r>
    </w:p>
    <w:p w14:paraId="69B2DD1A" w14:textId="77777777" w:rsidR="00C233EF" w:rsidRPr="006569F9" w:rsidRDefault="00C233EF" w:rsidP="003971B7"/>
    <w:p w14:paraId="06F34128" w14:textId="2355A70A" w:rsidR="003971B7" w:rsidRPr="009A0D66" w:rsidRDefault="003971B7" w:rsidP="003971B7">
      <w:pPr>
        <w:pStyle w:val="Geenafstand"/>
      </w:pPr>
      <w:r w:rsidRPr="009A0D66">
        <w:t>Taken en verantwoordelijkheden</w:t>
      </w:r>
    </w:p>
    <w:p w14:paraId="010961BA" w14:textId="2AB18628" w:rsidR="003971B7" w:rsidRPr="009A0D66" w:rsidRDefault="003971B7" w:rsidP="003971B7">
      <w:pPr>
        <w:pStyle w:val="Lijstalinea"/>
        <w:numPr>
          <w:ilvl w:val="0"/>
          <w:numId w:val="18"/>
        </w:numPr>
        <w:ind w:left="709" w:hanging="283"/>
      </w:pPr>
      <w:r w:rsidRPr="009A0D66">
        <w:t xml:space="preserve">Afstudeerscriptie naar de diverse </w:t>
      </w:r>
      <w:r w:rsidR="00CC6639" w:rsidRPr="009A0D66">
        <w:t xml:space="preserve">mogelijkheden van het </w:t>
      </w:r>
      <w:r w:rsidRPr="009A0D66">
        <w:t>verdienmodellen voor</w:t>
      </w:r>
      <w:r w:rsidR="00CC6639" w:rsidRPr="009A0D66">
        <w:t xml:space="preserve"> een online kleding </w:t>
      </w:r>
      <w:r w:rsidRPr="009A0D66">
        <w:t>platform voor duurzame kledingmerken en producenten.</w:t>
      </w:r>
    </w:p>
    <w:p w14:paraId="19C5C6BB" w14:textId="421F0E0D" w:rsidR="004A076E" w:rsidRPr="009A0D66" w:rsidRDefault="003C1EC1" w:rsidP="003971B7">
      <w:pPr>
        <w:pStyle w:val="Lijstalinea"/>
        <w:numPr>
          <w:ilvl w:val="0"/>
          <w:numId w:val="18"/>
        </w:numPr>
        <w:ind w:left="709" w:hanging="283"/>
      </w:pPr>
      <w:r w:rsidRPr="009A0D66">
        <w:t xml:space="preserve">Bouwen aan het netwerk met </w:t>
      </w:r>
      <w:proofErr w:type="spellStart"/>
      <w:r w:rsidRPr="009A0D66">
        <w:t>NGO’s</w:t>
      </w:r>
      <w:proofErr w:type="spellEnd"/>
      <w:r w:rsidRPr="009A0D66">
        <w:t xml:space="preserve"> en overheidsinstanties voor samenwerkingen en onderzoeken voor mogelijke </w:t>
      </w:r>
      <w:r w:rsidR="00CC6639" w:rsidRPr="009A0D66">
        <w:t xml:space="preserve">subsidiëringen. </w:t>
      </w:r>
    </w:p>
    <w:p w14:paraId="32E4016A" w14:textId="21B4E570" w:rsidR="00CC6639" w:rsidRPr="009A0D66" w:rsidRDefault="00CC6639" w:rsidP="003971B7">
      <w:pPr>
        <w:pStyle w:val="Lijstalinea"/>
        <w:numPr>
          <w:ilvl w:val="0"/>
          <w:numId w:val="18"/>
        </w:numPr>
        <w:ind w:left="709" w:hanging="283"/>
      </w:pPr>
      <w:r w:rsidRPr="009A0D66">
        <w:t>Ondersteunen financiële afdeling</w:t>
      </w:r>
    </w:p>
    <w:p w14:paraId="3DCFADC8" w14:textId="48C2DED9" w:rsidR="003971B7" w:rsidRDefault="003971B7" w:rsidP="003971B7">
      <w:pPr>
        <w:pStyle w:val="Lijstalinea"/>
        <w:numPr>
          <w:ilvl w:val="0"/>
          <w:numId w:val="18"/>
        </w:numPr>
        <w:ind w:left="709" w:hanging="283"/>
      </w:pPr>
      <w:r w:rsidRPr="009A0D66">
        <w:t xml:space="preserve">Systemen: </w:t>
      </w:r>
      <w:r w:rsidR="00CC6639" w:rsidRPr="009A0D66">
        <w:t>Exact</w:t>
      </w:r>
      <w:r w:rsidR="003A2BDF">
        <w:t xml:space="preserve"> </w:t>
      </w:r>
      <w:r w:rsidR="00CC6639" w:rsidRPr="009A0D66">
        <w:t>Online, Excel</w:t>
      </w:r>
    </w:p>
    <w:p w14:paraId="76EBFD8D" w14:textId="77777777" w:rsidR="00CD3DAD" w:rsidRPr="009A0D66" w:rsidRDefault="00CD3DAD" w:rsidP="00CD3DAD">
      <w:pPr>
        <w:pStyle w:val="Lijstalinea"/>
        <w:numPr>
          <w:ilvl w:val="0"/>
          <w:numId w:val="0"/>
        </w:numPr>
        <w:ind w:left="709"/>
      </w:pPr>
    </w:p>
    <w:p w14:paraId="2ECE805B" w14:textId="066F8896" w:rsidR="003971B7" w:rsidRPr="003971B7" w:rsidRDefault="003971B7" w:rsidP="003971B7">
      <w:r>
        <w:rPr>
          <w:noProof/>
        </w:rPr>
        <mc:AlternateContent>
          <mc:Choice Requires="wps">
            <w:drawing>
              <wp:anchor distT="0" distB="0" distL="114300" distR="114300" simplePos="0" relativeHeight="251790336" behindDoc="0" locked="0" layoutInCell="1" allowOverlap="1" wp14:anchorId="7FD7A94C" wp14:editId="0F86BB67">
                <wp:simplePos x="0" y="0"/>
                <wp:positionH relativeFrom="margin">
                  <wp:posOffset>0</wp:posOffset>
                </wp:positionH>
                <wp:positionV relativeFrom="paragraph">
                  <wp:posOffset>18415</wp:posOffset>
                </wp:positionV>
                <wp:extent cx="6080760" cy="0"/>
                <wp:effectExtent l="0" t="19050" r="34290" b="19050"/>
                <wp:wrapNone/>
                <wp:docPr id="6" name="Rechte verbindingslijn 6"/>
                <wp:cNvGraphicFramePr/>
                <a:graphic xmlns:a="http://schemas.openxmlformats.org/drawingml/2006/main">
                  <a:graphicData uri="http://schemas.microsoft.com/office/word/2010/wordprocessingShape">
                    <wps:wsp>
                      <wps:cNvCnPr/>
                      <wps:spPr>
                        <a:xfrm>
                          <a:off x="0" y="0"/>
                          <a:ext cx="608076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2BA2A23" id="Rechte verbindingslijn 6" o:spid="_x0000_s1026" style="position:absolute;z-index:251790336;visibility:visible;mso-wrap-style:square;mso-wrap-distance-left:9pt;mso-wrap-distance-top:0;mso-wrap-distance-right:9pt;mso-wrap-distance-bottom:0;mso-position-horizontal:absolute;mso-position-horizontal-relative:margin;mso-position-vertical:absolute;mso-position-vertical-relative:text" from="0,1.45pt" to="478.8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" strokecolor="black [3213]" strokeweight="2.25pt">
                <v:stroke joinstyle="miter"/>
                <w10:wrap anchorx="margin"/>
              </v:line>
            </w:pict>
          </mc:Fallback>
        </mc:AlternateContent>
      </w:r>
    </w:p>
    <w:p w14:paraId="14FBAAB3" w14:textId="1CAC5FF0" w:rsidR="003971B7" w:rsidRPr="00CD3DAD" w:rsidRDefault="00415BDD" w:rsidP="00CD3DAD">
      <w:pPr>
        <w:pStyle w:val="Geenafstand"/>
        <w:tabs>
          <w:tab w:val="left" w:pos="1430"/>
        </w:tabs>
      </w:pPr>
      <w:r w:rsidRPr="00CD3DAD">
        <w:drawing>
          <wp:anchor distT="0" distB="0" distL="114300" distR="114300" simplePos="0" relativeHeight="251797504" behindDoc="1" locked="0" layoutInCell="1" allowOverlap="1" wp14:anchorId="6321CF7D" wp14:editId="0D539C6F">
            <wp:simplePos x="0" y="0"/>
            <wp:positionH relativeFrom="column">
              <wp:posOffset>4490085</wp:posOffset>
            </wp:positionH>
            <wp:positionV relativeFrom="paragraph">
              <wp:posOffset>116205</wp:posOffset>
            </wp:positionV>
            <wp:extent cx="933450" cy="933450"/>
            <wp:effectExtent l="0" t="0" r="0" b="0"/>
            <wp:wrapTight wrapText="bothSides">
              <wp:wrapPolygon edited="0">
                <wp:start x="0" y="0"/>
                <wp:lineTo x="0" y="21159"/>
                <wp:lineTo x="21159" y="21159"/>
                <wp:lineTo x="21159" y="0"/>
                <wp:lineTo x="0" y="0"/>
              </wp:wrapPolygon>
            </wp:wrapTight>
            <wp:docPr id="17" name="Afbeelding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33450" cy="93345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3971B7" w:rsidRPr="00CD3DAD">
        <w:t>Meewerkstage</w:t>
      </w:r>
      <w:proofErr w:type="spellEnd"/>
      <w:r w:rsidR="003971B7" w:rsidRPr="00CD3DAD">
        <w:t xml:space="preserve"> Finance</w:t>
      </w:r>
      <w:r w:rsidR="002D32B0" w:rsidRPr="00CD3DAD">
        <w:t xml:space="preserve"> </w:t>
      </w:r>
    </w:p>
    <w:p w14:paraId="15D0419D" w14:textId="32E68C65" w:rsidR="003971B7" w:rsidRPr="003971B7" w:rsidRDefault="003971B7" w:rsidP="003971B7">
      <w:pPr>
        <w:rPr>
          <w:lang w:val="en-GB"/>
        </w:rPr>
      </w:pPr>
      <w:r w:rsidRPr="003971B7">
        <w:rPr>
          <w:lang w:val="en-GB"/>
        </w:rPr>
        <w:t xml:space="preserve">Young Capital </w:t>
      </w:r>
    </w:p>
    <w:p w14:paraId="7171DA6E" w14:textId="2B968D99" w:rsidR="003971B7" w:rsidRPr="003971B7" w:rsidRDefault="00E650F7" w:rsidP="003971B7">
      <w:pPr>
        <w:rPr>
          <w:lang w:val="en-GB"/>
        </w:rPr>
      </w:pPr>
      <w:hyperlink r:id="rId20" w:history="1">
        <w:r w:rsidR="003971B7" w:rsidRPr="003971B7">
          <w:rPr>
            <w:rStyle w:val="Hyperlink"/>
            <w:lang w:val="en-GB"/>
          </w:rPr>
          <w:t>www.youngcapital.nl</w:t>
        </w:r>
      </w:hyperlink>
      <w:r w:rsidR="003971B7" w:rsidRPr="003971B7">
        <w:rPr>
          <w:lang w:val="en-GB"/>
        </w:rPr>
        <w:t xml:space="preserve"> </w:t>
      </w:r>
    </w:p>
    <w:p w14:paraId="37D5A938" w14:textId="0E59793A" w:rsidR="003971B7" w:rsidRPr="002D32B0" w:rsidRDefault="003971B7" w:rsidP="003971B7">
      <w:pPr>
        <w:rPr>
          <w:lang w:val="en-GB"/>
        </w:rPr>
      </w:pPr>
      <w:proofErr w:type="spellStart"/>
      <w:r w:rsidRPr="002D32B0">
        <w:rPr>
          <w:lang w:val="en-GB"/>
        </w:rPr>
        <w:t>sep</w:t>
      </w:r>
      <w:proofErr w:type="spellEnd"/>
      <w:r w:rsidRPr="002D32B0">
        <w:rPr>
          <w:lang w:val="en-GB"/>
        </w:rPr>
        <w:t xml:space="preserve"> 2018  -  </w:t>
      </w:r>
      <w:proofErr w:type="spellStart"/>
      <w:r w:rsidRPr="002D32B0">
        <w:rPr>
          <w:lang w:val="en-GB"/>
        </w:rPr>
        <w:t>feb</w:t>
      </w:r>
      <w:proofErr w:type="spellEnd"/>
      <w:r w:rsidRPr="002D32B0">
        <w:rPr>
          <w:lang w:val="en-GB"/>
        </w:rPr>
        <w:t xml:space="preserve"> 2019 </w:t>
      </w:r>
    </w:p>
    <w:p w14:paraId="5E7711AF" w14:textId="77777777" w:rsidR="00415BDD" w:rsidRPr="00415BDD" w:rsidRDefault="00415BDD" w:rsidP="00415BDD">
      <w:pPr>
        <w:rPr>
          <w:i/>
          <w:iCs/>
        </w:rPr>
      </w:pPr>
      <w:proofErr w:type="spellStart"/>
      <w:r w:rsidRPr="00415BDD">
        <w:rPr>
          <w:i/>
          <w:iCs/>
        </w:rPr>
        <w:t>YoungCapital</w:t>
      </w:r>
      <w:proofErr w:type="spellEnd"/>
      <w:r w:rsidRPr="00415BDD">
        <w:rPr>
          <w:i/>
          <w:iCs/>
        </w:rPr>
        <w:t xml:space="preserve"> is een uitzendbureau gefocust op studenten, starters en </w:t>
      </w:r>
    </w:p>
    <w:p w14:paraId="18EE4B81" w14:textId="77777777" w:rsidR="00415BDD" w:rsidRPr="00415BDD" w:rsidRDefault="00415BDD" w:rsidP="00415BDD">
      <w:pPr>
        <w:rPr>
          <w:i/>
          <w:iCs/>
        </w:rPr>
      </w:pPr>
      <w:proofErr w:type="spellStart"/>
      <w:r w:rsidRPr="00415BDD">
        <w:rPr>
          <w:i/>
          <w:iCs/>
        </w:rPr>
        <w:t>young</w:t>
      </w:r>
      <w:proofErr w:type="spellEnd"/>
      <w:r w:rsidRPr="00415BDD">
        <w:rPr>
          <w:i/>
          <w:iCs/>
        </w:rPr>
        <w:t xml:space="preserve"> professionals. Met een omzet van 600 miljoen euro in 2021 staat het in de top-10 van grootste uitzendbureaus van Nederland. </w:t>
      </w:r>
    </w:p>
    <w:p w14:paraId="4C09B695" w14:textId="77777777" w:rsidR="00C233EF" w:rsidRPr="00415BDD" w:rsidRDefault="00C233EF" w:rsidP="003971B7"/>
    <w:p w14:paraId="4360E0F0" w14:textId="77777777" w:rsidR="003971B7" w:rsidRPr="00DB2A5A" w:rsidRDefault="003971B7" w:rsidP="003971B7">
      <w:pPr>
        <w:pStyle w:val="Geenafstand"/>
      </w:pPr>
      <w:r w:rsidRPr="00DB2A5A">
        <w:t>Taken en verantwoordelijkheden</w:t>
      </w:r>
    </w:p>
    <w:p w14:paraId="76A22EED" w14:textId="28E02571" w:rsidR="003971B7" w:rsidRPr="009A0D66" w:rsidRDefault="002F4164" w:rsidP="003971B7">
      <w:pPr>
        <w:pStyle w:val="Lijstalinea"/>
        <w:numPr>
          <w:ilvl w:val="0"/>
          <w:numId w:val="18"/>
        </w:numPr>
        <w:ind w:left="709" w:hanging="283"/>
      </w:pPr>
      <w:r w:rsidRPr="009A0D66">
        <w:t>Beheer van eigen debiteuren portefeuille</w:t>
      </w:r>
    </w:p>
    <w:p w14:paraId="46EF2ED6" w14:textId="19F1FB55" w:rsidR="003971B7" w:rsidRPr="009A0D66" w:rsidRDefault="002B11CB" w:rsidP="003971B7">
      <w:pPr>
        <w:pStyle w:val="Lijstalinea"/>
        <w:numPr>
          <w:ilvl w:val="0"/>
          <w:numId w:val="18"/>
        </w:numPr>
        <w:ind w:left="709" w:hanging="283"/>
      </w:pPr>
      <w:r w:rsidRPr="009A0D66">
        <w:t>Crediteurenadministratie, inboeken inkomende kosten</w:t>
      </w:r>
    </w:p>
    <w:p w14:paraId="60E4A194" w14:textId="5E3BAAF1" w:rsidR="003971B7" w:rsidRPr="009A0D66" w:rsidRDefault="002B11CB" w:rsidP="003971B7">
      <w:pPr>
        <w:pStyle w:val="Lijstalinea"/>
        <w:numPr>
          <w:ilvl w:val="0"/>
          <w:numId w:val="18"/>
        </w:numPr>
        <w:ind w:left="709" w:hanging="283"/>
      </w:pPr>
      <w:r w:rsidRPr="009A0D66">
        <w:lastRenderedPageBreak/>
        <w:t>Meewerken</w:t>
      </w:r>
      <w:r w:rsidR="003971B7" w:rsidRPr="009A0D66">
        <w:t xml:space="preserve"> aan de maand</w:t>
      </w:r>
      <w:r w:rsidRPr="009A0D66">
        <w:t>-, kwartaal- en jaarafsluiting</w:t>
      </w:r>
    </w:p>
    <w:p w14:paraId="0D544A22" w14:textId="600EA642" w:rsidR="003971B7" w:rsidRPr="009A0D66" w:rsidRDefault="003971B7" w:rsidP="00CE51D1">
      <w:pPr>
        <w:pStyle w:val="Lijstalinea"/>
        <w:numPr>
          <w:ilvl w:val="0"/>
          <w:numId w:val="18"/>
        </w:numPr>
        <w:ind w:left="709" w:hanging="283"/>
      </w:pPr>
      <w:r w:rsidRPr="009A0D66">
        <w:t xml:space="preserve">Systemen: </w:t>
      </w:r>
      <w:r w:rsidR="004A77BA" w:rsidRPr="009A0D66">
        <w:t>AFAS &amp; Excel</w:t>
      </w:r>
    </w:p>
    <w:p w14:paraId="7E363CEF" w14:textId="6B7CB3BD" w:rsidR="003971B7" w:rsidRDefault="009E3CE4" w:rsidP="00CE51D1">
      <w:pPr>
        <w:pStyle w:val="Kop1"/>
      </w:pPr>
      <w:r>
        <w:rPr>
          <w:noProof/>
        </w:rPr>
        <mc:AlternateContent>
          <mc:Choice Requires="wps">
            <w:drawing>
              <wp:anchor distT="0" distB="0" distL="114300" distR="114300" simplePos="0" relativeHeight="251788288" behindDoc="0" locked="0" layoutInCell="1" allowOverlap="1" wp14:anchorId="417EA73A" wp14:editId="2A083A78">
                <wp:simplePos x="0" y="0"/>
                <wp:positionH relativeFrom="margin">
                  <wp:align>right</wp:align>
                </wp:positionH>
                <wp:positionV relativeFrom="paragraph">
                  <wp:posOffset>134620</wp:posOffset>
                </wp:positionV>
                <wp:extent cx="6080760" cy="0"/>
                <wp:effectExtent l="0" t="19050" r="34290" b="19050"/>
                <wp:wrapNone/>
                <wp:docPr id="32" name="Rechte verbindingslijn 32"/>
                <wp:cNvGraphicFramePr/>
                <a:graphic xmlns:a="http://schemas.openxmlformats.org/drawingml/2006/main">
                  <a:graphicData uri="http://schemas.microsoft.com/office/word/2010/wordprocessingShape">
                    <wps:wsp>
                      <wps:cNvCnPr/>
                      <wps:spPr>
                        <a:xfrm>
                          <a:off x="0" y="0"/>
                          <a:ext cx="608076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0D298D6" id="Rechte verbindingslijn 32" o:spid="_x0000_s1026" style="position:absolute;z-index:251788288;visibility:visible;mso-wrap-style:square;mso-wrap-distance-left:9pt;mso-wrap-distance-top:0;mso-wrap-distance-right:9pt;mso-wrap-distance-bottom:0;mso-position-horizontal:right;mso-position-horizontal-relative:margin;mso-position-vertical:absolute;mso-position-vertical-relative:text" from="427.6pt,10.6pt" to="906.4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" strokecolor="black [3213]" strokeweight="2.25pt">
                <v:stroke joinstyle="miter"/>
                <w10:wrap anchorx="margin"/>
              </v:line>
            </w:pict>
          </mc:Fallback>
        </mc:AlternateContent>
      </w:r>
    </w:p>
    <w:p w14:paraId="5406453C" w14:textId="1BF3F61A" w:rsidR="00CE51D1" w:rsidRPr="003971B7" w:rsidRDefault="00CE51D1" w:rsidP="009E3CE4">
      <w:pPr>
        <w:tabs>
          <w:tab w:val="right" w:pos="9633"/>
        </w:tabs>
      </w:pPr>
    </w:p>
    <w:p w14:paraId="348A3FE9" w14:textId="153FCEA1" w:rsidR="009E3CE4" w:rsidRPr="00F55832" w:rsidRDefault="009E3CE4" w:rsidP="009E3CE4">
      <w:pPr>
        <w:pStyle w:val="Kop1"/>
      </w:pPr>
      <w:r>
        <w:t xml:space="preserve">Nevenactiviteiten </w:t>
      </w:r>
    </w:p>
    <w:p w14:paraId="36C28F82" w14:textId="77777777" w:rsidR="009E3CE4" w:rsidRPr="00974834" w:rsidRDefault="009E3CE4" w:rsidP="009E3CE4"/>
    <w:p w14:paraId="61083B1A" w14:textId="1B5B02BB" w:rsidR="009E3CE4" w:rsidRPr="00FF17EA" w:rsidRDefault="009E3CE4" w:rsidP="009E3CE4">
      <w:pPr>
        <w:pStyle w:val="Geenafstand"/>
        <w:rPr>
          <w:rFonts w:cs="Gotham Book"/>
        </w:rPr>
      </w:pPr>
      <w:r>
        <w:rPr>
          <w:noProof/>
        </w:rPr>
        <w:t>Penningmeester</w:t>
      </w:r>
    </w:p>
    <w:p w14:paraId="13D03C39" w14:textId="045CCAE5" w:rsidR="009E3CE4" w:rsidRPr="003971B7" w:rsidRDefault="009E3CE4" w:rsidP="009E3CE4">
      <w:proofErr w:type="spellStart"/>
      <w:r>
        <w:t>Studentenwinstersport</w:t>
      </w:r>
      <w:proofErr w:type="spellEnd"/>
    </w:p>
    <w:p w14:paraId="36A32023" w14:textId="30BE77A3" w:rsidR="009E3CE4" w:rsidRDefault="009E3CE4" w:rsidP="009E3CE4">
      <w:r>
        <w:t>Mei 2019</w:t>
      </w:r>
      <w:r w:rsidRPr="00DE55E5">
        <w:t xml:space="preserve">  -  </w:t>
      </w:r>
      <w:r w:rsidR="00DB2A5A">
        <w:t>okt</w:t>
      </w:r>
      <w:r w:rsidR="004A77BA">
        <w:t xml:space="preserve"> 2022</w:t>
      </w:r>
    </w:p>
    <w:p w14:paraId="34D137DD" w14:textId="5958DFCB" w:rsidR="0087085A" w:rsidRDefault="0087085A" w:rsidP="009E3CE4"/>
    <w:p w14:paraId="0180007A" w14:textId="77777777" w:rsidR="0087085A" w:rsidRPr="0087085A" w:rsidRDefault="0087085A" w:rsidP="0087085A">
      <w:pPr>
        <w:pStyle w:val="Geenafstand"/>
      </w:pPr>
      <w:r w:rsidRPr="0087085A">
        <w:t>Taken en verantwoordelijkheden</w:t>
      </w:r>
    </w:p>
    <w:p w14:paraId="22BE5A45" w14:textId="17D22D16" w:rsidR="0087085A" w:rsidRPr="0087085A" w:rsidRDefault="0087085A" w:rsidP="0087085A">
      <w:pPr>
        <w:pStyle w:val="Lijstalinea"/>
        <w:numPr>
          <w:ilvl w:val="0"/>
          <w:numId w:val="18"/>
        </w:numPr>
        <w:ind w:left="709" w:hanging="283"/>
      </w:pPr>
      <w:r w:rsidRPr="0087085A">
        <w:t>Verantwoordelijk voor de volledige financiën met betrekking tot het organiseren van StudentenWintersport 202</w:t>
      </w:r>
      <w:r w:rsidR="004A77BA">
        <w:t>0 tot en met 2022</w:t>
      </w:r>
    </w:p>
    <w:p w14:paraId="2B14B8DB" w14:textId="6BDF4433" w:rsidR="009E3CE4" w:rsidRDefault="009E3CE4" w:rsidP="009E3CE4"/>
    <w:p w14:paraId="2D6E5722" w14:textId="6F484000" w:rsidR="002D32B0" w:rsidRPr="009A0D66" w:rsidRDefault="002D32B0" w:rsidP="002D32B0">
      <w:pPr>
        <w:pStyle w:val="Geenafstand"/>
        <w:rPr>
          <w:noProof/>
        </w:rPr>
      </w:pPr>
      <w:r>
        <w:rPr>
          <w:noProof/>
        </w:rPr>
        <mc:AlternateContent>
          <mc:Choice Requires="wps">
            <w:drawing>
              <wp:anchor distT="0" distB="0" distL="114300" distR="114300" simplePos="0" relativeHeight="251801600" behindDoc="0" locked="0" layoutInCell="1" allowOverlap="1" wp14:anchorId="78C5835E" wp14:editId="41CC3A5C">
                <wp:simplePos x="0" y="0"/>
                <wp:positionH relativeFrom="margin">
                  <wp:align>left</wp:align>
                </wp:positionH>
                <wp:positionV relativeFrom="paragraph">
                  <wp:posOffset>21590</wp:posOffset>
                </wp:positionV>
                <wp:extent cx="6080760" cy="0"/>
                <wp:effectExtent l="0" t="19050" r="34290" b="19050"/>
                <wp:wrapNone/>
                <wp:docPr id="23" name="Rechte verbindingslijn 23"/>
                <wp:cNvGraphicFramePr/>
                <a:graphic xmlns:a="http://schemas.openxmlformats.org/drawingml/2006/main">
                  <a:graphicData uri="http://schemas.microsoft.com/office/word/2010/wordprocessingShape">
                    <wps:wsp>
                      <wps:cNvCnPr/>
                      <wps:spPr>
                        <a:xfrm>
                          <a:off x="0" y="0"/>
                          <a:ext cx="608076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DEE5139" id="Rechte verbindingslijn 23" o:spid="_x0000_s1026" style="position:absolute;z-index:251801600;visibility:visible;mso-wrap-style:square;mso-wrap-distance-left:9pt;mso-wrap-distance-top:0;mso-wrap-distance-right:9pt;mso-wrap-distance-bottom:0;mso-position-horizontal:left;mso-position-horizontal-relative:margin;mso-position-vertical:absolute;mso-position-vertical-relative:text" from="0,1.7pt" to="478.8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" strokecolor="black [3213]" strokeweight="2.25pt">
                <v:stroke joinstyle="miter"/>
                <w10:wrap anchorx="margin"/>
              </v:line>
            </w:pict>
          </mc:Fallback>
        </mc:AlternateContent>
      </w:r>
    </w:p>
    <w:p w14:paraId="0A6A31EF" w14:textId="321A1397" w:rsidR="002D32B0" w:rsidRPr="002D32B0" w:rsidRDefault="002D32B0" w:rsidP="002D32B0">
      <w:pPr>
        <w:pStyle w:val="Geenafstand"/>
        <w:rPr>
          <w:rFonts w:cs="Gotham Book"/>
          <w:lang w:val="de-DE"/>
        </w:rPr>
      </w:pPr>
      <w:r>
        <w:rPr>
          <w:noProof/>
        </w:rPr>
        <w:drawing>
          <wp:anchor distT="0" distB="0" distL="114300" distR="114300" simplePos="0" relativeHeight="251799552" behindDoc="1" locked="0" layoutInCell="1" allowOverlap="1" wp14:anchorId="7A151CF5" wp14:editId="1704E6E1">
            <wp:simplePos x="0" y="0"/>
            <wp:positionH relativeFrom="margin">
              <wp:posOffset>4699635</wp:posOffset>
            </wp:positionH>
            <wp:positionV relativeFrom="paragraph">
              <wp:posOffset>5080</wp:posOffset>
            </wp:positionV>
            <wp:extent cx="809625" cy="1054501"/>
            <wp:effectExtent l="0" t="0" r="0" b="0"/>
            <wp:wrapNone/>
            <wp:docPr id="18" name="Afbeelding 18" descr="mar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rker"/>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809625" cy="105450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D32B0">
        <w:rPr>
          <w:noProof/>
          <w:lang w:val="de-DE"/>
        </w:rPr>
        <w:t>Hockeytrainer</w:t>
      </w:r>
    </w:p>
    <w:p w14:paraId="270A5845" w14:textId="77777777" w:rsidR="002D32B0" w:rsidRPr="002D32B0" w:rsidRDefault="002D32B0" w:rsidP="002D32B0">
      <w:pPr>
        <w:tabs>
          <w:tab w:val="left" w:pos="8115"/>
        </w:tabs>
        <w:rPr>
          <w:lang w:val="de-DE"/>
        </w:rPr>
      </w:pPr>
      <w:proofErr w:type="spellStart"/>
      <w:r w:rsidRPr="002D32B0">
        <w:rPr>
          <w:lang w:val="de-DE"/>
        </w:rPr>
        <w:t>HockeyWerkt</w:t>
      </w:r>
      <w:proofErr w:type="spellEnd"/>
      <w:r w:rsidRPr="002D32B0">
        <w:rPr>
          <w:lang w:val="de-DE"/>
        </w:rPr>
        <w:t xml:space="preserve"> &amp; </w:t>
      </w:r>
      <w:proofErr w:type="spellStart"/>
      <w:r w:rsidRPr="002D32B0">
        <w:rPr>
          <w:lang w:val="de-DE"/>
        </w:rPr>
        <w:t>bhhc</w:t>
      </w:r>
      <w:proofErr w:type="spellEnd"/>
      <w:r w:rsidRPr="002D32B0">
        <w:rPr>
          <w:lang w:val="de-DE"/>
        </w:rPr>
        <w:t xml:space="preserve"> Breda</w:t>
      </w:r>
      <w:r w:rsidRPr="002D32B0">
        <w:rPr>
          <w:lang w:val="de-DE"/>
        </w:rPr>
        <w:tab/>
      </w:r>
    </w:p>
    <w:p w14:paraId="52E91C9E" w14:textId="77777777" w:rsidR="002D32B0" w:rsidRPr="002D32B0" w:rsidRDefault="00E650F7" w:rsidP="002D32B0">
      <w:pPr>
        <w:tabs>
          <w:tab w:val="right" w:pos="9633"/>
        </w:tabs>
        <w:rPr>
          <w:lang w:val="de-DE"/>
        </w:rPr>
      </w:pPr>
      <w:hyperlink r:id="rId22" w:history="1">
        <w:r w:rsidR="002D32B0" w:rsidRPr="002D32B0">
          <w:rPr>
            <w:rStyle w:val="Hyperlink"/>
            <w:lang w:val="de-DE"/>
          </w:rPr>
          <w:t>http://www.hcbreda.nl/</w:t>
        </w:r>
      </w:hyperlink>
      <w:r w:rsidR="002D32B0" w:rsidRPr="002D32B0">
        <w:rPr>
          <w:lang w:val="de-DE"/>
        </w:rPr>
        <w:t xml:space="preserve"> </w:t>
      </w:r>
    </w:p>
    <w:p w14:paraId="53FBB329" w14:textId="77777777" w:rsidR="002D32B0" w:rsidRPr="003971B7" w:rsidRDefault="002D32B0" w:rsidP="002D32B0">
      <w:pPr>
        <w:tabs>
          <w:tab w:val="right" w:pos="9633"/>
        </w:tabs>
      </w:pPr>
      <w:r w:rsidRPr="003971B7">
        <w:t>2015 – 2017</w:t>
      </w:r>
    </w:p>
    <w:p w14:paraId="459F46C1" w14:textId="77777777" w:rsidR="002D32B0" w:rsidRDefault="002D32B0" w:rsidP="009E3CE4"/>
    <w:p w14:paraId="550470BD" w14:textId="77777777" w:rsidR="009E3CE4" w:rsidRDefault="009E3CE4" w:rsidP="009E3CE4">
      <w:r>
        <w:rPr>
          <w:noProof/>
        </w:rPr>
        <mc:AlternateContent>
          <mc:Choice Requires="wps">
            <w:drawing>
              <wp:anchor distT="0" distB="0" distL="114300" distR="114300" simplePos="0" relativeHeight="251794432" behindDoc="0" locked="0" layoutInCell="1" allowOverlap="1" wp14:anchorId="2665F1EE" wp14:editId="2FFF0730">
                <wp:simplePos x="0" y="0"/>
                <wp:positionH relativeFrom="column">
                  <wp:posOffset>346</wp:posOffset>
                </wp:positionH>
                <wp:positionV relativeFrom="paragraph">
                  <wp:posOffset>85148</wp:posOffset>
                </wp:positionV>
                <wp:extent cx="6080760" cy="0"/>
                <wp:effectExtent l="0" t="12700" r="15240" b="12700"/>
                <wp:wrapNone/>
                <wp:docPr id="9" name="Rechte verbindingslijn 9"/>
                <wp:cNvGraphicFramePr/>
                <a:graphic xmlns:a="http://schemas.openxmlformats.org/drawingml/2006/main">
                  <a:graphicData uri="http://schemas.microsoft.com/office/word/2010/wordprocessingShape">
                    <wps:wsp>
                      <wps:cNvCnPr/>
                      <wps:spPr>
                        <a:xfrm>
                          <a:off x="0" y="0"/>
                          <a:ext cx="608076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E8FDFDA" id="Rechte verbindingslijn 9" o:spid="_x0000_s1026" style="position:absolute;z-index:251794432;visibility:visible;mso-wrap-style:square;mso-wrap-distance-left:9pt;mso-wrap-distance-top:0;mso-wrap-distance-right:9pt;mso-wrap-distance-bottom:0;mso-position-horizontal:absolute;mso-position-horizontal-relative:text;mso-position-vertical:absolute;mso-position-vertical-relative:text" from=".05pt,6.7pt" to="478.85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" strokecolor="black [3213]" strokeweight="2.25pt">
                <v:stroke joinstyle="miter"/>
              </v:line>
            </w:pict>
          </mc:Fallback>
        </mc:AlternateContent>
      </w:r>
    </w:p>
    <w:p w14:paraId="477C28A0" w14:textId="77777777" w:rsidR="00CE51D1" w:rsidRPr="003971B7" w:rsidRDefault="00CE51D1" w:rsidP="00CE51D1">
      <w:pPr>
        <w:spacing w:line="240" w:lineRule="auto"/>
      </w:pPr>
    </w:p>
    <w:p w14:paraId="7F181358" w14:textId="6BD8FBD5" w:rsidR="00DE55E5" w:rsidRPr="003971B7" w:rsidRDefault="00DE55E5" w:rsidP="00CE51D1">
      <w:pPr>
        <w:spacing w:line="240" w:lineRule="auto"/>
      </w:pPr>
    </w:p>
    <w:sectPr w:rsidR="00DE55E5" w:rsidRPr="003971B7" w:rsidSect="00B406D1">
      <w:headerReference w:type="default" r:id="rId23"/>
      <w:footerReference w:type="default" r:id="rId24"/>
      <w:pgSz w:w="11901" w:h="16817"/>
      <w:pgMar w:top="2268" w:right="1134" w:bottom="1531" w:left="1134" w:header="709" w:footer="709" w:gutter="0"/>
      <w:cols w:space="71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91585A" w14:textId="77777777" w:rsidR="00651336" w:rsidRDefault="00651336" w:rsidP="00CC2BC2">
      <w:r>
        <w:separator/>
      </w:r>
    </w:p>
  </w:endnote>
  <w:endnote w:type="continuationSeparator" w:id="0">
    <w:p w14:paraId="1A374CE0" w14:textId="77777777" w:rsidR="00651336" w:rsidRDefault="00651336" w:rsidP="00CC2B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altName w:val="Calibri"/>
    <w:panose1 w:val="00000000000000000000"/>
    <w:charset w:val="00"/>
    <w:family w:val="auto"/>
    <w:pitch w:val="variable"/>
    <w:sig w:usb0="A10000FF" w:usb1="4000005B" w:usb2="00000000" w:usb3="00000000" w:csb0="0000009B" w:csb1="00000000"/>
    <w:embedRegular r:id="rId1" w:fontKey="{658901FB-FC7B-42F8-9A03-2E6C69201606}"/>
    <w:embedBold r:id="rId2" w:fontKey="{6CA4EEAD-4066-4E8E-AB21-EB1D78980C2A}"/>
    <w:embedItalic r:id="rId3" w:fontKey="{FFB9D99A-413C-446D-A35C-872636F7A770}"/>
  </w:font>
  <w:font w:name="Calibri">
    <w:panose1 w:val="020F0502020204030204"/>
    <w:charset w:val="00"/>
    <w:family w:val="swiss"/>
    <w:pitch w:val="variable"/>
    <w:sig w:usb0="E4002EFF" w:usb1="C000247B" w:usb2="00000009" w:usb3="00000000" w:csb0="000001FF" w:csb1="00000000"/>
    <w:embedRegular r:id="rId4" w:fontKey="{41D93005-CE60-49A7-8490-7F28326564B9}"/>
    <w:embedBold r:id="rId5" w:fontKey="{1C3C26B8-AB56-488A-AE69-FBA2492B1F85}"/>
    <w:embedItalic r:id="rId6" w:fontKey="{8255FBC7-DFA8-44B7-994C-F34233E8C85D}"/>
    <w:embedBoldItalic r:id="rId7" w:fontKey="{59883C0A-C489-4C9B-BDF9-1CA6C9D43B0C}"/>
  </w:font>
  <w:font w:name="Gotham Black">
    <w:altName w:val="Calibri"/>
    <w:panose1 w:val="00000000000000000000"/>
    <w:charset w:val="00"/>
    <w:family w:val="auto"/>
    <w:pitch w:val="variable"/>
    <w:sig w:usb0="A10000FF" w:usb1="4000005B" w:usb2="00000000" w:usb3="00000000" w:csb0="0000009B" w:csb1="00000000"/>
    <w:embedBold r:id="rId8" w:fontKey="{C1477B97-6B4E-4306-B72F-438D625499D1}"/>
    <w:embedItalic r:id="rId9" w:fontKey="{E486D48A-0712-4F4D-A672-3A57125C1EA7}"/>
  </w:font>
  <w:font w:name="Times New Roman (Koppen CS)">
    <w:altName w:val="Times New Roman"/>
    <w:charset w:val="00"/>
    <w:family w:val="roman"/>
    <w:pitch w:val="default"/>
  </w:font>
  <w:font w:name="MinionPro-Regular">
    <w:altName w:val="Calibri"/>
    <w:panose1 w:val="00000000000000000000"/>
    <w:charset w:val="4D"/>
    <w:family w:val="auto"/>
    <w:notTrueType/>
    <w:pitch w:val="default"/>
    <w:sig w:usb0="00000003" w:usb1="00000000" w:usb2="00000000" w:usb3="00000000" w:csb0="00000001" w:csb1="00000000"/>
  </w:font>
  <w:font w:name="Gotham Bold">
    <w:altName w:val="Calibri"/>
    <w:panose1 w:val="00000000000000000000"/>
    <w:charset w:val="00"/>
    <w:family w:val="auto"/>
    <w:pitch w:val="variable"/>
    <w:sig w:usb0="A10000FF" w:usb1="4000005B" w:usb2="00000000" w:usb3="00000000" w:csb0="0000009B" w:csb1="00000000"/>
    <w:embedBoldItalic r:id="rId10" w:fontKey="{207E6FAF-7F33-40F7-A59B-C07FB181A21E}"/>
  </w:font>
  <w:font w:name="Calibri Light">
    <w:panose1 w:val="020F0302020204030204"/>
    <w:charset w:val="00"/>
    <w:family w:val="swiss"/>
    <w:pitch w:val="variable"/>
    <w:sig w:usb0="E4002EFF" w:usb1="C000247B" w:usb2="00000009" w:usb3="00000000" w:csb0="000001FF" w:csb1="00000000"/>
    <w:embedRegular r:id="rId11" w:fontKey="{04656132-B85C-4AF0-91CD-3D9DFACF7AA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CECFC" w14:textId="47A888B0" w:rsidR="00CC2BC2" w:rsidRDefault="005E43CB">
    <w:pPr>
      <w:pStyle w:val="Voettekst"/>
    </w:pPr>
    <w:r>
      <w:rPr>
        <w:noProof/>
      </w:rPr>
      <w:drawing>
        <wp:anchor distT="0" distB="0" distL="114300" distR="114300" simplePos="0" relativeHeight="251662336" behindDoc="1" locked="0" layoutInCell="1" allowOverlap="1" wp14:anchorId="27909C9C" wp14:editId="6A911E8C">
          <wp:simplePos x="0" y="0"/>
          <wp:positionH relativeFrom="column">
            <wp:posOffset>-718185</wp:posOffset>
          </wp:positionH>
          <wp:positionV relativeFrom="paragraph">
            <wp:posOffset>-143510</wp:posOffset>
          </wp:positionV>
          <wp:extent cx="2171700" cy="812800"/>
          <wp:effectExtent l="0" t="0" r="0" b="0"/>
          <wp:wrapNone/>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asparov_Finance-and-BI-LOGO_WORD.pdf"/>
                  <pic:cNvPicPr/>
                </pic:nvPicPr>
                <pic:blipFill>
                  <a:blip r:embed="rId1">
                    <a:extLst>
                      <a:ext uri="{28A0092B-C50C-407E-A947-70E740481C1C}">
                        <a14:useLocalDpi xmlns:a14="http://schemas.microsoft.com/office/drawing/2010/main" val="0"/>
                      </a:ext>
                    </a:extLst>
                  </a:blip>
                  <a:stretch>
                    <a:fillRect/>
                  </a:stretch>
                </pic:blipFill>
                <pic:spPr>
                  <a:xfrm>
                    <a:off x="0" y="0"/>
                    <a:ext cx="2171700" cy="8128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1ECEFA" w14:textId="77777777" w:rsidR="00651336" w:rsidRDefault="00651336" w:rsidP="00CC2BC2">
      <w:r>
        <w:separator/>
      </w:r>
    </w:p>
  </w:footnote>
  <w:footnote w:type="continuationSeparator" w:id="0">
    <w:p w14:paraId="2DC3D0DF" w14:textId="77777777" w:rsidR="00651336" w:rsidRDefault="00651336" w:rsidP="00CC2B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5C4DB" w14:textId="77777777" w:rsidR="00C55A5F" w:rsidRDefault="006169E8">
    <w:pPr>
      <w:pStyle w:val="Koptekst"/>
    </w:pPr>
    <w:r>
      <w:rPr>
        <w:noProof/>
      </w:rPr>
      <w:drawing>
        <wp:anchor distT="0" distB="0" distL="114300" distR="114300" simplePos="0" relativeHeight="251661312" behindDoc="0" locked="0" layoutInCell="1" allowOverlap="1" wp14:anchorId="1C39554E" wp14:editId="5E8A4183">
          <wp:simplePos x="0" y="0"/>
          <wp:positionH relativeFrom="column">
            <wp:posOffset>-719847</wp:posOffset>
          </wp:positionH>
          <wp:positionV relativeFrom="page">
            <wp:posOffset>2350</wp:posOffset>
          </wp:positionV>
          <wp:extent cx="1302026" cy="1143000"/>
          <wp:effectExtent l="0" t="0" r="0" b="0"/>
          <wp:wrapNone/>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_logo_oranje_RGB.pdf"/>
                  <pic:cNvPicPr/>
                </pic:nvPicPr>
                <pic:blipFill rotWithShape="1">
                  <a:blip r:embed="rId1">
                    <a:extLst>
                      <a:ext uri="{28A0092B-C50C-407E-A947-70E740481C1C}">
                        <a14:useLocalDpi xmlns:a14="http://schemas.microsoft.com/office/drawing/2010/main" val="0"/>
                      </a:ext>
                    </a:extLst>
                  </a:blip>
                  <a:srcRect l="-75457" t="-26938" r="11461" b="5575"/>
                  <a:stretch/>
                </pic:blipFill>
                <pic:spPr bwMode="auto">
                  <a:xfrm>
                    <a:off x="0" y="0"/>
                    <a:ext cx="1302026" cy="1143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55A5F">
      <w:rPr>
        <w:noProof/>
      </w:rPr>
      <w:drawing>
        <wp:anchor distT="0" distB="0" distL="114300" distR="114300" simplePos="0" relativeHeight="251659264" behindDoc="0" locked="0" layoutInCell="1" allowOverlap="1" wp14:anchorId="790036EC" wp14:editId="1847F100">
          <wp:simplePos x="0" y="0"/>
          <wp:positionH relativeFrom="column">
            <wp:posOffset>-2159635</wp:posOffset>
          </wp:positionH>
          <wp:positionV relativeFrom="page">
            <wp:posOffset>242</wp:posOffset>
          </wp:positionV>
          <wp:extent cx="1302026" cy="1143000"/>
          <wp:effectExtent l="0" t="0" r="0" b="0"/>
          <wp:wrapNone/>
          <wp:docPr id="22" name="Afbeelding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_logo_oranje_RGB.pdf"/>
                  <pic:cNvPicPr/>
                </pic:nvPicPr>
                <pic:blipFill rotWithShape="1">
                  <a:blip r:embed="rId1">
                    <a:extLst>
                      <a:ext uri="{28A0092B-C50C-407E-A947-70E740481C1C}">
                        <a14:useLocalDpi xmlns:a14="http://schemas.microsoft.com/office/drawing/2010/main" val="0"/>
                      </a:ext>
                    </a:extLst>
                  </a:blip>
                  <a:srcRect l="-75457" t="-26938" r="11461" b="5575"/>
                  <a:stretch/>
                </pic:blipFill>
                <pic:spPr bwMode="auto">
                  <a:xfrm>
                    <a:off x="0" y="0"/>
                    <a:ext cx="1302026" cy="1143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C6CA9"/>
    <w:multiLevelType w:val="hybridMultilevel"/>
    <w:tmpl w:val="BFE2EFBE"/>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cs="Wingdings" w:hint="default"/>
      </w:rPr>
    </w:lvl>
    <w:lvl w:ilvl="3" w:tplc="04130001" w:tentative="1">
      <w:start w:val="1"/>
      <w:numFmt w:val="bullet"/>
      <w:lvlText w:val=""/>
      <w:lvlJc w:val="left"/>
      <w:pPr>
        <w:ind w:left="2520" w:hanging="360"/>
      </w:pPr>
      <w:rPr>
        <w:rFonts w:ascii="Symbol" w:hAnsi="Symbol" w:cs="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cs="Wingdings" w:hint="default"/>
      </w:rPr>
    </w:lvl>
    <w:lvl w:ilvl="6" w:tplc="04130001" w:tentative="1">
      <w:start w:val="1"/>
      <w:numFmt w:val="bullet"/>
      <w:lvlText w:val=""/>
      <w:lvlJc w:val="left"/>
      <w:pPr>
        <w:ind w:left="4680" w:hanging="360"/>
      </w:pPr>
      <w:rPr>
        <w:rFonts w:ascii="Symbol" w:hAnsi="Symbol" w:cs="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cs="Wingdings" w:hint="default"/>
      </w:rPr>
    </w:lvl>
  </w:abstractNum>
  <w:abstractNum w:abstractNumId="1" w15:restartNumberingAfterBreak="0">
    <w:nsid w:val="05DC7932"/>
    <w:multiLevelType w:val="hybridMultilevel"/>
    <w:tmpl w:val="F3104DDA"/>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cs="Wingdings" w:hint="default"/>
      </w:rPr>
    </w:lvl>
    <w:lvl w:ilvl="3" w:tplc="04130001" w:tentative="1">
      <w:start w:val="1"/>
      <w:numFmt w:val="bullet"/>
      <w:lvlText w:val=""/>
      <w:lvlJc w:val="left"/>
      <w:pPr>
        <w:ind w:left="2520" w:hanging="360"/>
      </w:pPr>
      <w:rPr>
        <w:rFonts w:ascii="Symbol" w:hAnsi="Symbol" w:cs="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cs="Wingdings" w:hint="default"/>
      </w:rPr>
    </w:lvl>
    <w:lvl w:ilvl="6" w:tplc="04130001" w:tentative="1">
      <w:start w:val="1"/>
      <w:numFmt w:val="bullet"/>
      <w:lvlText w:val=""/>
      <w:lvlJc w:val="left"/>
      <w:pPr>
        <w:ind w:left="4680" w:hanging="360"/>
      </w:pPr>
      <w:rPr>
        <w:rFonts w:ascii="Symbol" w:hAnsi="Symbol" w:cs="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cs="Wingdings" w:hint="default"/>
      </w:rPr>
    </w:lvl>
  </w:abstractNum>
  <w:abstractNum w:abstractNumId="2" w15:restartNumberingAfterBreak="0">
    <w:nsid w:val="10D02519"/>
    <w:multiLevelType w:val="hybridMultilevel"/>
    <w:tmpl w:val="E340AF02"/>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cs="Wingdings" w:hint="default"/>
      </w:rPr>
    </w:lvl>
    <w:lvl w:ilvl="3" w:tplc="04130001" w:tentative="1">
      <w:start w:val="1"/>
      <w:numFmt w:val="bullet"/>
      <w:lvlText w:val=""/>
      <w:lvlJc w:val="left"/>
      <w:pPr>
        <w:ind w:left="2520" w:hanging="360"/>
      </w:pPr>
      <w:rPr>
        <w:rFonts w:ascii="Symbol" w:hAnsi="Symbol" w:cs="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cs="Wingdings" w:hint="default"/>
      </w:rPr>
    </w:lvl>
    <w:lvl w:ilvl="6" w:tplc="04130001" w:tentative="1">
      <w:start w:val="1"/>
      <w:numFmt w:val="bullet"/>
      <w:lvlText w:val=""/>
      <w:lvlJc w:val="left"/>
      <w:pPr>
        <w:ind w:left="4680" w:hanging="360"/>
      </w:pPr>
      <w:rPr>
        <w:rFonts w:ascii="Symbol" w:hAnsi="Symbol" w:cs="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cs="Wingdings" w:hint="default"/>
      </w:rPr>
    </w:lvl>
  </w:abstractNum>
  <w:abstractNum w:abstractNumId="3" w15:restartNumberingAfterBreak="0">
    <w:nsid w:val="19627829"/>
    <w:multiLevelType w:val="hybridMultilevel"/>
    <w:tmpl w:val="28EEA1BE"/>
    <w:lvl w:ilvl="0" w:tplc="74F418CA">
      <w:numFmt w:val="bullet"/>
      <w:lvlText w:val="•"/>
      <w:lvlJc w:val="left"/>
      <w:pPr>
        <w:ind w:left="700" w:hanging="700"/>
      </w:pPr>
      <w:rPr>
        <w:rFonts w:ascii="Gotham Book" w:eastAsiaTheme="minorHAnsi" w:hAnsi="Gotham Book"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cs="Wingdings" w:hint="default"/>
      </w:rPr>
    </w:lvl>
    <w:lvl w:ilvl="3" w:tplc="04130001" w:tentative="1">
      <w:start w:val="1"/>
      <w:numFmt w:val="bullet"/>
      <w:lvlText w:val=""/>
      <w:lvlJc w:val="left"/>
      <w:pPr>
        <w:ind w:left="2880" w:hanging="360"/>
      </w:pPr>
      <w:rPr>
        <w:rFonts w:ascii="Symbol" w:hAnsi="Symbol" w:cs="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cs="Wingdings" w:hint="default"/>
      </w:rPr>
    </w:lvl>
    <w:lvl w:ilvl="6" w:tplc="04130001" w:tentative="1">
      <w:start w:val="1"/>
      <w:numFmt w:val="bullet"/>
      <w:lvlText w:val=""/>
      <w:lvlJc w:val="left"/>
      <w:pPr>
        <w:ind w:left="5040" w:hanging="360"/>
      </w:pPr>
      <w:rPr>
        <w:rFonts w:ascii="Symbol" w:hAnsi="Symbol" w:cs="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A6971E5"/>
    <w:multiLevelType w:val="hybridMultilevel"/>
    <w:tmpl w:val="7E167DF6"/>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cs="Wingdings" w:hint="default"/>
      </w:rPr>
    </w:lvl>
    <w:lvl w:ilvl="3" w:tplc="04130001" w:tentative="1">
      <w:start w:val="1"/>
      <w:numFmt w:val="bullet"/>
      <w:lvlText w:val=""/>
      <w:lvlJc w:val="left"/>
      <w:pPr>
        <w:ind w:left="2520" w:hanging="360"/>
      </w:pPr>
      <w:rPr>
        <w:rFonts w:ascii="Symbol" w:hAnsi="Symbol" w:cs="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cs="Wingdings" w:hint="default"/>
      </w:rPr>
    </w:lvl>
    <w:lvl w:ilvl="6" w:tplc="04130001" w:tentative="1">
      <w:start w:val="1"/>
      <w:numFmt w:val="bullet"/>
      <w:lvlText w:val=""/>
      <w:lvlJc w:val="left"/>
      <w:pPr>
        <w:ind w:left="4680" w:hanging="360"/>
      </w:pPr>
      <w:rPr>
        <w:rFonts w:ascii="Symbol" w:hAnsi="Symbol" w:cs="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cs="Wingdings" w:hint="default"/>
      </w:rPr>
    </w:lvl>
  </w:abstractNum>
  <w:abstractNum w:abstractNumId="5" w15:restartNumberingAfterBreak="0">
    <w:nsid w:val="1BCE7715"/>
    <w:multiLevelType w:val="hybridMultilevel"/>
    <w:tmpl w:val="4D529A24"/>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cs="Wingdings" w:hint="default"/>
      </w:rPr>
    </w:lvl>
    <w:lvl w:ilvl="3" w:tplc="04130001" w:tentative="1">
      <w:start w:val="1"/>
      <w:numFmt w:val="bullet"/>
      <w:lvlText w:val=""/>
      <w:lvlJc w:val="left"/>
      <w:pPr>
        <w:ind w:left="2520" w:hanging="360"/>
      </w:pPr>
      <w:rPr>
        <w:rFonts w:ascii="Symbol" w:hAnsi="Symbol" w:cs="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cs="Wingdings" w:hint="default"/>
      </w:rPr>
    </w:lvl>
    <w:lvl w:ilvl="6" w:tplc="04130001" w:tentative="1">
      <w:start w:val="1"/>
      <w:numFmt w:val="bullet"/>
      <w:lvlText w:val=""/>
      <w:lvlJc w:val="left"/>
      <w:pPr>
        <w:ind w:left="4680" w:hanging="360"/>
      </w:pPr>
      <w:rPr>
        <w:rFonts w:ascii="Symbol" w:hAnsi="Symbol" w:cs="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cs="Wingdings" w:hint="default"/>
      </w:rPr>
    </w:lvl>
  </w:abstractNum>
  <w:abstractNum w:abstractNumId="6" w15:restartNumberingAfterBreak="0">
    <w:nsid w:val="271E6005"/>
    <w:multiLevelType w:val="hybridMultilevel"/>
    <w:tmpl w:val="03F89A24"/>
    <w:lvl w:ilvl="0" w:tplc="74F418CA">
      <w:numFmt w:val="bullet"/>
      <w:lvlText w:val="•"/>
      <w:lvlJc w:val="left"/>
      <w:pPr>
        <w:ind w:left="700" w:hanging="700"/>
      </w:pPr>
      <w:rPr>
        <w:rFonts w:ascii="Gotham Book" w:eastAsiaTheme="minorHAnsi" w:hAnsi="Gotham Book" w:cstheme="minorBidi"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cs="Wingdings" w:hint="default"/>
      </w:rPr>
    </w:lvl>
    <w:lvl w:ilvl="3" w:tplc="04130001" w:tentative="1">
      <w:start w:val="1"/>
      <w:numFmt w:val="bullet"/>
      <w:lvlText w:val=""/>
      <w:lvlJc w:val="left"/>
      <w:pPr>
        <w:ind w:left="2520" w:hanging="360"/>
      </w:pPr>
      <w:rPr>
        <w:rFonts w:ascii="Symbol" w:hAnsi="Symbol" w:cs="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cs="Wingdings" w:hint="default"/>
      </w:rPr>
    </w:lvl>
    <w:lvl w:ilvl="6" w:tplc="04130001" w:tentative="1">
      <w:start w:val="1"/>
      <w:numFmt w:val="bullet"/>
      <w:lvlText w:val=""/>
      <w:lvlJc w:val="left"/>
      <w:pPr>
        <w:ind w:left="4680" w:hanging="360"/>
      </w:pPr>
      <w:rPr>
        <w:rFonts w:ascii="Symbol" w:hAnsi="Symbol" w:cs="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cs="Wingdings" w:hint="default"/>
      </w:rPr>
    </w:lvl>
  </w:abstractNum>
  <w:abstractNum w:abstractNumId="7" w15:restartNumberingAfterBreak="0">
    <w:nsid w:val="2AAB3002"/>
    <w:multiLevelType w:val="hybridMultilevel"/>
    <w:tmpl w:val="FDF06C52"/>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cs="Wingdings" w:hint="default"/>
      </w:rPr>
    </w:lvl>
    <w:lvl w:ilvl="3" w:tplc="04130001" w:tentative="1">
      <w:start w:val="1"/>
      <w:numFmt w:val="bullet"/>
      <w:lvlText w:val=""/>
      <w:lvlJc w:val="left"/>
      <w:pPr>
        <w:ind w:left="2520" w:hanging="360"/>
      </w:pPr>
      <w:rPr>
        <w:rFonts w:ascii="Symbol" w:hAnsi="Symbol" w:cs="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cs="Wingdings" w:hint="default"/>
      </w:rPr>
    </w:lvl>
    <w:lvl w:ilvl="6" w:tplc="04130001" w:tentative="1">
      <w:start w:val="1"/>
      <w:numFmt w:val="bullet"/>
      <w:lvlText w:val=""/>
      <w:lvlJc w:val="left"/>
      <w:pPr>
        <w:ind w:left="4680" w:hanging="360"/>
      </w:pPr>
      <w:rPr>
        <w:rFonts w:ascii="Symbol" w:hAnsi="Symbol" w:cs="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cs="Wingdings" w:hint="default"/>
      </w:rPr>
    </w:lvl>
  </w:abstractNum>
  <w:abstractNum w:abstractNumId="8" w15:restartNumberingAfterBreak="0">
    <w:nsid w:val="32D83985"/>
    <w:multiLevelType w:val="multilevel"/>
    <w:tmpl w:val="DE5AE7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D6E676B"/>
    <w:multiLevelType w:val="hybridMultilevel"/>
    <w:tmpl w:val="9DA07E14"/>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cs="Wingdings" w:hint="default"/>
      </w:rPr>
    </w:lvl>
    <w:lvl w:ilvl="3" w:tplc="04130001" w:tentative="1">
      <w:start w:val="1"/>
      <w:numFmt w:val="bullet"/>
      <w:lvlText w:val=""/>
      <w:lvlJc w:val="left"/>
      <w:pPr>
        <w:ind w:left="2520" w:hanging="360"/>
      </w:pPr>
      <w:rPr>
        <w:rFonts w:ascii="Symbol" w:hAnsi="Symbol" w:cs="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cs="Wingdings" w:hint="default"/>
      </w:rPr>
    </w:lvl>
    <w:lvl w:ilvl="6" w:tplc="04130001" w:tentative="1">
      <w:start w:val="1"/>
      <w:numFmt w:val="bullet"/>
      <w:lvlText w:val=""/>
      <w:lvlJc w:val="left"/>
      <w:pPr>
        <w:ind w:left="4680" w:hanging="360"/>
      </w:pPr>
      <w:rPr>
        <w:rFonts w:ascii="Symbol" w:hAnsi="Symbol" w:cs="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cs="Wingdings" w:hint="default"/>
      </w:rPr>
    </w:lvl>
  </w:abstractNum>
  <w:abstractNum w:abstractNumId="10" w15:restartNumberingAfterBreak="0">
    <w:nsid w:val="3FDF16CD"/>
    <w:multiLevelType w:val="hybridMultilevel"/>
    <w:tmpl w:val="C316CA0E"/>
    <w:lvl w:ilvl="0" w:tplc="C7A810AA">
      <w:numFmt w:val="bullet"/>
      <w:lvlText w:val="•"/>
      <w:lvlJc w:val="left"/>
      <w:pPr>
        <w:ind w:left="720" w:hanging="360"/>
      </w:pPr>
      <w:rPr>
        <w:rFonts w:ascii="Gotham Book" w:eastAsiaTheme="minorHAnsi" w:hAnsi="Gotham Book"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cs="Wingdings" w:hint="default"/>
      </w:rPr>
    </w:lvl>
    <w:lvl w:ilvl="3" w:tplc="04130001" w:tentative="1">
      <w:start w:val="1"/>
      <w:numFmt w:val="bullet"/>
      <w:lvlText w:val=""/>
      <w:lvlJc w:val="left"/>
      <w:pPr>
        <w:ind w:left="2880" w:hanging="360"/>
      </w:pPr>
      <w:rPr>
        <w:rFonts w:ascii="Symbol" w:hAnsi="Symbol" w:cs="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cs="Wingdings" w:hint="default"/>
      </w:rPr>
    </w:lvl>
    <w:lvl w:ilvl="6" w:tplc="04130001" w:tentative="1">
      <w:start w:val="1"/>
      <w:numFmt w:val="bullet"/>
      <w:lvlText w:val=""/>
      <w:lvlJc w:val="left"/>
      <w:pPr>
        <w:ind w:left="5040" w:hanging="360"/>
      </w:pPr>
      <w:rPr>
        <w:rFonts w:ascii="Symbol" w:hAnsi="Symbol" w:cs="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44A47A74"/>
    <w:multiLevelType w:val="hybridMultilevel"/>
    <w:tmpl w:val="19FC3D9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463B1529"/>
    <w:multiLevelType w:val="hybridMultilevel"/>
    <w:tmpl w:val="18C0D936"/>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cs="Wingdings" w:hint="default"/>
      </w:rPr>
    </w:lvl>
    <w:lvl w:ilvl="3" w:tplc="04130001" w:tentative="1">
      <w:start w:val="1"/>
      <w:numFmt w:val="bullet"/>
      <w:lvlText w:val=""/>
      <w:lvlJc w:val="left"/>
      <w:pPr>
        <w:ind w:left="2520" w:hanging="360"/>
      </w:pPr>
      <w:rPr>
        <w:rFonts w:ascii="Symbol" w:hAnsi="Symbol" w:cs="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cs="Wingdings" w:hint="default"/>
      </w:rPr>
    </w:lvl>
    <w:lvl w:ilvl="6" w:tplc="04130001" w:tentative="1">
      <w:start w:val="1"/>
      <w:numFmt w:val="bullet"/>
      <w:lvlText w:val=""/>
      <w:lvlJc w:val="left"/>
      <w:pPr>
        <w:ind w:left="4680" w:hanging="360"/>
      </w:pPr>
      <w:rPr>
        <w:rFonts w:ascii="Symbol" w:hAnsi="Symbol" w:cs="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cs="Wingdings" w:hint="default"/>
      </w:rPr>
    </w:lvl>
  </w:abstractNum>
  <w:abstractNum w:abstractNumId="13" w15:restartNumberingAfterBreak="0">
    <w:nsid w:val="517E1ABD"/>
    <w:multiLevelType w:val="hybridMultilevel"/>
    <w:tmpl w:val="EF1CC1A6"/>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cs="Wingdings" w:hint="default"/>
      </w:rPr>
    </w:lvl>
    <w:lvl w:ilvl="3" w:tplc="04130001" w:tentative="1">
      <w:start w:val="1"/>
      <w:numFmt w:val="bullet"/>
      <w:lvlText w:val=""/>
      <w:lvlJc w:val="left"/>
      <w:pPr>
        <w:ind w:left="2520" w:hanging="360"/>
      </w:pPr>
      <w:rPr>
        <w:rFonts w:ascii="Symbol" w:hAnsi="Symbol" w:cs="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cs="Wingdings" w:hint="default"/>
      </w:rPr>
    </w:lvl>
    <w:lvl w:ilvl="6" w:tplc="04130001" w:tentative="1">
      <w:start w:val="1"/>
      <w:numFmt w:val="bullet"/>
      <w:lvlText w:val=""/>
      <w:lvlJc w:val="left"/>
      <w:pPr>
        <w:ind w:left="4680" w:hanging="360"/>
      </w:pPr>
      <w:rPr>
        <w:rFonts w:ascii="Symbol" w:hAnsi="Symbol" w:cs="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cs="Wingdings" w:hint="default"/>
      </w:rPr>
    </w:lvl>
  </w:abstractNum>
  <w:abstractNum w:abstractNumId="14" w15:restartNumberingAfterBreak="0">
    <w:nsid w:val="577038FD"/>
    <w:multiLevelType w:val="hybridMultilevel"/>
    <w:tmpl w:val="19AE917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5A7621E4"/>
    <w:multiLevelType w:val="hybridMultilevel"/>
    <w:tmpl w:val="E06C28E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5CB8509F"/>
    <w:multiLevelType w:val="hybridMultilevel"/>
    <w:tmpl w:val="628E7958"/>
    <w:lvl w:ilvl="0" w:tplc="AAB470CC">
      <w:start w:val="1"/>
      <w:numFmt w:val="bullet"/>
      <w:pStyle w:val="Lijstalinea"/>
      <w:lvlText w:val=""/>
      <w:lvlJc w:val="left"/>
      <w:pPr>
        <w:ind w:left="2862" w:hanging="360"/>
      </w:pPr>
      <w:rPr>
        <w:rFonts w:ascii="Symbol" w:hAnsi="Symbol" w:hint="default"/>
      </w:rPr>
    </w:lvl>
    <w:lvl w:ilvl="1" w:tplc="04130003" w:tentative="1">
      <w:start w:val="1"/>
      <w:numFmt w:val="bullet"/>
      <w:lvlText w:val="o"/>
      <w:lvlJc w:val="left"/>
      <w:pPr>
        <w:ind w:left="3582" w:hanging="360"/>
      </w:pPr>
      <w:rPr>
        <w:rFonts w:ascii="Courier New" w:hAnsi="Courier New" w:cs="Courier New" w:hint="default"/>
      </w:rPr>
    </w:lvl>
    <w:lvl w:ilvl="2" w:tplc="04130005" w:tentative="1">
      <w:start w:val="1"/>
      <w:numFmt w:val="bullet"/>
      <w:lvlText w:val=""/>
      <w:lvlJc w:val="left"/>
      <w:pPr>
        <w:ind w:left="4302" w:hanging="360"/>
      </w:pPr>
      <w:rPr>
        <w:rFonts w:ascii="Wingdings" w:hAnsi="Wingdings" w:cs="Wingdings" w:hint="default"/>
      </w:rPr>
    </w:lvl>
    <w:lvl w:ilvl="3" w:tplc="04130001" w:tentative="1">
      <w:start w:val="1"/>
      <w:numFmt w:val="bullet"/>
      <w:lvlText w:val=""/>
      <w:lvlJc w:val="left"/>
      <w:pPr>
        <w:ind w:left="5022" w:hanging="360"/>
      </w:pPr>
      <w:rPr>
        <w:rFonts w:ascii="Symbol" w:hAnsi="Symbol" w:cs="Symbol" w:hint="default"/>
      </w:rPr>
    </w:lvl>
    <w:lvl w:ilvl="4" w:tplc="04130003" w:tentative="1">
      <w:start w:val="1"/>
      <w:numFmt w:val="bullet"/>
      <w:lvlText w:val="o"/>
      <w:lvlJc w:val="left"/>
      <w:pPr>
        <w:ind w:left="5742" w:hanging="360"/>
      </w:pPr>
      <w:rPr>
        <w:rFonts w:ascii="Courier New" w:hAnsi="Courier New" w:cs="Courier New" w:hint="default"/>
      </w:rPr>
    </w:lvl>
    <w:lvl w:ilvl="5" w:tplc="04130005" w:tentative="1">
      <w:start w:val="1"/>
      <w:numFmt w:val="bullet"/>
      <w:lvlText w:val=""/>
      <w:lvlJc w:val="left"/>
      <w:pPr>
        <w:ind w:left="6462" w:hanging="360"/>
      </w:pPr>
      <w:rPr>
        <w:rFonts w:ascii="Wingdings" w:hAnsi="Wingdings" w:cs="Wingdings" w:hint="default"/>
      </w:rPr>
    </w:lvl>
    <w:lvl w:ilvl="6" w:tplc="04130001" w:tentative="1">
      <w:start w:val="1"/>
      <w:numFmt w:val="bullet"/>
      <w:lvlText w:val=""/>
      <w:lvlJc w:val="left"/>
      <w:pPr>
        <w:ind w:left="7182" w:hanging="360"/>
      </w:pPr>
      <w:rPr>
        <w:rFonts w:ascii="Symbol" w:hAnsi="Symbol" w:cs="Symbol" w:hint="default"/>
      </w:rPr>
    </w:lvl>
    <w:lvl w:ilvl="7" w:tplc="04130003" w:tentative="1">
      <w:start w:val="1"/>
      <w:numFmt w:val="bullet"/>
      <w:lvlText w:val="o"/>
      <w:lvlJc w:val="left"/>
      <w:pPr>
        <w:ind w:left="7902" w:hanging="360"/>
      </w:pPr>
      <w:rPr>
        <w:rFonts w:ascii="Courier New" w:hAnsi="Courier New" w:cs="Courier New" w:hint="default"/>
      </w:rPr>
    </w:lvl>
    <w:lvl w:ilvl="8" w:tplc="04130005" w:tentative="1">
      <w:start w:val="1"/>
      <w:numFmt w:val="bullet"/>
      <w:lvlText w:val=""/>
      <w:lvlJc w:val="left"/>
      <w:pPr>
        <w:ind w:left="8622" w:hanging="360"/>
      </w:pPr>
      <w:rPr>
        <w:rFonts w:ascii="Wingdings" w:hAnsi="Wingdings" w:cs="Wingdings" w:hint="default"/>
      </w:rPr>
    </w:lvl>
  </w:abstractNum>
  <w:abstractNum w:abstractNumId="17" w15:restartNumberingAfterBreak="0">
    <w:nsid w:val="62A06475"/>
    <w:multiLevelType w:val="hybridMultilevel"/>
    <w:tmpl w:val="53D8F6AE"/>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cs="Wingdings" w:hint="default"/>
      </w:rPr>
    </w:lvl>
    <w:lvl w:ilvl="3" w:tplc="04130001" w:tentative="1">
      <w:start w:val="1"/>
      <w:numFmt w:val="bullet"/>
      <w:lvlText w:val=""/>
      <w:lvlJc w:val="left"/>
      <w:pPr>
        <w:ind w:left="2520" w:hanging="360"/>
      </w:pPr>
      <w:rPr>
        <w:rFonts w:ascii="Symbol" w:hAnsi="Symbol" w:cs="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cs="Wingdings" w:hint="default"/>
      </w:rPr>
    </w:lvl>
    <w:lvl w:ilvl="6" w:tplc="04130001" w:tentative="1">
      <w:start w:val="1"/>
      <w:numFmt w:val="bullet"/>
      <w:lvlText w:val=""/>
      <w:lvlJc w:val="left"/>
      <w:pPr>
        <w:ind w:left="4680" w:hanging="360"/>
      </w:pPr>
      <w:rPr>
        <w:rFonts w:ascii="Symbol" w:hAnsi="Symbol" w:cs="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cs="Wingdings" w:hint="default"/>
      </w:rPr>
    </w:lvl>
  </w:abstractNum>
  <w:abstractNum w:abstractNumId="18" w15:restartNumberingAfterBreak="0">
    <w:nsid w:val="683C1C2C"/>
    <w:multiLevelType w:val="hybridMultilevel"/>
    <w:tmpl w:val="D7DEFCAA"/>
    <w:lvl w:ilvl="0" w:tplc="F47CDFA2">
      <w:start w:val="1"/>
      <w:numFmt w:val="bullet"/>
      <w:lvlText w:val=""/>
      <w:lvlJc w:val="left"/>
      <w:pPr>
        <w:ind w:left="1440" w:hanging="360"/>
      </w:pPr>
      <w:rPr>
        <w:rFonts w:ascii="Symbol" w:hAnsi="Symbol" w:hint="default"/>
      </w:rPr>
    </w:lvl>
    <w:lvl w:ilvl="1" w:tplc="04130003" w:tentative="1">
      <w:start w:val="1"/>
      <w:numFmt w:val="bullet"/>
      <w:lvlText w:val="o"/>
      <w:lvlJc w:val="left"/>
      <w:pPr>
        <w:ind w:left="2160" w:hanging="360"/>
      </w:pPr>
      <w:rPr>
        <w:rFonts w:ascii="Courier New" w:hAnsi="Courier New" w:cs="Courier New" w:hint="default"/>
      </w:rPr>
    </w:lvl>
    <w:lvl w:ilvl="2" w:tplc="04130005" w:tentative="1">
      <w:start w:val="1"/>
      <w:numFmt w:val="bullet"/>
      <w:lvlText w:val=""/>
      <w:lvlJc w:val="left"/>
      <w:pPr>
        <w:ind w:left="2880" w:hanging="360"/>
      </w:pPr>
      <w:rPr>
        <w:rFonts w:ascii="Wingdings" w:hAnsi="Wingdings" w:cs="Wingdings" w:hint="default"/>
      </w:rPr>
    </w:lvl>
    <w:lvl w:ilvl="3" w:tplc="04130001" w:tentative="1">
      <w:start w:val="1"/>
      <w:numFmt w:val="bullet"/>
      <w:lvlText w:val=""/>
      <w:lvlJc w:val="left"/>
      <w:pPr>
        <w:ind w:left="3600" w:hanging="360"/>
      </w:pPr>
      <w:rPr>
        <w:rFonts w:ascii="Symbol" w:hAnsi="Symbol" w:cs="Symbol" w:hint="default"/>
      </w:rPr>
    </w:lvl>
    <w:lvl w:ilvl="4" w:tplc="04130003" w:tentative="1">
      <w:start w:val="1"/>
      <w:numFmt w:val="bullet"/>
      <w:lvlText w:val="o"/>
      <w:lvlJc w:val="left"/>
      <w:pPr>
        <w:ind w:left="4320" w:hanging="360"/>
      </w:pPr>
      <w:rPr>
        <w:rFonts w:ascii="Courier New" w:hAnsi="Courier New" w:cs="Courier New" w:hint="default"/>
      </w:rPr>
    </w:lvl>
    <w:lvl w:ilvl="5" w:tplc="04130005" w:tentative="1">
      <w:start w:val="1"/>
      <w:numFmt w:val="bullet"/>
      <w:lvlText w:val=""/>
      <w:lvlJc w:val="left"/>
      <w:pPr>
        <w:ind w:left="5040" w:hanging="360"/>
      </w:pPr>
      <w:rPr>
        <w:rFonts w:ascii="Wingdings" w:hAnsi="Wingdings" w:cs="Wingdings" w:hint="default"/>
      </w:rPr>
    </w:lvl>
    <w:lvl w:ilvl="6" w:tplc="04130001" w:tentative="1">
      <w:start w:val="1"/>
      <w:numFmt w:val="bullet"/>
      <w:lvlText w:val=""/>
      <w:lvlJc w:val="left"/>
      <w:pPr>
        <w:ind w:left="5760" w:hanging="360"/>
      </w:pPr>
      <w:rPr>
        <w:rFonts w:ascii="Symbol" w:hAnsi="Symbol" w:cs="Symbol" w:hint="default"/>
      </w:rPr>
    </w:lvl>
    <w:lvl w:ilvl="7" w:tplc="04130003" w:tentative="1">
      <w:start w:val="1"/>
      <w:numFmt w:val="bullet"/>
      <w:lvlText w:val="o"/>
      <w:lvlJc w:val="left"/>
      <w:pPr>
        <w:ind w:left="6480" w:hanging="360"/>
      </w:pPr>
      <w:rPr>
        <w:rFonts w:ascii="Courier New" w:hAnsi="Courier New" w:cs="Courier New" w:hint="default"/>
      </w:rPr>
    </w:lvl>
    <w:lvl w:ilvl="8" w:tplc="04130005" w:tentative="1">
      <w:start w:val="1"/>
      <w:numFmt w:val="bullet"/>
      <w:lvlText w:val=""/>
      <w:lvlJc w:val="left"/>
      <w:pPr>
        <w:ind w:left="7200" w:hanging="360"/>
      </w:pPr>
      <w:rPr>
        <w:rFonts w:ascii="Wingdings" w:hAnsi="Wingdings" w:cs="Wingdings" w:hint="default"/>
      </w:rPr>
    </w:lvl>
  </w:abstractNum>
  <w:abstractNum w:abstractNumId="19" w15:restartNumberingAfterBreak="0">
    <w:nsid w:val="74FD60E5"/>
    <w:multiLevelType w:val="hybridMultilevel"/>
    <w:tmpl w:val="F06CFD82"/>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cs="Wingdings" w:hint="default"/>
      </w:rPr>
    </w:lvl>
    <w:lvl w:ilvl="3" w:tplc="04130001" w:tentative="1">
      <w:start w:val="1"/>
      <w:numFmt w:val="bullet"/>
      <w:lvlText w:val=""/>
      <w:lvlJc w:val="left"/>
      <w:pPr>
        <w:ind w:left="2520" w:hanging="360"/>
      </w:pPr>
      <w:rPr>
        <w:rFonts w:ascii="Symbol" w:hAnsi="Symbol" w:cs="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cs="Wingdings" w:hint="default"/>
      </w:rPr>
    </w:lvl>
    <w:lvl w:ilvl="6" w:tplc="04130001" w:tentative="1">
      <w:start w:val="1"/>
      <w:numFmt w:val="bullet"/>
      <w:lvlText w:val=""/>
      <w:lvlJc w:val="left"/>
      <w:pPr>
        <w:ind w:left="4680" w:hanging="360"/>
      </w:pPr>
      <w:rPr>
        <w:rFonts w:ascii="Symbol" w:hAnsi="Symbol" w:cs="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cs="Wingdings" w:hint="default"/>
      </w:rPr>
    </w:lvl>
  </w:abstractNum>
  <w:abstractNum w:abstractNumId="20" w15:restartNumberingAfterBreak="0">
    <w:nsid w:val="7AB36A0D"/>
    <w:multiLevelType w:val="hybridMultilevel"/>
    <w:tmpl w:val="C26E8CA2"/>
    <w:lvl w:ilvl="0" w:tplc="F180765A">
      <w:start w:val="31"/>
      <w:numFmt w:val="bullet"/>
      <w:lvlText w:val="-"/>
      <w:lvlJc w:val="left"/>
      <w:pPr>
        <w:ind w:left="720" w:hanging="360"/>
      </w:pPr>
      <w:rPr>
        <w:rFonts w:ascii="Gotham Book" w:eastAsiaTheme="minorHAnsi" w:hAnsi="Gotham Book" w:cs="Gotham Book"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1" w15:restartNumberingAfterBreak="0">
    <w:nsid w:val="7CE95021"/>
    <w:multiLevelType w:val="hybridMultilevel"/>
    <w:tmpl w:val="AFCCA878"/>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cs="Wingdings" w:hint="default"/>
      </w:rPr>
    </w:lvl>
    <w:lvl w:ilvl="3" w:tplc="04130001" w:tentative="1">
      <w:start w:val="1"/>
      <w:numFmt w:val="bullet"/>
      <w:lvlText w:val=""/>
      <w:lvlJc w:val="left"/>
      <w:pPr>
        <w:ind w:left="2520" w:hanging="360"/>
      </w:pPr>
      <w:rPr>
        <w:rFonts w:ascii="Symbol" w:hAnsi="Symbol" w:cs="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cs="Wingdings" w:hint="default"/>
      </w:rPr>
    </w:lvl>
    <w:lvl w:ilvl="6" w:tplc="04130001" w:tentative="1">
      <w:start w:val="1"/>
      <w:numFmt w:val="bullet"/>
      <w:lvlText w:val=""/>
      <w:lvlJc w:val="left"/>
      <w:pPr>
        <w:ind w:left="4680" w:hanging="360"/>
      </w:pPr>
      <w:rPr>
        <w:rFonts w:ascii="Symbol" w:hAnsi="Symbol" w:cs="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cs="Wingdings" w:hint="default"/>
      </w:rPr>
    </w:lvl>
  </w:abstractNum>
  <w:num w:numId="1" w16cid:durableId="118037460">
    <w:abstractNumId w:val="2"/>
  </w:num>
  <w:num w:numId="2" w16cid:durableId="451217314">
    <w:abstractNumId w:val="10"/>
  </w:num>
  <w:num w:numId="3" w16cid:durableId="1407723789">
    <w:abstractNumId w:val="4"/>
  </w:num>
  <w:num w:numId="4" w16cid:durableId="1280720257">
    <w:abstractNumId w:val="20"/>
  </w:num>
  <w:num w:numId="5" w16cid:durableId="601499243">
    <w:abstractNumId w:val="13"/>
  </w:num>
  <w:num w:numId="6" w16cid:durableId="756287599">
    <w:abstractNumId w:val="0"/>
  </w:num>
  <w:num w:numId="7" w16cid:durableId="162555309">
    <w:abstractNumId w:val="21"/>
  </w:num>
  <w:num w:numId="8" w16cid:durableId="1256397747">
    <w:abstractNumId w:val="17"/>
  </w:num>
  <w:num w:numId="9" w16cid:durableId="722562153">
    <w:abstractNumId w:val="7"/>
  </w:num>
  <w:num w:numId="10" w16cid:durableId="1002508045">
    <w:abstractNumId w:val="5"/>
  </w:num>
  <w:num w:numId="11" w16cid:durableId="692346997">
    <w:abstractNumId w:val="9"/>
  </w:num>
  <w:num w:numId="12" w16cid:durableId="1857842188">
    <w:abstractNumId w:val="12"/>
  </w:num>
  <w:num w:numId="13" w16cid:durableId="1628394465">
    <w:abstractNumId w:val="1"/>
  </w:num>
  <w:num w:numId="14" w16cid:durableId="1781341995">
    <w:abstractNumId w:val="19"/>
  </w:num>
  <w:num w:numId="15" w16cid:durableId="839582634">
    <w:abstractNumId w:val="6"/>
  </w:num>
  <w:num w:numId="16" w16cid:durableId="1648243938">
    <w:abstractNumId w:val="3"/>
  </w:num>
  <w:num w:numId="17" w16cid:durableId="998077836">
    <w:abstractNumId w:val="16"/>
  </w:num>
  <w:num w:numId="18" w16cid:durableId="1008410591">
    <w:abstractNumId w:val="18"/>
  </w:num>
  <w:num w:numId="19" w16cid:durableId="469175951">
    <w:abstractNumId w:val="14"/>
  </w:num>
  <w:num w:numId="20" w16cid:durableId="1706638907">
    <w:abstractNumId w:val="15"/>
  </w:num>
  <w:num w:numId="21" w16cid:durableId="1184591082">
    <w:abstractNumId w:val="8"/>
  </w:num>
  <w:num w:numId="22" w16cid:durableId="21453476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TrueTypeFont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K0tDAxNjMzMzE3szRW0lEKTi0uzszPAykwrAUAmX17uiwAAAA="/>
  </w:docVars>
  <w:rsids>
    <w:rsidRoot w:val="00CC2BC2"/>
    <w:rsid w:val="0005489C"/>
    <w:rsid w:val="000548FF"/>
    <w:rsid w:val="00061A1D"/>
    <w:rsid w:val="00074233"/>
    <w:rsid w:val="0008265E"/>
    <w:rsid w:val="00086403"/>
    <w:rsid w:val="0009328C"/>
    <w:rsid w:val="00093BCE"/>
    <w:rsid w:val="000A64C0"/>
    <w:rsid w:val="000C5E67"/>
    <w:rsid w:val="000E0FF6"/>
    <w:rsid w:val="000F2E8D"/>
    <w:rsid w:val="00117B1E"/>
    <w:rsid w:val="00121CC1"/>
    <w:rsid w:val="00122EB9"/>
    <w:rsid w:val="00130DEE"/>
    <w:rsid w:val="00134CF1"/>
    <w:rsid w:val="0014696B"/>
    <w:rsid w:val="00153A53"/>
    <w:rsid w:val="00162E19"/>
    <w:rsid w:val="00163189"/>
    <w:rsid w:val="001716AC"/>
    <w:rsid w:val="001729E9"/>
    <w:rsid w:val="00182ACF"/>
    <w:rsid w:val="001B596F"/>
    <w:rsid w:val="00222D41"/>
    <w:rsid w:val="0024699F"/>
    <w:rsid w:val="00260F78"/>
    <w:rsid w:val="00276FD5"/>
    <w:rsid w:val="002906C0"/>
    <w:rsid w:val="00293057"/>
    <w:rsid w:val="00295580"/>
    <w:rsid w:val="002A42C3"/>
    <w:rsid w:val="002B11CB"/>
    <w:rsid w:val="002B2FC5"/>
    <w:rsid w:val="002D32B0"/>
    <w:rsid w:val="002E11CE"/>
    <w:rsid w:val="002F0DFA"/>
    <w:rsid w:val="002F4164"/>
    <w:rsid w:val="00305FEF"/>
    <w:rsid w:val="00311FF6"/>
    <w:rsid w:val="003234DA"/>
    <w:rsid w:val="00323B14"/>
    <w:rsid w:val="00333009"/>
    <w:rsid w:val="00354692"/>
    <w:rsid w:val="003628B7"/>
    <w:rsid w:val="003971B7"/>
    <w:rsid w:val="003A2BDF"/>
    <w:rsid w:val="003A515D"/>
    <w:rsid w:val="003C0CBB"/>
    <w:rsid w:val="003C1EC1"/>
    <w:rsid w:val="003E58BC"/>
    <w:rsid w:val="0040705E"/>
    <w:rsid w:val="00407BFB"/>
    <w:rsid w:val="00410830"/>
    <w:rsid w:val="00415BDD"/>
    <w:rsid w:val="00455C96"/>
    <w:rsid w:val="004713B9"/>
    <w:rsid w:val="00472064"/>
    <w:rsid w:val="0048289E"/>
    <w:rsid w:val="00483E7D"/>
    <w:rsid w:val="004A076E"/>
    <w:rsid w:val="004A77BA"/>
    <w:rsid w:val="004B3309"/>
    <w:rsid w:val="004C75EB"/>
    <w:rsid w:val="004D65CE"/>
    <w:rsid w:val="004D7FD5"/>
    <w:rsid w:val="004E469D"/>
    <w:rsid w:val="004F64BD"/>
    <w:rsid w:val="005137B6"/>
    <w:rsid w:val="0056145F"/>
    <w:rsid w:val="0056209B"/>
    <w:rsid w:val="005707FC"/>
    <w:rsid w:val="0058038F"/>
    <w:rsid w:val="005A3240"/>
    <w:rsid w:val="005B39C9"/>
    <w:rsid w:val="005C2DA2"/>
    <w:rsid w:val="005E43CB"/>
    <w:rsid w:val="005E451A"/>
    <w:rsid w:val="005F5A7F"/>
    <w:rsid w:val="006029A7"/>
    <w:rsid w:val="006169E8"/>
    <w:rsid w:val="006470D1"/>
    <w:rsid w:val="00647DF4"/>
    <w:rsid w:val="00651336"/>
    <w:rsid w:val="006569F9"/>
    <w:rsid w:val="00657C87"/>
    <w:rsid w:val="00667C05"/>
    <w:rsid w:val="00673F36"/>
    <w:rsid w:val="006814B4"/>
    <w:rsid w:val="006A1F55"/>
    <w:rsid w:val="006A37C5"/>
    <w:rsid w:val="006A6F34"/>
    <w:rsid w:val="006C7344"/>
    <w:rsid w:val="00700DBE"/>
    <w:rsid w:val="007112AA"/>
    <w:rsid w:val="00722DB3"/>
    <w:rsid w:val="00723CB3"/>
    <w:rsid w:val="00735245"/>
    <w:rsid w:val="007826F6"/>
    <w:rsid w:val="007B2BE7"/>
    <w:rsid w:val="007C6D9A"/>
    <w:rsid w:val="007E1E1D"/>
    <w:rsid w:val="007E4A8B"/>
    <w:rsid w:val="00803942"/>
    <w:rsid w:val="00804697"/>
    <w:rsid w:val="00805AF2"/>
    <w:rsid w:val="008220EE"/>
    <w:rsid w:val="008221FD"/>
    <w:rsid w:val="00846D47"/>
    <w:rsid w:val="00851B5B"/>
    <w:rsid w:val="0086268A"/>
    <w:rsid w:val="0087085A"/>
    <w:rsid w:val="00871326"/>
    <w:rsid w:val="00896A4B"/>
    <w:rsid w:val="008B2B11"/>
    <w:rsid w:val="008C7B42"/>
    <w:rsid w:val="008F3D5C"/>
    <w:rsid w:val="00905A2C"/>
    <w:rsid w:val="009102D2"/>
    <w:rsid w:val="0092210D"/>
    <w:rsid w:val="00934FCC"/>
    <w:rsid w:val="0096090A"/>
    <w:rsid w:val="00961DF1"/>
    <w:rsid w:val="00980602"/>
    <w:rsid w:val="00985B4C"/>
    <w:rsid w:val="009A0D66"/>
    <w:rsid w:val="009B6664"/>
    <w:rsid w:val="009C02B2"/>
    <w:rsid w:val="009D7C7F"/>
    <w:rsid w:val="009E3CE4"/>
    <w:rsid w:val="009F1469"/>
    <w:rsid w:val="009F151F"/>
    <w:rsid w:val="009F282A"/>
    <w:rsid w:val="00A15782"/>
    <w:rsid w:val="00A25038"/>
    <w:rsid w:val="00A26B8B"/>
    <w:rsid w:val="00A34BF4"/>
    <w:rsid w:val="00A42A56"/>
    <w:rsid w:val="00A8052B"/>
    <w:rsid w:val="00AB1A5D"/>
    <w:rsid w:val="00AB59A1"/>
    <w:rsid w:val="00AC369D"/>
    <w:rsid w:val="00B22D0E"/>
    <w:rsid w:val="00B33C65"/>
    <w:rsid w:val="00B406D1"/>
    <w:rsid w:val="00B5040B"/>
    <w:rsid w:val="00B563FB"/>
    <w:rsid w:val="00BC3310"/>
    <w:rsid w:val="00BC5DBB"/>
    <w:rsid w:val="00C233EF"/>
    <w:rsid w:val="00C33305"/>
    <w:rsid w:val="00C558E4"/>
    <w:rsid w:val="00C55A5F"/>
    <w:rsid w:val="00C80495"/>
    <w:rsid w:val="00C83726"/>
    <w:rsid w:val="00CB1863"/>
    <w:rsid w:val="00CB3AC8"/>
    <w:rsid w:val="00CC2BC2"/>
    <w:rsid w:val="00CC3F65"/>
    <w:rsid w:val="00CC6639"/>
    <w:rsid w:val="00CD3DAD"/>
    <w:rsid w:val="00CD4A94"/>
    <w:rsid w:val="00CE51D1"/>
    <w:rsid w:val="00CE5DBE"/>
    <w:rsid w:val="00CF3741"/>
    <w:rsid w:val="00D07243"/>
    <w:rsid w:val="00D17080"/>
    <w:rsid w:val="00D2307F"/>
    <w:rsid w:val="00D53505"/>
    <w:rsid w:val="00D556A5"/>
    <w:rsid w:val="00D63E36"/>
    <w:rsid w:val="00D71FE5"/>
    <w:rsid w:val="00D76910"/>
    <w:rsid w:val="00DB2A5A"/>
    <w:rsid w:val="00DB55FC"/>
    <w:rsid w:val="00DB6D3B"/>
    <w:rsid w:val="00DC39AC"/>
    <w:rsid w:val="00DD508B"/>
    <w:rsid w:val="00DE55E5"/>
    <w:rsid w:val="00E03C8B"/>
    <w:rsid w:val="00E0508D"/>
    <w:rsid w:val="00E229E0"/>
    <w:rsid w:val="00E23601"/>
    <w:rsid w:val="00E31905"/>
    <w:rsid w:val="00E33D89"/>
    <w:rsid w:val="00E52C40"/>
    <w:rsid w:val="00E650F7"/>
    <w:rsid w:val="00E91183"/>
    <w:rsid w:val="00ED0B51"/>
    <w:rsid w:val="00EE2BB7"/>
    <w:rsid w:val="00EF3D1D"/>
    <w:rsid w:val="00F104F2"/>
    <w:rsid w:val="00F24F17"/>
    <w:rsid w:val="00F55832"/>
    <w:rsid w:val="00F8074F"/>
    <w:rsid w:val="00F97BFD"/>
    <w:rsid w:val="00FC157A"/>
    <w:rsid w:val="00FC49C3"/>
    <w:rsid w:val="00FE1A95"/>
    <w:rsid w:val="00FE7A5F"/>
    <w:rsid w:val="00FF17EA"/>
    <w:rsid w:val="00FF6901"/>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72EF5E"/>
  <w15:docId w15:val="{A7D43B38-12D3-42AB-9FFB-5590D83C3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nl-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aliases w:val="Lopende tekst"/>
    <w:qFormat/>
    <w:rsid w:val="002E11CE"/>
    <w:pPr>
      <w:spacing w:line="288" w:lineRule="auto"/>
    </w:pPr>
    <w:rPr>
      <w:rFonts w:ascii="Gotham Book" w:hAnsi="Gotham Book"/>
      <w:color w:val="000000" w:themeColor="text1"/>
    </w:rPr>
  </w:style>
  <w:style w:type="paragraph" w:styleId="Kop1">
    <w:name w:val="heading 1"/>
    <w:aliases w:val="Tussenkop zoals OPLEIDINGEN"/>
    <w:basedOn w:val="Standaard"/>
    <w:next w:val="Standaard"/>
    <w:link w:val="Kop1Char"/>
    <w:uiPriority w:val="9"/>
    <w:qFormat/>
    <w:rsid w:val="007E4A8B"/>
    <w:pPr>
      <w:keepNext/>
      <w:keepLines/>
      <w:spacing w:line="240" w:lineRule="auto"/>
      <w:outlineLvl w:val="0"/>
    </w:pPr>
    <w:rPr>
      <w:rFonts w:ascii="Gotham Black" w:eastAsiaTheme="majorEastAsia" w:hAnsi="Gotham Black" w:cs="Times New Roman (Koppen CS)"/>
      <w:b/>
      <w:caps/>
      <w:color w:val="404040"/>
      <w:sz w:val="35"/>
      <w:szCs w:val="32"/>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Basisalinea">
    <w:name w:val="[Basisalinea]"/>
    <w:basedOn w:val="Standaard"/>
    <w:uiPriority w:val="99"/>
    <w:rsid w:val="00CC2BC2"/>
    <w:pPr>
      <w:autoSpaceDE w:val="0"/>
      <w:autoSpaceDN w:val="0"/>
      <w:adjustRightInd w:val="0"/>
      <w:textAlignment w:val="center"/>
    </w:pPr>
    <w:rPr>
      <w:rFonts w:ascii="MinionPro-Regular" w:hAnsi="MinionPro-Regular" w:cs="MinionPro-Regular"/>
      <w:color w:val="000000"/>
    </w:rPr>
  </w:style>
  <w:style w:type="paragraph" w:styleId="Koptekst">
    <w:name w:val="header"/>
    <w:basedOn w:val="Standaard"/>
    <w:link w:val="KoptekstChar"/>
    <w:uiPriority w:val="99"/>
    <w:unhideWhenUsed/>
    <w:rsid w:val="00CC2BC2"/>
    <w:pPr>
      <w:tabs>
        <w:tab w:val="center" w:pos="4536"/>
        <w:tab w:val="right" w:pos="9072"/>
      </w:tabs>
    </w:pPr>
  </w:style>
  <w:style w:type="character" w:customStyle="1" w:styleId="KoptekstChar">
    <w:name w:val="Koptekst Char"/>
    <w:basedOn w:val="Standaardalinea-lettertype"/>
    <w:link w:val="Koptekst"/>
    <w:uiPriority w:val="99"/>
    <w:rsid w:val="00CC2BC2"/>
  </w:style>
  <w:style w:type="paragraph" w:styleId="Voettekst">
    <w:name w:val="footer"/>
    <w:basedOn w:val="Standaard"/>
    <w:link w:val="VoettekstChar"/>
    <w:uiPriority w:val="99"/>
    <w:unhideWhenUsed/>
    <w:rsid w:val="00CC2BC2"/>
    <w:pPr>
      <w:tabs>
        <w:tab w:val="center" w:pos="4536"/>
        <w:tab w:val="right" w:pos="9072"/>
      </w:tabs>
    </w:pPr>
  </w:style>
  <w:style w:type="character" w:customStyle="1" w:styleId="VoettekstChar">
    <w:name w:val="Voettekst Char"/>
    <w:basedOn w:val="Standaardalinea-lettertype"/>
    <w:link w:val="Voettekst"/>
    <w:uiPriority w:val="99"/>
    <w:rsid w:val="00CC2BC2"/>
  </w:style>
  <w:style w:type="paragraph" w:styleId="Geenafstand">
    <w:name w:val="No Spacing"/>
    <w:aliases w:val="Kopje lopende tekst"/>
    <w:uiPriority w:val="1"/>
    <w:qFormat/>
    <w:rsid w:val="007E4A8B"/>
    <w:pPr>
      <w:spacing w:after="80" w:line="340" w:lineRule="exact"/>
    </w:pPr>
    <w:rPr>
      <w:rFonts w:ascii="Gotham Black" w:hAnsi="Gotham Black"/>
      <w:i/>
      <w:color w:val="404040"/>
    </w:rPr>
  </w:style>
  <w:style w:type="paragraph" w:styleId="Lijstalinea">
    <w:name w:val="List Paragraph"/>
    <w:basedOn w:val="Standaard"/>
    <w:uiPriority w:val="34"/>
    <w:qFormat/>
    <w:rsid w:val="00E03C8B"/>
    <w:pPr>
      <w:numPr>
        <w:numId w:val="17"/>
      </w:numPr>
      <w:ind w:left="357" w:hanging="357"/>
      <w:contextualSpacing/>
    </w:pPr>
  </w:style>
  <w:style w:type="character" w:customStyle="1" w:styleId="Kop1Char">
    <w:name w:val="Kop 1 Char"/>
    <w:aliases w:val="Tussenkop zoals OPLEIDINGEN Char"/>
    <w:basedOn w:val="Standaardalinea-lettertype"/>
    <w:link w:val="Kop1"/>
    <w:uiPriority w:val="9"/>
    <w:rsid w:val="007E4A8B"/>
    <w:rPr>
      <w:rFonts w:ascii="Gotham Black" w:eastAsiaTheme="majorEastAsia" w:hAnsi="Gotham Black" w:cs="Times New Roman (Koppen CS)"/>
      <w:b/>
      <w:caps/>
      <w:color w:val="404040"/>
      <w:sz w:val="35"/>
      <w:szCs w:val="32"/>
    </w:rPr>
  </w:style>
  <w:style w:type="paragraph" w:styleId="Titel">
    <w:name w:val="Title"/>
    <w:aliases w:val="INTRO"/>
    <w:basedOn w:val="Standaard"/>
    <w:next w:val="Standaard"/>
    <w:link w:val="TitelChar"/>
    <w:uiPriority w:val="10"/>
    <w:qFormat/>
    <w:rsid w:val="00E31905"/>
    <w:rPr>
      <w:rFonts w:eastAsiaTheme="majorEastAsia" w:cs="Times New Roman (Koppen CS)"/>
      <w:kern w:val="28"/>
      <w:sz w:val="27"/>
      <w:szCs w:val="56"/>
    </w:rPr>
  </w:style>
  <w:style w:type="character" w:customStyle="1" w:styleId="TitelChar">
    <w:name w:val="Titel Char"/>
    <w:aliases w:val="INTRO Char"/>
    <w:basedOn w:val="Standaardalinea-lettertype"/>
    <w:link w:val="Titel"/>
    <w:uiPriority w:val="10"/>
    <w:rsid w:val="00E31905"/>
    <w:rPr>
      <w:rFonts w:ascii="Gotham Book" w:eastAsiaTheme="majorEastAsia" w:hAnsi="Gotham Book" w:cs="Times New Roman (Koppen CS)"/>
      <w:color w:val="000000" w:themeColor="text1"/>
      <w:kern w:val="28"/>
      <w:sz w:val="27"/>
      <w:szCs w:val="56"/>
    </w:rPr>
  </w:style>
  <w:style w:type="character" w:styleId="Subtielebenadrukking">
    <w:name w:val="Subtle Emphasis"/>
    <w:aliases w:val="Voornaam Achternaam"/>
    <w:basedOn w:val="Standaardalinea-lettertype"/>
    <w:uiPriority w:val="19"/>
    <w:qFormat/>
    <w:rsid w:val="00D63E36"/>
    <w:rPr>
      <w:rFonts w:ascii="Gotham Black" w:hAnsi="Gotham Black"/>
      <w:b/>
      <w:i w:val="0"/>
      <w:iCs/>
      <w:caps/>
      <w:smallCaps w:val="0"/>
      <w:strike w:val="0"/>
      <w:dstrike w:val="0"/>
      <w:vanish w:val="0"/>
      <w:color w:val="404040" w:themeColor="text1" w:themeTint="BF"/>
      <w:spacing w:val="0"/>
      <w:w w:val="100"/>
      <w:kern w:val="0"/>
      <w:position w:val="0"/>
      <w:sz w:val="58"/>
      <w:vertAlign w:val="baseline"/>
      <w14:cntxtAlts w14:val="0"/>
    </w:rPr>
  </w:style>
  <w:style w:type="paragraph" w:styleId="Ballontekst">
    <w:name w:val="Balloon Text"/>
    <w:basedOn w:val="Standaard"/>
    <w:link w:val="BallontekstChar"/>
    <w:uiPriority w:val="99"/>
    <w:semiHidden/>
    <w:unhideWhenUsed/>
    <w:rsid w:val="00FC49C3"/>
    <w:pPr>
      <w:spacing w:line="240" w:lineRule="auto"/>
    </w:pPr>
    <w:rPr>
      <w:rFonts w:ascii="Times New Roman" w:hAnsi="Times New Roman" w:cs="Times New Roman"/>
      <w:sz w:val="18"/>
      <w:szCs w:val="18"/>
    </w:rPr>
  </w:style>
  <w:style w:type="character" w:customStyle="1" w:styleId="BallontekstChar">
    <w:name w:val="Ballontekst Char"/>
    <w:basedOn w:val="Standaardalinea-lettertype"/>
    <w:link w:val="Ballontekst"/>
    <w:uiPriority w:val="99"/>
    <w:semiHidden/>
    <w:rsid w:val="00FC49C3"/>
    <w:rPr>
      <w:rFonts w:ascii="Times New Roman" w:hAnsi="Times New Roman" w:cs="Times New Roman"/>
      <w:color w:val="000000" w:themeColor="text1"/>
      <w:sz w:val="18"/>
      <w:szCs w:val="18"/>
    </w:rPr>
  </w:style>
  <w:style w:type="character" w:styleId="Hyperlink">
    <w:name w:val="Hyperlink"/>
    <w:basedOn w:val="Standaardalinea-lettertype"/>
    <w:uiPriority w:val="99"/>
    <w:unhideWhenUsed/>
    <w:rsid w:val="00803942"/>
    <w:rPr>
      <w:color w:val="0563C1" w:themeColor="hyperlink"/>
      <w:u w:val="single"/>
    </w:rPr>
  </w:style>
  <w:style w:type="character" w:styleId="Onopgelostemelding">
    <w:name w:val="Unresolved Mention"/>
    <w:basedOn w:val="Standaardalinea-lettertype"/>
    <w:uiPriority w:val="99"/>
    <w:semiHidden/>
    <w:unhideWhenUsed/>
    <w:rsid w:val="00803942"/>
    <w:rPr>
      <w:color w:val="605E5C"/>
      <w:shd w:val="clear" w:color="auto" w:fill="E1DFDD"/>
    </w:rPr>
  </w:style>
  <w:style w:type="paragraph" w:customStyle="1" w:styleId="contentpasted5">
    <w:name w:val="contentpasted5"/>
    <w:basedOn w:val="Standaard"/>
    <w:rsid w:val="000548FF"/>
    <w:pPr>
      <w:spacing w:before="100" w:beforeAutospacing="1" w:after="100" w:afterAutospacing="1" w:line="240" w:lineRule="auto"/>
    </w:pPr>
    <w:rPr>
      <w:rFonts w:ascii="Calibri" w:hAnsi="Calibri" w:cs="Calibri"/>
      <w:color w:val="auto"/>
      <w:sz w:val="22"/>
      <w:szCs w:val="22"/>
      <w:lang w:eastAsia="nl-NL"/>
    </w:rPr>
  </w:style>
  <w:style w:type="character" w:customStyle="1" w:styleId="contentpasted4">
    <w:name w:val="contentpasted4"/>
    <w:basedOn w:val="Standaardalinea-lettertype"/>
    <w:rsid w:val="000548FF"/>
  </w:style>
  <w:style w:type="character" w:styleId="GevolgdeHyperlink">
    <w:name w:val="FollowedHyperlink"/>
    <w:basedOn w:val="Standaardalinea-lettertype"/>
    <w:uiPriority w:val="99"/>
    <w:semiHidden/>
    <w:unhideWhenUsed/>
    <w:rsid w:val="00354692"/>
    <w:rPr>
      <w:color w:val="954F72" w:themeColor="followedHyperlink"/>
      <w:u w:val="single"/>
    </w:rPr>
  </w:style>
  <w:style w:type="character" w:styleId="Verwijzingopmerking">
    <w:name w:val="annotation reference"/>
    <w:basedOn w:val="Standaardalinea-lettertype"/>
    <w:uiPriority w:val="99"/>
    <w:semiHidden/>
    <w:unhideWhenUsed/>
    <w:rsid w:val="003971B7"/>
    <w:rPr>
      <w:sz w:val="16"/>
      <w:szCs w:val="16"/>
    </w:rPr>
  </w:style>
  <w:style w:type="paragraph" w:styleId="Tekstopmerking">
    <w:name w:val="annotation text"/>
    <w:basedOn w:val="Standaard"/>
    <w:link w:val="TekstopmerkingChar"/>
    <w:uiPriority w:val="99"/>
    <w:unhideWhenUsed/>
    <w:rsid w:val="003971B7"/>
    <w:pPr>
      <w:spacing w:line="240" w:lineRule="auto"/>
    </w:pPr>
    <w:rPr>
      <w:sz w:val="20"/>
      <w:szCs w:val="20"/>
    </w:rPr>
  </w:style>
  <w:style w:type="character" w:customStyle="1" w:styleId="TekstopmerkingChar">
    <w:name w:val="Tekst opmerking Char"/>
    <w:basedOn w:val="Standaardalinea-lettertype"/>
    <w:link w:val="Tekstopmerking"/>
    <w:uiPriority w:val="99"/>
    <w:rsid w:val="003971B7"/>
    <w:rPr>
      <w:rFonts w:ascii="Gotham Book" w:hAnsi="Gotham Book"/>
      <w:color w:val="000000" w:themeColor="text1"/>
      <w:sz w:val="20"/>
      <w:szCs w:val="20"/>
    </w:rPr>
  </w:style>
  <w:style w:type="paragraph" w:styleId="Onderwerpvanopmerking">
    <w:name w:val="annotation subject"/>
    <w:basedOn w:val="Tekstopmerking"/>
    <w:next w:val="Tekstopmerking"/>
    <w:link w:val="OnderwerpvanopmerkingChar"/>
    <w:uiPriority w:val="99"/>
    <w:semiHidden/>
    <w:unhideWhenUsed/>
    <w:rsid w:val="003971B7"/>
    <w:rPr>
      <w:b/>
      <w:bCs/>
    </w:rPr>
  </w:style>
  <w:style w:type="character" w:customStyle="1" w:styleId="OnderwerpvanopmerkingChar">
    <w:name w:val="Onderwerp van opmerking Char"/>
    <w:basedOn w:val="TekstopmerkingChar"/>
    <w:link w:val="Onderwerpvanopmerking"/>
    <w:uiPriority w:val="99"/>
    <w:semiHidden/>
    <w:rsid w:val="003971B7"/>
    <w:rPr>
      <w:rFonts w:ascii="Gotham Book" w:hAnsi="Gotham Book"/>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620024">
      <w:bodyDiv w:val="1"/>
      <w:marLeft w:val="0"/>
      <w:marRight w:val="0"/>
      <w:marTop w:val="0"/>
      <w:marBottom w:val="0"/>
      <w:divBdr>
        <w:top w:val="none" w:sz="0" w:space="0" w:color="auto"/>
        <w:left w:val="none" w:sz="0" w:space="0" w:color="auto"/>
        <w:bottom w:val="none" w:sz="0" w:space="0" w:color="auto"/>
        <w:right w:val="none" w:sz="0" w:space="0" w:color="auto"/>
      </w:divBdr>
    </w:div>
    <w:div w:id="839613133">
      <w:bodyDiv w:val="1"/>
      <w:marLeft w:val="0"/>
      <w:marRight w:val="0"/>
      <w:marTop w:val="0"/>
      <w:marBottom w:val="0"/>
      <w:divBdr>
        <w:top w:val="none" w:sz="0" w:space="0" w:color="auto"/>
        <w:left w:val="none" w:sz="0" w:space="0" w:color="auto"/>
        <w:bottom w:val="none" w:sz="0" w:space="0" w:color="auto"/>
        <w:right w:val="none" w:sz="0" w:space="0" w:color="auto"/>
      </w:divBdr>
      <w:divsChild>
        <w:div w:id="2036542675">
          <w:marLeft w:val="0"/>
          <w:marRight w:val="0"/>
          <w:marTop w:val="0"/>
          <w:marBottom w:val="0"/>
          <w:divBdr>
            <w:top w:val="none" w:sz="0" w:space="0" w:color="auto"/>
            <w:left w:val="none" w:sz="0" w:space="0" w:color="auto"/>
            <w:bottom w:val="none" w:sz="0" w:space="0" w:color="auto"/>
            <w:right w:val="none" w:sz="0" w:space="0" w:color="auto"/>
          </w:divBdr>
          <w:divsChild>
            <w:div w:id="1458404364">
              <w:marLeft w:val="0"/>
              <w:marRight w:val="0"/>
              <w:marTop w:val="0"/>
              <w:marBottom w:val="0"/>
              <w:divBdr>
                <w:top w:val="none" w:sz="0" w:space="0" w:color="auto"/>
                <w:left w:val="none" w:sz="0" w:space="0" w:color="auto"/>
                <w:bottom w:val="none" w:sz="0" w:space="0" w:color="auto"/>
                <w:right w:val="none" w:sz="0" w:space="0" w:color="auto"/>
              </w:divBdr>
              <w:divsChild>
                <w:div w:id="977346254">
                  <w:marLeft w:val="0"/>
                  <w:marRight w:val="0"/>
                  <w:marTop w:val="0"/>
                  <w:marBottom w:val="0"/>
                  <w:divBdr>
                    <w:top w:val="none" w:sz="0" w:space="0" w:color="auto"/>
                    <w:left w:val="none" w:sz="0" w:space="0" w:color="auto"/>
                    <w:bottom w:val="none" w:sz="0" w:space="0" w:color="auto"/>
                    <w:right w:val="none" w:sz="0" w:space="0" w:color="auto"/>
                  </w:divBdr>
                  <w:divsChild>
                    <w:div w:id="215507070">
                      <w:marLeft w:val="0"/>
                      <w:marRight w:val="0"/>
                      <w:marTop w:val="0"/>
                      <w:marBottom w:val="0"/>
                      <w:divBdr>
                        <w:top w:val="none" w:sz="0" w:space="0" w:color="auto"/>
                        <w:left w:val="none" w:sz="0" w:space="0" w:color="auto"/>
                        <w:bottom w:val="none" w:sz="0" w:space="0" w:color="auto"/>
                        <w:right w:val="none" w:sz="0" w:space="0" w:color="auto"/>
                      </w:divBdr>
                    </w:div>
                    <w:div w:id="376046994">
                      <w:marLeft w:val="0"/>
                      <w:marRight w:val="0"/>
                      <w:marTop w:val="0"/>
                      <w:marBottom w:val="0"/>
                      <w:divBdr>
                        <w:top w:val="none" w:sz="0" w:space="0" w:color="auto"/>
                        <w:left w:val="none" w:sz="0" w:space="0" w:color="auto"/>
                        <w:bottom w:val="none" w:sz="0" w:space="0" w:color="auto"/>
                        <w:right w:val="none" w:sz="0" w:space="0" w:color="auto"/>
                      </w:divBdr>
                    </w:div>
                    <w:div w:id="1477995081">
                      <w:marLeft w:val="0"/>
                      <w:marRight w:val="0"/>
                      <w:marTop w:val="0"/>
                      <w:marBottom w:val="0"/>
                      <w:divBdr>
                        <w:top w:val="none" w:sz="0" w:space="0" w:color="auto"/>
                        <w:left w:val="none" w:sz="0" w:space="0" w:color="auto"/>
                        <w:bottom w:val="none" w:sz="0" w:space="0" w:color="auto"/>
                        <w:right w:val="none" w:sz="0" w:space="0" w:color="auto"/>
                      </w:divBdr>
                    </w:div>
                    <w:div w:id="214165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2564872">
      <w:bodyDiv w:val="1"/>
      <w:marLeft w:val="0"/>
      <w:marRight w:val="0"/>
      <w:marTop w:val="0"/>
      <w:marBottom w:val="0"/>
      <w:divBdr>
        <w:top w:val="none" w:sz="0" w:space="0" w:color="auto"/>
        <w:left w:val="none" w:sz="0" w:space="0" w:color="auto"/>
        <w:bottom w:val="none" w:sz="0" w:space="0" w:color="auto"/>
        <w:right w:val="none" w:sz="0" w:space="0" w:color="auto"/>
      </w:divBdr>
    </w:div>
    <w:div w:id="1586262629">
      <w:bodyDiv w:val="1"/>
      <w:marLeft w:val="0"/>
      <w:marRight w:val="0"/>
      <w:marTop w:val="0"/>
      <w:marBottom w:val="0"/>
      <w:divBdr>
        <w:top w:val="none" w:sz="0" w:space="0" w:color="auto"/>
        <w:left w:val="none" w:sz="0" w:space="0" w:color="auto"/>
        <w:bottom w:val="none" w:sz="0" w:space="0" w:color="auto"/>
        <w:right w:val="none" w:sz="0" w:space="0" w:color="auto"/>
      </w:divBdr>
    </w:div>
    <w:div w:id="19463022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yperlink" Target="http://www.manufy.co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hyperlink" Target="http://www.kasparov-bi.nl" TargetMode="Externa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willem-ii.nl" TargetMode="External"/><Relationship Id="rId20" Type="http://schemas.openxmlformats.org/officeDocument/2006/relationships/hyperlink" Target="http://www.youngcapital.n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mmerrockz.com/" TargetMode="External"/><Relationship Id="rId22" Type="http://schemas.openxmlformats.org/officeDocument/2006/relationships/hyperlink" Target="http://www.hcbreda.nl/"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8.emf"/></Relationships>
</file>

<file path=word/_rels/header1.xml.rels><?xml version="1.0" encoding="UTF-8" standalone="yes"?>
<Relationships xmlns="http://schemas.openxmlformats.org/package/2006/relationships"><Relationship Id="rId1" Type="http://schemas.openxmlformats.org/officeDocument/2006/relationships/image" Target="media/image7.emf"/></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w="28575">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79919ab-b950-4c63-9b6e-21923971e148">
      <Terms xmlns="http://schemas.microsoft.com/office/infopath/2007/PartnerControls"/>
    </lcf76f155ced4ddcb4097134ff3c332f>
    <TaxCatchAll xmlns="950ca45b-1aaf-423e-b1c2-5c1e452b1f5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5767410821DB49BB427C0782F14F49" ma:contentTypeVersion="16" ma:contentTypeDescription="Een nieuw document maken." ma:contentTypeScope="" ma:versionID="f74165d6dbd86980263271af92b54e77">
  <xsd:schema xmlns:xsd="http://www.w3.org/2001/XMLSchema" xmlns:xs="http://www.w3.org/2001/XMLSchema" xmlns:p="http://schemas.microsoft.com/office/2006/metadata/properties" xmlns:ns2="950ca45b-1aaf-423e-b1c2-5c1e452b1f54" xmlns:ns3="579919ab-b950-4c63-9b6e-21923971e148" targetNamespace="http://schemas.microsoft.com/office/2006/metadata/properties" ma:root="true" ma:fieldsID="46bc40c37bca6d10d7467f5b9919a4de" ns2:_="" ns3:_="">
    <xsd:import namespace="950ca45b-1aaf-423e-b1c2-5c1e452b1f54"/>
    <xsd:import namespace="579919ab-b950-4c63-9b6e-21923971e14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0ca45b-1aaf-423e-b1c2-5c1e452b1f54" elementFormDefault="qualified">
    <xsd:import namespace="http://schemas.microsoft.com/office/2006/documentManagement/types"/>
    <xsd:import namespace="http://schemas.microsoft.com/office/infopath/2007/PartnerControls"/>
    <xsd:element name="SharedWithUsers" ma:index="8"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internalName="SharedWithDetails" ma:readOnly="true">
      <xsd:simpleType>
        <xsd:restriction base="dms:Note">
          <xsd:maxLength value="255"/>
        </xsd:restriction>
      </xsd:simpleType>
    </xsd:element>
    <xsd:element name="TaxCatchAll" ma:index="23" nillable="true" ma:displayName="Taxonomy Catch All Column" ma:hidden="true" ma:list="{83b114a2-ad0e-4234-b3f4-e9ff3b6ea622}" ma:internalName="TaxCatchAll" ma:showField="CatchAllData" ma:web="950ca45b-1aaf-423e-b1c2-5c1e452b1f5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79919ab-b950-4c63-9b6e-21923971e14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Afbeeldingtags" ma:readOnly="false" ma:fieldId="{5cf76f15-5ced-4ddc-b409-7134ff3c332f}" ma:taxonomyMulti="true" ma:sspId="27c48373-e1d2-4082-80ec-989be5dccbaa"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718751-BAB3-404B-B4DA-0C6ED2C8F589}">
  <ds:schemaRefs>
    <ds:schemaRef ds:uri="http://schemas.openxmlformats.org/officeDocument/2006/bibliography"/>
  </ds:schemaRefs>
</ds:datastoreItem>
</file>

<file path=customXml/itemProps2.xml><?xml version="1.0" encoding="utf-8"?>
<ds:datastoreItem xmlns:ds="http://schemas.openxmlformats.org/officeDocument/2006/customXml" ds:itemID="{4EF55A79-AC2D-417A-A535-3257344C4249}">
  <ds:schemaRefs>
    <ds:schemaRef ds:uri="http://schemas.microsoft.com/office/2006/metadata/properties"/>
    <ds:schemaRef ds:uri="http://schemas.microsoft.com/office/infopath/2007/PartnerControls"/>
    <ds:schemaRef ds:uri="579919ab-b950-4c63-9b6e-21923971e148"/>
    <ds:schemaRef ds:uri="950ca45b-1aaf-423e-b1c2-5c1e452b1f54"/>
  </ds:schemaRefs>
</ds:datastoreItem>
</file>

<file path=customXml/itemProps3.xml><?xml version="1.0" encoding="utf-8"?>
<ds:datastoreItem xmlns:ds="http://schemas.openxmlformats.org/officeDocument/2006/customXml" ds:itemID="{285C35CD-7016-4624-A707-7DB9B9EF28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0ca45b-1aaf-423e-b1c2-5c1e452b1f54"/>
    <ds:schemaRef ds:uri="579919ab-b950-4c63-9b6e-21923971e1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BC01DA-F4F2-4668-BE94-B3C734C63D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695</Words>
  <Characters>3826</Characters>
  <Application>Microsoft Office Word</Application>
  <DocSecurity>0</DocSecurity>
  <Lines>31</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arten Schets</dc:creator>
  <cp:keywords/>
  <dc:description/>
  <cp:lastModifiedBy>Laut van de Sanden | Kasparov</cp:lastModifiedBy>
  <cp:revision>7</cp:revision>
  <cp:lastPrinted>2022-08-23T09:50:00Z</cp:lastPrinted>
  <dcterms:created xsi:type="dcterms:W3CDTF">2022-11-16T11:02:00Z</dcterms:created>
  <dcterms:modified xsi:type="dcterms:W3CDTF">2022-11-24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5767410821DB49BB427C0782F14F49</vt:lpwstr>
  </property>
  <property fmtid="{D5CDD505-2E9C-101B-9397-08002B2CF9AE}" pid="3" name="MediaServiceImageTags">
    <vt:lpwstr/>
  </property>
</Properties>
</file>